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00F3" w:rsidRPr="000012DC" w:rsidRDefault="00F36A02" w:rsidP="0056676B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  <w:r w:rsidRPr="000012DC">
        <w:rPr>
          <w:rFonts w:ascii="Times New Roman" w:hAnsi="Times New Roman" w:cs="Times New Roman"/>
          <w:b/>
          <w:kern w:val="0"/>
          <w:sz w:val="28"/>
          <w:szCs w:val="28"/>
        </w:rPr>
        <w:t>Supplementary</w:t>
      </w:r>
      <w:r w:rsidR="0056676B" w:rsidRPr="000012DC">
        <w:rPr>
          <w:rFonts w:ascii="Times New Roman" w:hAnsi="Times New Roman" w:cs="Times New Roman"/>
          <w:b/>
          <w:kern w:val="0"/>
          <w:sz w:val="28"/>
          <w:szCs w:val="28"/>
        </w:rPr>
        <w:t xml:space="preserve"> </w:t>
      </w:r>
      <w:r w:rsidR="00270ACC" w:rsidRPr="000012DC">
        <w:rPr>
          <w:rFonts w:ascii="Times New Roman" w:hAnsi="Times New Roman" w:cs="Times New Roman"/>
          <w:b/>
          <w:kern w:val="0"/>
          <w:sz w:val="28"/>
          <w:szCs w:val="28"/>
        </w:rPr>
        <w:t>Material</w:t>
      </w:r>
    </w:p>
    <w:p w:rsidR="0056676B" w:rsidRPr="000012DC" w:rsidRDefault="006800F3" w:rsidP="006800F3">
      <w:pPr>
        <w:autoSpaceDE w:val="0"/>
        <w:autoSpaceDN w:val="0"/>
        <w:adjustRightInd w:val="0"/>
        <w:rPr>
          <w:rFonts w:ascii="Times New Roman" w:hAnsi="Times New Roman"/>
          <w:i/>
          <w:kern w:val="0"/>
          <w:sz w:val="24"/>
          <w:szCs w:val="24"/>
        </w:rPr>
      </w:pPr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Shi et al., </w:t>
      </w:r>
      <w:proofErr w:type="spellStart"/>
      <w:r w:rsidRPr="000012DC">
        <w:rPr>
          <w:rFonts w:ascii="Times New Roman" w:hAnsi="Times New Roman"/>
          <w:kern w:val="0"/>
          <w:sz w:val="24"/>
          <w:szCs w:val="24"/>
        </w:rPr>
        <w:t>Putrescine</w:t>
      </w:r>
      <w:proofErr w:type="spellEnd"/>
      <w:r w:rsidRPr="000012DC">
        <w:rPr>
          <w:rFonts w:ascii="Times New Roman" w:hAnsi="Times New Roman"/>
          <w:kern w:val="0"/>
          <w:sz w:val="24"/>
          <w:szCs w:val="24"/>
        </w:rPr>
        <w:t xml:space="preserve"> is an </w:t>
      </w:r>
      <w:proofErr w:type="spellStart"/>
      <w:r w:rsidRPr="000012DC">
        <w:rPr>
          <w:rFonts w:ascii="Times New Roman" w:hAnsi="Times New Roman"/>
          <w:kern w:val="0"/>
          <w:sz w:val="24"/>
          <w:szCs w:val="24"/>
        </w:rPr>
        <w:t>intraspecies</w:t>
      </w:r>
      <w:proofErr w:type="spellEnd"/>
      <w:r w:rsidRPr="000012DC">
        <w:rPr>
          <w:rFonts w:ascii="Times New Roman" w:hAnsi="Times New Roman"/>
          <w:kern w:val="0"/>
          <w:sz w:val="24"/>
          <w:szCs w:val="24"/>
        </w:rPr>
        <w:t xml:space="preserve"> and </w:t>
      </w:r>
      <w:proofErr w:type="spellStart"/>
      <w:r w:rsidRPr="000012DC">
        <w:rPr>
          <w:rFonts w:ascii="Times New Roman" w:hAnsi="Times New Roman"/>
          <w:kern w:val="0"/>
          <w:sz w:val="24"/>
          <w:szCs w:val="24"/>
        </w:rPr>
        <w:t>interkingdom</w:t>
      </w:r>
      <w:proofErr w:type="spellEnd"/>
      <w:r w:rsidRPr="000012DC">
        <w:rPr>
          <w:rFonts w:ascii="Times New Roman" w:hAnsi="Times New Roman"/>
          <w:kern w:val="0"/>
          <w:sz w:val="24"/>
          <w:szCs w:val="24"/>
        </w:rPr>
        <w:t xml:space="preserve"> cell-cell communication signal modulating the virulence of </w:t>
      </w:r>
      <w:proofErr w:type="spellStart"/>
      <w:r w:rsidRPr="000012DC">
        <w:rPr>
          <w:rFonts w:ascii="Times New Roman" w:hAnsi="Times New Roman"/>
          <w:i/>
          <w:kern w:val="0"/>
          <w:sz w:val="24"/>
          <w:szCs w:val="24"/>
        </w:rPr>
        <w:t>Dickeya</w:t>
      </w:r>
      <w:proofErr w:type="spellEnd"/>
      <w:r w:rsidRPr="000012DC">
        <w:rPr>
          <w:rFonts w:ascii="Times New Roman" w:hAnsi="Times New Roman"/>
          <w:i/>
          <w:kern w:val="0"/>
          <w:sz w:val="24"/>
          <w:szCs w:val="24"/>
        </w:rPr>
        <w:t xml:space="preserve"> </w:t>
      </w:r>
      <w:proofErr w:type="spellStart"/>
      <w:r w:rsidRPr="000012DC">
        <w:rPr>
          <w:rFonts w:ascii="Times New Roman" w:hAnsi="Times New Roman"/>
          <w:i/>
          <w:kern w:val="0"/>
          <w:sz w:val="24"/>
          <w:szCs w:val="24"/>
        </w:rPr>
        <w:t>zeae</w:t>
      </w:r>
      <w:proofErr w:type="spellEnd"/>
    </w:p>
    <w:p w:rsidR="006800F3" w:rsidRPr="000012DC" w:rsidRDefault="006800F3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56676B" w:rsidRPr="000012DC" w:rsidRDefault="0056676B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Content:</w:t>
      </w:r>
    </w:p>
    <w:p w:rsidR="0056676B" w:rsidRPr="000012DC" w:rsidRDefault="00D073D3" w:rsidP="0056676B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 xml:space="preserve">Supplementary </w:t>
      </w:r>
      <w:r w:rsidR="0056676B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Table S1</w:t>
      </w:r>
      <w:r w:rsidR="0056676B" w:rsidRPr="000012DC">
        <w:rPr>
          <w:rFonts w:ascii="Times New Roman" w:hAnsi="Times New Roman" w:cs="Times New Roman"/>
          <w:sz w:val="22"/>
        </w:rPr>
        <w:t>.</w:t>
      </w:r>
      <w:proofErr w:type="gramEnd"/>
      <w:r w:rsidR="0056676B" w:rsidRPr="000012DC">
        <w:rPr>
          <w:rFonts w:ascii="Times New Roman" w:hAnsi="Times New Roman" w:cs="Times New Roman"/>
          <w:sz w:val="22"/>
        </w:rPr>
        <w:t xml:space="preserve"> </w:t>
      </w:r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>Bacterial strains and plasmids used in this study.</w:t>
      </w: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Table S2.</w:t>
      </w:r>
      <w:proofErr w:type="gramEnd"/>
      <w:r w:rsidRPr="000012DC">
        <w:rPr>
          <w:rFonts w:ascii="Times New Roman" w:hAnsi="Times New Roman" w:cs="Times New Roman"/>
          <w:sz w:val="22"/>
        </w:rPr>
        <w:t xml:space="preserve"> 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>Primers used in this study.</w:t>
      </w:r>
    </w:p>
    <w:p w:rsidR="008038A6" w:rsidRPr="000012DC" w:rsidRDefault="00D073D3" w:rsidP="0056676B">
      <w:pPr>
        <w:spacing w:line="360" w:lineRule="auto"/>
        <w:rPr>
          <w:rFonts w:ascii="Times New Roman" w:hAnsi="Times New Roman" w:cs="Times New Roman"/>
          <w:sz w:val="22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8038A6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Table S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3</w:t>
      </w:r>
      <w:r w:rsidR="008038A6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.</w:t>
      </w:r>
      <w:proofErr w:type="gramEnd"/>
      <w:r w:rsidR="008038A6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8038A6" w:rsidRPr="000012DC">
        <w:rPr>
          <w:rFonts w:ascii="Times New Roman" w:hAnsi="Times New Roman" w:cs="Times New Roman"/>
          <w:kern w:val="0"/>
          <w:sz w:val="24"/>
          <w:szCs w:val="24"/>
        </w:rPr>
        <w:t xml:space="preserve">List of the genes regulated by </w:t>
      </w:r>
      <w:proofErr w:type="spellStart"/>
      <w:r w:rsidR="008038A6" w:rsidRPr="000012DC">
        <w:rPr>
          <w:rFonts w:ascii="Times New Roman" w:hAnsi="Times New Roman" w:cs="Times New Roman"/>
          <w:kern w:val="0"/>
          <w:sz w:val="24"/>
          <w:szCs w:val="24"/>
        </w:rPr>
        <w:t>putrescine</w:t>
      </w:r>
      <w:proofErr w:type="spellEnd"/>
      <w:r w:rsidR="008038A6" w:rsidRPr="000012DC">
        <w:rPr>
          <w:rFonts w:ascii="Times New Roman" w:hAnsi="Times New Roman" w:cs="Times New Roman"/>
          <w:kern w:val="0"/>
          <w:sz w:val="24"/>
          <w:szCs w:val="24"/>
        </w:rPr>
        <w:t xml:space="preserve"> signal.</w:t>
      </w:r>
    </w:p>
    <w:p w:rsidR="0056676B" w:rsidRPr="000012DC" w:rsidRDefault="00D073D3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56676B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1</w:t>
      </w:r>
      <w:r w:rsidR="0056676B" w:rsidRPr="000012DC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proofErr w:type="gramEnd"/>
      <w:r w:rsidR="0056676B" w:rsidRPr="000012DC">
        <w:rPr>
          <w:rFonts w:ascii="Times New Roman" w:hAnsi="Times New Roman" w:cs="Times New Roman"/>
          <w:b/>
          <w:kern w:val="0"/>
          <w:sz w:val="24"/>
          <w:szCs w:val="24"/>
        </w:rPr>
        <w:t xml:space="preserve"> </w:t>
      </w:r>
      <w:proofErr w:type="gramStart"/>
      <w:r w:rsidR="0056676B" w:rsidRPr="000012DC">
        <w:rPr>
          <w:rFonts w:ascii="Times New Roman" w:hAnsi="Times New Roman" w:cs="Times New Roman"/>
          <w:sz w:val="24"/>
          <w:szCs w:val="24"/>
        </w:rPr>
        <w:t>Effects of disruption enzymes of polyamine biosynthesis on cell motility and biofilm formation.</w:t>
      </w:r>
      <w:proofErr w:type="gramEnd"/>
    </w:p>
    <w:p w:rsidR="0056676B" w:rsidRPr="000012DC" w:rsidRDefault="00D073D3" w:rsidP="0056676B">
      <w:pPr>
        <w:spacing w:line="360" w:lineRule="auto"/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56676B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2</w:t>
      </w:r>
      <w:r w:rsidR="0056676B" w:rsidRPr="000012DC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proofErr w:type="gramEnd"/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 xml:space="preserve"> Growth curves of </w:t>
      </w:r>
      <w:proofErr w:type="spellStart"/>
      <w:r w:rsidR="0007342C" w:rsidRPr="000012DC">
        <w:rPr>
          <w:rFonts w:ascii="Times New Roman" w:hAnsi="Times New Roman" w:cs="Times New Roman"/>
          <w:i/>
          <w:iCs/>
          <w:sz w:val="24"/>
          <w:szCs w:val="24"/>
        </w:rPr>
        <w:t>Dickeya</w:t>
      </w:r>
      <w:proofErr w:type="spellEnd"/>
      <w:r w:rsidR="0007342C"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07342C" w:rsidRPr="000012DC">
        <w:rPr>
          <w:rFonts w:ascii="Times New Roman" w:hAnsi="Times New Roman" w:cs="Times New Roman"/>
          <w:i/>
          <w:iCs/>
          <w:sz w:val="24"/>
          <w:szCs w:val="24"/>
        </w:rPr>
        <w:t>zeae</w:t>
      </w:r>
      <w:proofErr w:type="spellEnd"/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 xml:space="preserve"> EC1 and its derivatives in the minimal medium.</w:t>
      </w:r>
    </w:p>
    <w:p w:rsidR="0056676B" w:rsidRPr="000012DC" w:rsidRDefault="00D073D3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56676B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3</w:t>
      </w:r>
      <w:r w:rsidR="0056676B" w:rsidRPr="000012DC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proofErr w:type="gramEnd"/>
      <w:r w:rsidR="0056676B" w:rsidRPr="000012DC">
        <w:rPr>
          <w:rFonts w:ascii="Times New Roman" w:hAnsi="Times New Roman" w:cs="Times New Roman"/>
          <w:b/>
          <w:kern w:val="0"/>
          <w:sz w:val="24"/>
          <w:szCs w:val="24"/>
        </w:rPr>
        <w:t xml:space="preserve"> </w:t>
      </w:r>
      <w:r w:rsidR="0056676B" w:rsidRPr="000012DC">
        <w:rPr>
          <w:rFonts w:ascii="Times New Roman" w:hAnsi="Times New Roman" w:cs="Times New Roman"/>
          <w:sz w:val="24"/>
          <w:szCs w:val="24"/>
        </w:rPr>
        <w:t xml:space="preserve">Influence of </w:t>
      </w:r>
      <w:proofErr w:type="spellStart"/>
      <w:r w:rsidR="0056676B" w:rsidRPr="000012DC">
        <w:rPr>
          <w:rFonts w:ascii="Times New Roman" w:hAnsi="Times New Roman" w:cs="Times New Roman"/>
          <w:sz w:val="24"/>
          <w:szCs w:val="24"/>
        </w:rPr>
        <w:t>putrescine</w:t>
      </w:r>
      <w:proofErr w:type="spellEnd"/>
      <w:r w:rsidR="0056676B" w:rsidRPr="000012DC">
        <w:rPr>
          <w:rFonts w:ascii="Times New Roman" w:hAnsi="Times New Roman" w:cs="Times New Roman"/>
          <w:sz w:val="24"/>
          <w:szCs w:val="24"/>
        </w:rPr>
        <w:t xml:space="preserve"> transporters on swimming motility.</w:t>
      </w:r>
    </w:p>
    <w:p w:rsidR="008038A6" w:rsidRPr="000012DC" w:rsidRDefault="00D073D3" w:rsidP="0056676B">
      <w:pPr>
        <w:spacing w:line="360" w:lineRule="auto"/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 </w:t>
      </w:r>
      <w:r w:rsidR="008038A6" w:rsidRPr="000012DC">
        <w:rPr>
          <w:rFonts w:ascii="Times New Roman" w:hAnsi="Times New Roman" w:cs="Times New Roman"/>
          <w:b/>
          <w:bCs/>
          <w:kern w:val="24"/>
          <w:sz w:val="24"/>
          <w:szCs w:val="24"/>
        </w:rPr>
        <w:t>Figure S4.</w:t>
      </w:r>
      <w:proofErr w:type="gramEnd"/>
      <w:r w:rsidR="008038A6" w:rsidRPr="000012DC"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 </w:t>
      </w:r>
      <w:proofErr w:type="gramStart"/>
      <w:r w:rsidR="008038A6" w:rsidRPr="000012DC">
        <w:rPr>
          <w:rFonts w:ascii="Times New Roman" w:hAnsi="Times New Roman" w:cs="Times New Roman"/>
          <w:kern w:val="24"/>
          <w:sz w:val="24"/>
          <w:szCs w:val="24"/>
        </w:rPr>
        <w:t>Effect of exogenous addition of polyamines on bacterial swimming motility.</w:t>
      </w:r>
      <w:proofErr w:type="gramEnd"/>
    </w:p>
    <w:p w:rsidR="0056676B" w:rsidRPr="000012DC" w:rsidRDefault="00D073D3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8038A6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5</w:t>
      </w:r>
      <w:r w:rsidR="0056676B" w:rsidRPr="000012DC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proofErr w:type="gramEnd"/>
      <w:r w:rsidR="0056676B" w:rsidRPr="000012DC">
        <w:rPr>
          <w:rFonts w:ascii="Times New Roman" w:hAnsi="Times New Roman" w:cs="Times New Roman"/>
          <w:b/>
          <w:kern w:val="0"/>
          <w:sz w:val="24"/>
          <w:szCs w:val="24"/>
        </w:rPr>
        <w:t xml:space="preserve"> </w:t>
      </w:r>
      <w:r w:rsidR="0056676B" w:rsidRPr="000012DC">
        <w:rPr>
          <w:rFonts w:ascii="Times New Roman" w:hAnsi="Times New Roman" w:cs="Times New Roman"/>
          <w:sz w:val="24"/>
          <w:szCs w:val="24"/>
        </w:rPr>
        <w:t xml:space="preserve">High-performance liquid chromatography </w:t>
      </w:r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>coupled with mass spectrometry (LC-MS)</w:t>
      </w:r>
      <w:r w:rsidR="0056676B" w:rsidRPr="000012DC">
        <w:rPr>
          <w:rFonts w:ascii="Times New Roman" w:hAnsi="Times New Roman" w:cs="Times New Roman"/>
          <w:sz w:val="24"/>
          <w:szCs w:val="24"/>
        </w:rPr>
        <w:t xml:space="preserve"> detection </w:t>
      </w:r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 xml:space="preserve">the concentration of </w:t>
      </w:r>
      <w:proofErr w:type="spellStart"/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>benzoyled</w:t>
      </w:r>
      <w:proofErr w:type="spellEnd"/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>putrescine</w:t>
      </w:r>
      <w:proofErr w:type="spellEnd"/>
      <w:r w:rsidR="0056676B" w:rsidRPr="000012D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6676B" w:rsidRPr="000012DC">
        <w:rPr>
          <w:rFonts w:ascii="Times New Roman" w:hAnsi="Times New Roman" w:cs="Times New Roman"/>
          <w:i/>
          <w:iCs/>
          <w:sz w:val="24"/>
          <w:szCs w:val="24"/>
        </w:rPr>
        <w:t>Dickeya</w:t>
      </w:r>
      <w:proofErr w:type="spellEnd"/>
      <w:r w:rsidR="0056676B"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6676B" w:rsidRPr="000012DC">
        <w:rPr>
          <w:rFonts w:ascii="Times New Roman" w:hAnsi="Times New Roman" w:cs="Times New Roman"/>
          <w:i/>
          <w:iCs/>
          <w:sz w:val="24"/>
          <w:szCs w:val="24"/>
        </w:rPr>
        <w:t>zeae</w:t>
      </w:r>
      <w:proofErr w:type="spellEnd"/>
      <w:r w:rsidR="0056676B"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6676B" w:rsidRPr="000012DC">
        <w:rPr>
          <w:rFonts w:ascii="Times New Roman" w:hAnsi="Times New Roman" w:cs="Times New Roman"/>
          <w:sz w:val="24"/>
          <w:szCs w:val="24"/>
        </w:rPr>
        <w:t xml:space="preserve">EC1 and </w:t>
      </w:r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proofErr w:type="spellStart"/>
      <w:r w:rsidR="0056676B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isrupted mutant </w:t>
      </w:r>
      <w:r w:rsidR="003E137C" w:rsidRPr="000012DC">
        <w:rPr>
          <w:rFonts w:ascii="Times New Roman" w:hAnsi="Times New Roman"/>
          <w:kern w:val="0"/>
          <w:sz w:val="24"/>
          <w:szCs w:val="24"/>
        </w:rPr>
        <w:t>∆</w:t>
      </w:r>
      <w:proofErr w:type="spellStart"/>
      <w:r w:rsidR="003E137C" w:rsidRPr="000012DC">
        <w:rPr>
          <w:rFonts w:ascii="Times New Roman" w:hAnsi="Times New Roman" w:hint="eastAsia"/>
          <w:i/>
          <w:kern w:val="0"/>
          <w:sz w:val="24"/>
          <w:szCs w:val="24"/>
        </w:rPr>
        <w:t>spe</w:t>
      </w:r>
      <w:r w:rsidR="003E137C" w:rsidRPr="000012DC">
        <w:rPr>
          <w:rFonts w:ascii="Times New Roman" w:hAnsi="Times New Roman"/>
          <w:i/>
          <w:kern w:val="0"/>
          <w:sz w:val="24"/>
          <w:szCs w:val="24"/>
        </w:rPr>
        <w:t>A</w:t>
      </w:r>
      <w:proofErr w:type="spellEnd"/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 xml:space="preserve"> cells</w:t>
      </w:r>
      <w:r w:rsidR="0056676B" w:rsidRPr="000012DC">
        <w:rPr>
          <w:rFonts w:ascii="Times New Roman" w:hAnsi="Times New Roman" w:cs="Times New Roman"/>
          <w:sz w:val="24"/>
          <w:szCs w:val="24"/>
        </w:rPr>
        <w:t>.</w:t>
      </w:r>
    </w:p>
    <w:p w:rsidR="00CD789F" w:rsidRPr="000012DC" w:rsidRDefault="00D073D3" w:rsidP="00CD78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8038A6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6</w:t>
      </w:r>
      <w:r w:rsidR="006A0C71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.</w:t>
      </w:r>
      <w:proofErr w:type="gramEnd"/>
      <w:r w:rsidR="00956947" w:rsidRPr="000012DC">
        <w:rPr>
          <w:rFonts w:ascii="Times New Roman" w:eastAsia="MinionPro-Regular" w:hAnsi="Times New Roman" w:cs="Times New Roman"/>
          <w:kern w:val="0"/>
          <w:sz w:val="18"/>
          <w:szCs w:val="18"/>
        </w:rPr>
        <w:t xml:space="preserve"> </w:t>
      </w:r>
      <w:proofErr w:type="gramStart"/>
      <w:r w:rsidR="00956947" w:rsidRPr="000012DC">
        <w:rPr>
          <w:rFonts w:ascii="Times New Roman" w:hAnsi="Times New Roman" w:cs="Times New Roman"/>
          <w:sz w:val="24"/>
          <w:szCs w:val="24"/>
        </w:rPr>
        <w:t xml:space="preserve">RT-PCR analysis of </w:t>
      </w:r>
      <w:proofErr w:type="spellStart"/>
      <w:r w:rsidR="00956947" w:rsidRPr="000012DC">
        <w:rPr>
          <w:rFonts w:ascii="Times New Roman" w:hAnsi="Times New Roman" w:cs="Times New Roman"/>
          <w:sz w:val="24"/>
          <w:szCs w:val="24"/>
        </w:rPr>
        <w:t>putrescine</w:t>
      </w:r>
      <w:proofErr w:type="spellEnd"/>
      <w:r w:rsidR="00956947" w:rsidRPr="000012DC">
        <w:rPr>
          <w:rFonts w:ascii="Times New Roman" w:hAnsi="Times New Roman" w:cs="Times New Roman"/>
          <w:sz w:val="24"/>
          <w:szCs w:val="24"/>
        </w:rPr>
        <w:t xml:space="preserve"> signal on modulating genes expression.</w:t>
      </w:r>
      <w:proofErr w:type="gramEnd"/>
      <w:r w:rsidR="00CD789F" w:rsidRPr="000012DC">
        <w:rPr>
          <w:rFonts w:ascii="Times New Roman" w:hAnsi="Times New Roman" w:cs="Times New Roman"/>
          <w:kern w:val="0"/>
          <w:sz w:val="18"/>
          <w:szCs w:val="18"/>
        </w:rPr>
        <w:t xml:space="preserve"> </w:t>
      </w:r>
    </w:p>
    <w:p w:rsidR="00CD789F" w:rsidRPr="000012DC" w:rsidRDefault="00CD789F" w:rsidP="00CD78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6676B" w:rsidRPr="000012DC" w:rsidRDefault="0056676B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0ACC" w:rsidRPr="000012DC" w:rsidRDefault="00270ACC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0ACC" w:rsidRPr="000012DC" w:rsidRDefault="00270ACC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0ACC" w:rsidRPr="000012DC" w:rsidRDefault="00270ACC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0ACC" w:rsidRPr="000012DC" w:rsidRDefault="00270ACC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0ACC" w:rsidRPr="000012DC" w:rsidRDefault="00270ACC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0ACC" w:rsidRPr="000012DC" w:rsidRDefault="00270ACC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0ACC" w:rsidRPr="000012DC" w:rsidRDefault="00270ACC" w:rsidP="005667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6676B" w:rsidRPr="000012DC" w:rsidRDefault="00D073D3" w:rsidP="0056676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56676B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Table S1.</w:t>
      </w:r>
      <w:proofErr w:type="gramEnd"/>
      <w:r w:rsidR="0056676B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56676B" w:rsidRPr="000012DC">
        <w:rPr>
          <w:rFonts w:ascii="Times New Roman" w:hAnsi="Times New Roman" w:cs="Times New Roman"/>
          <w:kern w:val="0"/>
          <w:sz w:val="24"/>
          <w:szCs w:val="24"/>
        </w:rPr>
        <w:t>Strains and plasmids used in this study</w:t>
      </w:r>
    </w:p>
    <w:p w:rsidR="0056676B" w:rsidRPr="000012DC" w:rsidRDefault="0056676B" w:rsidP="0056676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kern w:val="0"/>
          <w:sz w:val="24"/>
          <w:szCs w:val="24"/>
        </w:rPr>
      </w:pPr>
    </w:p>
    <w:tbl>
      <w:tblPr>
        <w:tblStyle w:val="a3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03"/>
        <w:gridCol w:w="5760"/>
        <w:gridCol w:w="1701"/>
      </w:tblGrid>
      <w:tr w:rsidR="000012DC" w:rsidRPr="000012DC" w:rsidTr="00707671">
        <w:trPr>
          <w:trHeight w:val="582"/>
        </w:trPr>
        <w:tc>
          <w:tcPr>
            <w:tcW w:w="2003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rains or plasmid</w:t>
            </w:r>
          </w:p>
        </w:tc>
        <w:tc>
          <w:tcPr>
            <w:tcW w:w="5760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Relevant phenotypes and </w:t>
            </w:r>
            <w:proofErr w:type="spellStart"/>
            <w:r w:rsidRPr="00001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aracteristics</w:t>
            </w:r>
            <w:r w:rsidRPr="000012DC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urce or reference</w:t>
            </w:r>
          </w:p>
        </w:tc>
      </w:tr>
      <w:tr w:rsidR="000012DC" w:rsidRPr="000012DC" w:rsidTr="00707671">
        <w:trPr>
          <w:trHeight w:val="310"/>
        </w:trPr>
        <w:tc>
          <w:tcPr>
            <w:tcW w:w="2003" w:type="dxa"/>
            <w:tcBorders>
              <w:top w:val="single" w:sz="8" w:space="0" w:color="000000" w:themeColor="text1"/>
            </w:tcBorders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Dickeya</w:t>
            </w:r>
            <w:proofErr w:type="spellEnd"/>
            <w:r w:rsidRPr="000012DC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zeae</w:t>
            </w:r>
            <w:proofErr w:type="spellEnd"/>
          </w:p>
        </w:tc>
        <w:tc>
          <w:tcPr>
            <w:tcW w:w="5760" w:type="dxa"/>
            <w:tcBorders>
              <w:top w:val="single" w:sz="8" w:space="0" w:color="000000" w:themeColor="text1"/>
            </w:tcBorders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 w:themeColor="text1"/>
            </w:tcBorders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0012DC" w:rsidRPr="000012DC" w:rsidTr="00707671">
        <w:trPr>
          <w:trHeight w:val="267"/>
        </w:trPr>
        <w:tc>
          <w:tcPr>
            <w:tcW w:w="2003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EC1</w:t>
            </w:r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Wild type of </w:t>
            </w: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Dickeya</w:t>
            </w:r>
            <w:proofErr w:type="spellEnd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zeae</w:t>
            </w:r>
            <w:proofErr w:type="spellEnd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Pmb</w:t>
            </w:r>
            <w:proofErr w:type="spellEnd"/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 r</w:t>
            </w:r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Lab collection</w:t>
            </w:r>
          </w:p>
        </w:tc>
      </w:tr>
      <w:tr w:rsidR="000012DC" w:rsidRPr="000012DC" w:rsidTr="00707671">
        <w:trPr>
          <w:trHeight w:val="247"/>
        </w:trPr>
        <w:tc>
          <w:tcPr>
            <w:tcW w:w="2003" w:type="dxa"/>
          </w:tcPr>
          <w:p w:rsidR="0056676B" w:rsidRPr="000012DC" w:rsidRDefault="00F949A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sz w:val="16"/>
                <w:szCs w:val="16"/>
              </w:rPr>
              <w:t>A</w:t>
            </w:r>
            <w:proofErr w:type="spellEnd"/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eletion mutant derived from EC1</w:t>
            </w:r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</w:tc>
      </w:tr>
      <w:tr w:rsidR="000012DC" w:rsidRPr="000012DC" w:rsidTr="00707671">
        <w:trPr>
          <w:trHeight w:val="582"/>
        </w:trPr>
        <w:tc>
          <w:tcPr>
            <w:tcW w:w="2003" w:type="dxa"/>
          </w:tcPr>
          <w:p w:rsidR="0056676B" w:rsidRPr="000012DC" w:rsidRDefault="00F949A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/>
                <w:i/>
                <w:sz w:val="16"/>
                <w:szCs w:val="16"/>
              </w:rPr>
              <w:t>speA</w:t>
            </w:r>
            <w:r w:rsidRPr="000012DC">
              <w:rPr>
                <w:rFonts w:ascii="Times New Roman" w:hAnsi="Times New Roman"/>
                <w:sz w:val="16"/>
                <w:szCs w:val="16"/>
              </w:rPr>
              <w:t>∆potF∆</w:t>
            </w:r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laP</w:t>
            </w:r>
            <w:proofErr w:type="spellEnd"/>
          </w:p>
          <w:p w:rsidR="0056676B" w:rsidRPr="000012DC" w:rsidRDefault="00F949A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Cambria Math" w:hAnsi="Cambria Math" w:cs="Cambria Math" w:hint="eastAsia"/>
                <w:i/>
                <w:sz w:val="16"/>
                <w:szCs w:val="16"/>
              </w:rPr>
              <w:t>spe</w:t>
            </w:r>
            <w:r w:rsidR="0056676B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C</w:t>
            </w:r>
            <w:proofErr w:type="spellEnd"/>
          </w:p>
          <w:p w:rsidR="0056676B" w:rsidRPr="000012DC" w:rsidRDefault="00F949A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Cambria Math" w:hAnsi="Cambria Math" w:cs="Cambria Math" w:hint="eastAsia"/>
                <w:i/>
                <w:sz w:val="16"/>
                <w:szCs w:val="16"/>
              </w:rPr>
              <w:t>spe</w:t>
            </w:r>
            <w:r w:rsidR="0056676B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proofErr w:type="spellEnd"/>
          </w:p>
          <w:p w:rsidR="0056676B" w:rsidRPr="000012DC" w:rsidRDefault="00F949A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speA</w:t>
            </w: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otF</w:t>
            </w:r>
            <w:proofErr w:type="spellEnd"/>
          </w:p>
          <w:p w:rsidR="0056676B" w:rsidRPr="000012DC" w:rsidRDefault="00F949A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speA</w:t>
            </w: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laP</w:t>
            </w:r>
            <w:proofErr w:type="spellEnd"/>
          </w:p>
          <w:p w:rsidR="0056676B" w:rsidRPr="000012DC" w:rsidRDefault="00F949A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sz w:val="16"/>
                <w:szCs w:val="16"/>
              </w:rPr>
              <w:t>A</w:t>
            </w:r>
            <w:proofErr w:type="spellEnd"/>
            <w:r w:rsidR="0056676B" w:rsidRPr="000012DC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spe</w:t>
            </w:r>
            <w:r w:rsidR="0056676B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A</w:t>
            </w:r>
            <w:proofErr w:type="spellEnd"/>
            <w:r w:rsidR="0056676B" w:rsidRPr="000012D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56676B" w:rsidRPr="000012DC" w:rsidRDefault="00866106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A</w:t>
            </w: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r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potF</w:t>
            </w: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r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plaP</w:t>
            </w:r>
            <w:proofErr w:type="spellEnd"/>
            <w:r w:rsidR="0056676B" w:rsidRPr="000012DC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="0056676B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otF</w:t>
            </w:r>
            <w:proofErr w:type="spellEnd"/>
            <w:r w:rsidR="0056676B" w:rsidRPr="000012D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56676B" w:rsidRPr="000012DC" w:rsidRDefault="00866106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A</w:t>
            </w: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r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potF</w:t>
            </w: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r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plaP</w:t>
            </w:r>
            <w:proofErr w:type="spellEnd"/>
            <w:r w:rsidR="0056676B" w:rsidRPr="000012DC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="0056676B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laP</w:t>
            </w:r>
            <w:proofErr w:type="spellEnd"/>
            <w:r w:rsidR="0056676B" w:rsidRPr="000012D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56676B" w:rsidRPr="000012DC" w:rsidRDefault="00F949AB" w:rsidP="00F949A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speA</w:t>
            </w:r>
            <w:r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otF</w:t>
            </w:r>
            <w:proofErr w:type="spellEnd"/>
            <w:r w:rsidR="0056676B" w:rsidRPr="000012DC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="0056676B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otF</w:t>
            </w:r>
            <w:proofErr w:type="spellEnd"/>
            <w:r w:rsidR="0056676B" w:rsidRPr="000012D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laP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eletion mutant derived from </w:t>
            </w:r>
            <w:r w:rsidR="00F949AB"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="00F949AB" w:rsidRPr="000012DC">
              <w:rPr>
                <w:rFonts w:ascii="Times New Roman" w:hAnsi="Times New Roman" w:hint="eastAsia"/>
                <w:i/>
                <w:sz w:val="16"/>
                <w:szCs w:val="16"/>
              </w:rPr>
              <w:t>spe</w:t>
            </w:r>
            <w:r w:rsidR="00F949AB" w:rsidRPr="000012DC">
              <w:rPr>
                <w:rFonts w:ascii="Times New Roman" w:hAnsi="Times New Roman"/>
                <w:i/>
                <w:sz w:val="16"/>
                <w:szCs w:val="16"/>
              </w:rPr>
              <w:t>A</w:t>
            </w:r>
            <w:proofErr w:type="spellEnd"/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C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eletion mutant derived from EC1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E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eletion mutant derived from EC1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eletion mutant derived from </w:t>
            </w:r>
            <w:r w:rsidR="00F949AB"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="00F949AB" w:rsidRPr="000012DC">
              <w:rPr>
                <w:rFonts w:ascii="Times New Roman" w:hAnsi="Times New Roman" w:hint="eastAsia"/>
                <w:i/>
                <w:sz w:val="16"/>
                <w:szCs w:val="16"/>
              </w:rPr>
              <w:t>spe</w:t>
            </w:r>
            <w:r w:rsidR="00F949AB" w:rsidRPr="000012DC">
              <w:rPr>
                <w:rFonts w:ascii="Times New Roman" w:hAnsi="Times New Roman"/>
                <w:i/>
                <w:sz w:val="16"/>
                <w:szCs w:val="16"/>
              </w:rPr>
              <w:t>A</w:t>
            </w:r>
            <w:proofErr w:type="spellEnd"/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laP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eletion mutant derived from </w:t>
            </w:r>
            <w:r w:rsidR="00F949AB"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="00F949AB" w:rsidRPr="000012DC">
              <w:rPr>
                <w:rFonts w:ascii="Times New Roman" w:hAnsi="Times New Roman" w:hint="eastAsia"/>
                <w:i/>
                <w:sz w:val="16"/>
                <w:szCs w:val="16"/>
              </w:rPr>
              <w:t>spe</w:t>
            </w:r>
            <w:r w:rsidR="00F949AB" w:rsidRPr="000012DC">
              <w:rPr>
                <w:rFonts w:ascii="Times New Roman" w:hAnsi="Times New Roman"/>
                <w:i/>
                <w:sz w:val="16"/>
                <w:szCs w:val="16"/>
              </w:rPr>
              <w:t>A</w:t>
            </w:r>
            <w:proofErr w:type="spellEnd"/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he complemented strain of </w:t>
            </w:r>
            <w:r w:rsidR="00F949AB"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="00F949AB" w:rsidRPr="000012DC">
              <w:rPr>
                <w:rFonts w:ascii="Times New Roman" w:hAnsi="Times New Roman" w:hint="eastAsia"/>
                <w:i/>
                <w:sz w:val="16"/>
                <w:szCs w:val="16"/>
              </w:rPr>
              <w:t>spe</w:t>
            </w:r>
            <w:r w:rsidR="00F949AB" w:rsidRPr="000012DC">
              <w:rPr>
                <w:rFonts w:ascii="Times New Roman" w:hAnsi="Times New Roman"/>
                <w:i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Gm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he complemented strain of </w:t>
            </w:r>
            <w:r w:rsidR="00866106"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proofErr w:type="spellStart"/>
            <w:r w:rsidR="00866106"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spe</w:t>
            </w:r>
            <w:r w:rsidR="00866106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A</w:t>
            </w:r>
            <w:r w:rsidR="00866106"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r w:rsidR="00866106"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potF</w:t>
            </w:r>
            <w:r w:rsidR="00866106"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r w:rsidR="00866106"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plaP</w:t>
            </w:r>
            <w:proofErr w:type="spellEnd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Amp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he complemented strain of </w:t>
            </w:r>
            <w:r w:rsidR="00866106"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proofErr w:type="spellStart"/>
            <w:r w:rsidR="00866106"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spe</w:t>
            </w:r>
            <w:r w:rsidR="00866106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A</w:t>
            </w:r>
            <w:r w:rsidR="00866106"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r w:rsidR="00866106"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potF</w:t>
            </w:r>
            <w:r w:rsidR="00866106" w:rsidRPr="000012DC">
              <w:rPr>
                <w:rFonts w:ascii="Times New Roman" w:hAnsi="Times New Roman" w:cs="Times New Roman"/>
                <w:sz w:val="16"/>
                <w:szCs w:val="16"/>
              </w:rPr>
              <w:t>∆</w:t>
            </w:r>
            <w:r w:rsidR="00866106" w:rsidRPr="000012DC">
              <w:rPr>
                <w:rFonts w:ascii="Times New Roman" w:hAnsi="Times New Roman" w:cs="Times New Roman" w:hint="eastAsia"/>
                <w:i/>
                <w:sz w:val="16"/>
                <w:szCs w:val="16"/>
              </w:rPr>
              <w:t>plaP</w:t>
            </w:r>
            <w:proofErr w:type="spellEnd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Amp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he complemented strain of </w:t>
            </w:r>
            <w:r w:rsidR="00F949AB" w:rsidRPr="000012DC">
              <w:rPr>
                <w:rFonts w:ascii="Times New Roman" w:hAnsi="Times New Roman"/>
                <w:sz w:val="16"/>
                <w:szCs w:val="16"/>
              </w:rPr>
              <w:t>∆</w:t>
            </w:r>
            <w:proofErr w:type="spellStart"/>
            <w:r w:rsidR="00F949AB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speA</w:t>
            </w:r>
            <w:r w:rsidR="00F949AB" w:rsidRPr="000012DC">
              <w:rPr>
                <w:rFonts w:ascii="Times New Roman" w:hAnsi="Times New Roman"/>
                <w:i/>
                <w:sz w:val="16"/>
                <w:szCs w:val="16"/>
              </w:rPr>
              <w:t>∆</w:t>
            </w:r>
            <w:r w:rsidR="00F949AB" w:rsidRPr="000012DC">
              <w:rPr>
                <w:rFonts w:ascii="Times New Roman" w:hAnsi="Times New Roman" w:cs="Times New Roman"/>
                <w:i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Amp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</w:tc>
      </w:tr>
      <w:tr w:rsidR="000012DC" w:rsidRPr="000012DC" w:rsidTr="00707671">
        <w:trPr>
          <w:trHeight w:val="389"/>
        </w:trPr>
        <w:tc>
          <w:tcPr>
            <w:tcW w:w="2003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i/>
                <w:iCs/>
                <w:sz w:val="16"/>
                <w:szCs w:val="16"/>
              </w:rPr>
              <w:t>Escherichia coli</w:t>
            </w:r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0012DC" w:rsidRPr="000012DC" w:rsidTr="00707671">
        <w:trPr>
          <w:trHeight w:val="375"/>
        </w:trPr>
        <w:tc>
          <w:tcPr>
            <w:tcW w:w="2003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CC118</w:t>
            </w:r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Host for plasmid constructs derived from pKNG101</w:t>
            </w:r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Lab collection</w:t>
            </w:r>
          </w:p>
        </w:tc>
      </w:tr>
      <w:tr w:rsidR="000012DC" w:rsidRPr="000012DC" w:rsidTr="00707671">
        <w:trPr>
          <w:trHeight w:val="369"/>
        </w:trPr>
        <w:tc>
          <w:tcPr>
            <w:tcW w:w="2003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DH5</w:t>
            </w:r>
            <w:r w:rsidRPr="000012DC">
              <w:rPr>
                <w:rFonts w:ascii="Times New Roman" w:eastAsia="宋体" w:hAnsi="Times New Roman" w:cs="Times New Roman"/>
                <w:sz w:val="16"/>
                <w:szCs w:val="16"/>
              </w:rPr>
              <w:t>α</w:t>
            </w:r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Host for plasmid constructs derived from pBBRI-MCS4</w:t>
            </w:r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Lab collection</w:t>
            </w:r>
          </w:p>
        </w:tc>
      </w:tr>
      <w:tr w:rsidR="000012DC" w:rsidRPr="000012DC" w:rsidTr="00707671">
        <w:trPr>
          <w:trHeight w:val="427"/>
        </w:trPr>
        <w:tc>
          <w:tcPr>
            <w:tcW w:w="2003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RK2013</w:t>
            </w:r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Thr</w:t>
            </w:r>
            <w:proofErr w:type="spellEnd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leu</w:t>
            </w:r>
            <w:proofErr w:type="spellEnd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thi</w:t>
            </w:r>
            <w:proofErr w:type="spellEnd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recA</w:t>
            </w:r>
            <w:proofErr w:type="spellEnd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hsdR</w:t>
            </w:r>
            <w:proofErr w:type="spellEnd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hsdM</w:t>
            </w:r>
            <w:proofErr w:type="spellEnd"/>
            <w:r w:rsidRPr="00001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pro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Km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Lab collection</w:t>
            </w:r>
          </w:p>
        </w:tc>
      </w:tr>
      <w:tr w:rsidR="000012DC" w:rsidRPr="000012DC" w:rsidTr="00707671">
        <w:trPr>
          <w:trHeight w:val="365"/>
        </w:trPr>
        <w:tc>
          <w:tcPr>
            <w:tcW w:w="2003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lasmids</w:t>
            </w:r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0012DC" w:rsidRPr="000012DC" w:rsidTr="00707671">
        <w:trPr>
          <w:trHeight w:val="352"/>
        </w:trPr>
        <w:tc>
          <w:tcPr>
            <w:tcW w:w="2003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KNG101</w:t>
            </w:r>
          </w:p>
        </w:tc>
        <w:tc>
          <w:tcPr>
            <w:tcW w:w="5760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nockout vector,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Str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  <w:t>r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:rsidR="0056676B" w:rsidRPr="000012DC" w:rsidRDefault="0056676B" w:rsidP="0070767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Lab collection</w:t>
            </w:r>
          </w:p>
        </w:tc>
      </w:tr>
      <w:tr w:rsidR="000012DC" w:rsidRPr="000012DC" w:rsidTr="009E24F9">
        <w:trPr>
          <w:trHeight w:val="1748"/>
        </w:trPr>
        <w:tc>
          <w:tcPr>
            <w:tcW w:w="2003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KNG101-</w:t>
            </w:r>
            <w:r w:rsidR="008038A6"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KNG101-</w:t>
            </w:r>
            <w:r w:rsidR="008038A6"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C</w:t>
            </w: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KNG101-</w:t>
            </w:r>
            <w:r w:rsidR="008038A6"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E</w:t>
            </w: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KNG101-</w:t>
            </w:r>
            <w:r w:rsidR="008038A6"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KNG101-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</w:p>
        </w:tc>
        <w:tc>
          <w:tcPr>
            <w:tcW w:w="5760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KNG101 containing in-frame deleted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ragement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,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Str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KNG101 containing in-frame deleted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ragement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C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,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Str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KNG101 containing in-frame deleted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ragement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E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,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Str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KNG101 containing in-frame deleted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ragement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,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Str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KNG101 containing in-frame deleted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ragement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,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Str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  <w:t>r</w:t>
            </w:r>
            <w:proofErr w:type="spellEnd"/>
          </w:p>
        </w:tc>
        <w:tc>
          <w:tcPr>
            <w:tcW w:w="1701" w:type="dxa"/>
          </w:tcPr>
          <w:p w:rsidR="0056676B" w:rsidRPr="000012DC" w:rsidRDefault="008038A6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8038A6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8038A6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8038A6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</w:tc>
      </w:tr>
      <w:tr w:rsidR="000012DC" w:rsidRPr="000012DC" w:rsidTr="009E24F9">
        <w:trPr>
          <w:trHeight w:val="299"/>
        </w:trPr>
        <w:tc>
          <w:tcPr>
            <w:tcW w:w="2003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BBRI-MCS4</w:t>
            </w:r>
          </w:p>
        </w:tc>
        <w:tc>
          <w:tcPr>
            <w:tcW w:w="5760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Multi-copy expression vector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Gm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</w:tc>
        <w:tc>
          <w:tcPr>
            <w:tcW w:w="1701" w:type="dxa"/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Lab collection</w:t>
            </w:r>
          </w:p>
        </w:tc>
      </w:tr>
      <w:tr w:rsidR="000012DC" w:rsidRPr="000012DC" w:rsidTr="00707671">
        <w:trPr>
          <w:trHeight w:val="640"/>
        </w:trPr>
        <w:tc>
          <w:tcPr>
            <w:tcW w:w="2003" w:type="dxa"/>
            <w:tcBorders>
              <w:bottom w:val="single" w:sz="12" w:space="0" w:color="000000" w:themeColor="text1"/>
            </w:tcBorders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BBRI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-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BBRI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-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BBRI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-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</w:p>
        </w:tc>
        <w:tc>
          <w:tcPr>
            <w:tcW w:w="5760" w:type="dxa"/>
            <w:tcBorders>
              <w:bottom w:val="single" w:sz="12" w:space="0" w:color="000000" w:themeColor="text1"/>
            </w:tcBorders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BBRI-MCS4 containing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encoding region at the downstream of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lac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promoter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Gm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BBRI-MCS4 containing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encoding region at the downstream of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lac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promoter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Amp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BBRI-MCS4 containing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encoding region at the downstream of</w:t>
            </w:r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 xml:space="preserve"> lac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promoter, </w:t>
            </w: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Amp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r</w:t>
            </w:r>
            <w:proofErr w:type="spellEnd"/>
          </w:p>
        </w:tc>
        <w:tc>
          <w:tcPr>
            <w:tcW w:w="1701" w:type="dxa"/>
            <w:tcBorders>
              <w:bottom w:val="single" w:sz="12" w:space="0" w:color="000000" w:themeColor="text1"/>
            </w:tcBorders>
          </w:tcPr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:rsidR="0056676B" w:rsidRPr="000012DC" w:rsidRDefault="0056676B" w:rsidP="008038A6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This study</w:t>
            </w:r>
          </w:p>
        </w:tc>
      </w:tr>
    </w:tbl>
    <w:p w:rsidR="0056676B" w:rsidRPr="000012DC" w:rsidRDefault="0056676B" w:rsidP="0062732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 w:val="18"/>
          <w:szCs w:val="18"/>
        </w:rPr>
      </w:pPr>
      <w:proofErr w:type="gramStart"/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>a</w:t>
      </w:r>
      <w:proofErr w:type="gram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 </w:t>
      </w:r>
      <w:proofErr w:type="spellStart"/>
      <w:r w:rsidRPr="000012DC">
        <w:rPr>
          <w:rFonts w:ascii="Times New Roman" w:hAnsi="Times New Roman" w:cs="Times New Roman"/>
          <w:kern w:val="0"/>
          <w:sz w:val="18"/>
          <w:szCs w:val="18"/>
        </w:rPr>
        <w:t>Pmb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 xml:space="preserve"> r</w:t>
      </w:r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, </w:t>
      </w:r>
      <w:proofErr w:type="spellStart"/>
      <w:r w:rsidRPr="000012DC">
        <w:rPr>
          <w:rFonts w:ascii="Times New Roman" w:hAnsi="Times New Roman" w:cs="Times New Roman"/>
          <w:kern w:val="0"/>
          <w:sz w:val="18"/>
          <w:szCs w:val="18"/>
        </w:rPr>
        <w:t>Gm</w:t>
      </w:r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>r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, </w:t>
      </w:r>
      <w:proofErr w:type="spellStart"/>
      <w:r w:rsidRPr="000012DC">
        <w:rPr>
          <w:rFonts w:ascii="Times New Roman" w:hAnsi="Times New Roman" w:cs="Times New Roman"/>
          <w:kern w:val="0"/>
          <w:sz w:val="18"/>
          <w:szCs w:val="18"/>
        </w:rPr>
        <w:t>Amp</w:t>
      </w:r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>r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, </w:t>
      </w:r>
      <w:proofErr w:type="spellStart"/>
      <w:r w:rsidRPr="000012DC">
        <w:rPr>
          <w:rFonts w:ascii="Times New Roman" w:hAnsi="Times New Roman" w:cs="Times New Roman"/>
          <w:kern w:val="0"/>
          <w:sz w:val="18"/>
          <w:szCs w:val="18"/>
        </w:rPr>
        <w:t>Km</w:t>
      </w:r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>r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, or </w:t>
      </w:r>
      <w:proofErr w:type="spellStart"/>
      <w:r w:rsidRPr="000012DC">
        <w:rPr>
          <w:rFonts w:ascii="Times New Roman" w:hAnsi="Times New Roman" w:cs="Times New Roman"/>
          <w:kern w:val="0"/>
          <w:sz w:val="18"/>
          <w:szCs w:val="18"/>
        </w:rPr>
        <w:t>Str</w:t>
      </w:r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>r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 = resistance to </w:t>
      </w:r>
      <w:proofErr w:type="spellStart"/>
      <w:r w:rsidRPr="000012DC">
        <w:rPr>
          <w:rFonts w:ascii="Times New Roman" w:hAnsi="Times New Roman" w:cs="Times New Roman"/>
          <w:kern w:val="0"/>
          <w:sz w:val="18"/>
          <w:szCs w:val="18"/>
        </w:rPr>
        <w:t>polymyxin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 B, gentamycin, ampicillin, kanamycin, or streptomycin, respectively.</w:t>
      </w:r>
    </w:p>
    <w:p w:rsidR="0056676B" w:rsidRPr="000012DC" w:rsidRDefault="0056676B" w:rsidP="0056676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396D75" w:rsidRPr="000012DC" w:rsidRDefault="00396D75" w:rsidP="0056676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396D75" w:rsidRPr="000012DC" w:rsidRDefault="00396D75" w:rsidP="0056676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B2563E" w:rsidRPr="000012DC" w:rsidRDefault="00B2563E" w:rsidP="0056676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D073D3" w:rsidRPr="000012DC" w:rsidRDefault="00D073D3" w:rsidP="00D073D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4A4A93" w:rsidRPr="000012DC" w:rsidRDefault="004A4A93" w:rsidP="00D073D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4A4A93" w:rsidRDefault="004A4A93" w:rsidP="00D073D3">
      <w:pPr>
        <w:autoSpaceDE w:val="0"/>
        <w:autoSpaceDN w:val="0"/>
        <w:adjustRightInd w:val="0"/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</w:pPr>
    </w:p>
    <w:p w:rsidR="004F359E" w:rsidRDefault="004F359E" w:rsidP="00D073D3">
      <w:pPr>
        <w:autoSpaceDE w:val="0"/>
        <w:autoSpaceDN w:val="0"/>
        <w:adjustRightInd w:val="0"/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</w:pPr>
    </w:p>
    <w:p w:rsidR="004F359E" w:rsidRPr="004F359E" w:rsidRDefault="004F359E" w:rsidP="00D073D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D073D3" w:rsidRPr="000012DC" w:rsidRDefault="00D073D3" w:rsidP="00D073D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Table S2.</w:t>
      </w:r>
      <w:proofErr w:type="gramEnd"/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>Primers used in this study</w:t>
      </w:r>
    </w:p>
    <w:tbl>
      <w:tblPr>
        <w:tblStyle w:val="a3"/>
        <w:tblW w:w="10916" w:type="dxa"/>
        <w:tblInd w:w="-885" w:type="dxa"/>
        <w:tblBorders>
          <w:left w:val="none" w:sz="0" w:space="0" w:color="auto"/>
          <w:bottom w:val="single" w:sz="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3827"/>
        <w:gridCol w:w="5103"/>
        <w:gridCol w:w="567"/>
      </w:tblGrid>
      <w:tr w:rsidR="000012DC" w:rsidRPr="000012DC" w:rsidTr="00613BEE">
        <w:tc>
          <w:tcPr>
            <w:tcW w:w="1419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-1" w:left="32" w:rightChars="150" w:right="315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rimer</w:t>
            </w:r>
          </w:p>
        </w:tc>
        <w:tc>
          <w:tcPr>
            <w:tcW w:w="3827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286" w:left="602" w:hanging="1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Decription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5670" w:type="dxa"/>
            <w:gridSpan w:val="2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286" w:left="602" w:hanging="1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Sequence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top w:val="single" w:sz="4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A-1</w:t>
            </w:r>
          </w:p>
        </w:tc>
        <w:tc>
          <w:tcPr>
            <w:tcW w:w="3827" w:type="dxa"/>
            <w:tcBorders>
              <w:top w:val="single" w:sz="4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</w:p>
        </w:tc>
        <w:tc>
          <w:tcPr>
            <w:tcW w:w="5103" w:type="dxa"/>
            <w:tcBorders>
              <w:top w:val="single" w:sz="4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CTGATGGTTGTCGTGATAG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A-2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CTCATCAAGGAACTGTGCCTCATTCATGGCTACCTCCT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A-3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CAGGAGGTAGCCATGAATGAGGCACAGTTCCTTGATGA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A-4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C-1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C-2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C-3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C-4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E-1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E-2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E-3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E-4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C</w:t>
            </w:r>
            <w:proofErr w:type="spellEnd"/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C</w:t>
            </w:r>
            <w:proofErr w:type="spellEnd"/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C</w:t>
            </w:r>
            <w:proofErr w:type="spellEnd"/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C</w:t>
            </w:r>
            <w:proofErr w:type="spellEnd"/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E</w:t>
            </w:r>
            <w:proofErr w:type="spellEnd"/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E</w:t>
            </w:r>
            <w:proofErr w:type="spellEnd"/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E</w:t>
            </w:r>
            <w:proofErr w:type="spellEnd"/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E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GAAGTACTGAGCGATATCAC-3’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TGATGTCTATCGGACGGTG-3’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ACGCTGTTCATGCTTGCGATACAAACGAGCCTGATACTCC-3’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GGAGTATCAGGCTCGTTTGTATCGCAAGCATGAACAGCGT-3’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GTCTGATGACCAATTAGCGA-3’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TTGAACAAACAGCACCTCG-3’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GCTCTGTTGGTCGATAGCAGACATGTTAGGGCTTCCT-3’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AGGAAGCCCTAACATGTCTGCTATCGACCAACAGAGC-3’</w:t>
            </w:r>
          </w:p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ATAGGTGTGCACACAGATG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otF-1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</w:t>
            </w: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TGCTGAACGATTCAACACCT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-2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</w:t>
            </w: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GGTCCACGAGCGTGTAATCAACCAGTTATAGACGTGCAGC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-3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’-</w:t>
            </w: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GCTGCACGTCTATAACTGGTTGATTACACGCTCGTGGACC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-4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ACCAGCGTTAGCATCTCTT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laP-1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AACGTGGATTACAGCAGG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laP-2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up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TCTTCGTTGTACTGCGGTACTGTGGAAACCGTGGAATCA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laP-3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 CTGATTCCACGGTTTCCACAGTACCGCAGTACAACGAAGA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laP-4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downstream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TAGCGTAAGAGAGAAAGTC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HB-A-F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encoding region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TGCGTCACTGACTCAAT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HB-A-R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encoding region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speA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 ACCGTACAGCAGTCAGTAT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HB-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-F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encoding region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ATCAATAGCTGGTCATCA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HB-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otF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-R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encoding region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otF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CATGGAAGTGGAGTCAAG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HB-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laP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-F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encoding region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GCTGTTGATGGTTCCGGA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HB-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plaP</w:t>
            </w:r>
            <w:proofErr w:type="spellEnd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-R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encoding region of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  <w:t>plaP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CTATGCACAACAACTGCT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6F</w:t>
            </w:r>
          </w:p>
        </w:tc>
        <w:tc>
          <w:tcPr>
            <w:tcW w:w="3827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orward primer for RT-PCR of 16S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RNA</w:t>
            </w:r>
            <w:proofErr w:type="spellEnd"/>
          </w:p>
        </w:tc>
        <w:tc>
          <w:tcPr>
            <w:tcW w:w="5103" w:type="dxa"/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GCCTAACACATGCAAGTCG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6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RT-PCR of 16S </w:t>
            </w:r>
            <w:proofErr w:type="spellStart"/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RNA</w:t>
            </w:r>
            <w:proofErr w:type="spellEnd"/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AGTTAGCCGGTGCTTCTT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 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1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CCAGGCAAAAGTCATGATCC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 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1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ACGAAATGATGACCCACGTT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2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GCTTTCCGGCAATCAATCCAG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2 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Reverse primer for RT-PCR of gene 2 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AGATCCTCCAGACCGCCTG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3 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3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TTCGCCCAGGATTTGTCGTC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3 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3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ACCCGTTGTCCGACATGTTC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4 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4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TACATTCGCCACCCGCTCA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4 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4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AGGCCATTGAACGTAATGC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 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5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AGTCCATCTGCATATCCGTGA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5 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5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CGATGACCAGTATGAAATACCT-3’</w:t>
            </w:r>
          </w:p>
        </w:tc>
      </w:tr>
      <w:tr w:rsidR="000012DC" w:rsidRPr="000012DC" w:rsidTr="00BD1E47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6 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6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TTCGCCGTGATCAATCCAGA-3’</w:t>
            </w:r>
          </w:p>
        </w:tc>
      </w:tr>
      <w:tr w:rsidR="000012DC" w:rsidRPr="000012DC" w:rsidTr="00613BEE">
        <w:trPr>
          <w:gridAfter w:val="1"/>
          <w:wAfter w:w="567" w:type="dxa"/>
        </w:trPr>
        <w:tc>
          <w:tcPr>
            <w:tcW w:w="1419" w:type="dxa"/>
            <w:tcBorders>
              <w:top w:val="nil"/>
              <w:bottom w:val="single" w:sz="12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6 R</w:t>
            </w:r>
          </w:p>
        </w:tc>
        <w:tc>
          <w:tcPr>
            <w:tcW w:w="3827" w:type="dxa"/>
            <w:tcBorders>
              <w:top w:val="nil"/>
              <w:bottom w:val="single" w:sz="12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6</w:t>
            </w:r>
          </w:p>
        </w:tc>
        <w:tc>
          <w:tcPr>
            <w:tcW w:w="5103" w:type="dxa"/>
            <w:tcBorders>
              <w:top w:val="nil"/>
              <w:bottom w:val="single" w:sz="12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CAAGTTCACGCTGGAAATCGC-3’</w:t>
            </w:r>
          </w:p>
        </w:tc>
      </w:tr>
      <w:tr w:rsidR="000012DC" w:rsidRPr="000012DC" w:rsidTr="00BD1E47">
        <w:trPr>
          <w:gridAfter w:val="1"/>
          <w:wAfter w:w="567" w:type="dxa"/>
        </w:trPr>
        <w:tc>
          <w:tcPr>
            <w:tcW w:w="1419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D073D3" w:rsidRPr="000012DC" w:rsidRDefault="00D073D3" w:rsidP="00FF6533">
            <w:pPr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Primer</w:t>
            </w:r>
          </w:p>
        </w:tc>
        <w:tc>
          <w:tcPr>
            <w:tcW w:w="3827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D073D3" w:rsidRPr="000012DC" w:rsidRDefault="00D073D3" w:rsidP="00FF6533">
            <w:pPr>
              <w:ind w:left="34" w:hanging="34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Decription</w:t>
            </w:r>
            <w:r w:rsidRPr="000012D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5103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:rsidR="00D073D3" w:rsidRPr="000012DC" w:rsidRDefault="00D073D3" w:rsidP="00FF6533">
            <w:pPr>
              <w:ind w:left="34" w:rightChars="16" w:right="34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sz w:val="16"/>
                <w:szCs w:val="16"/>
              </w:rPr>
              <w:t>Sequence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top w:val="single" w:sz="8" w:space="0" w:color="000000" w:themeColor="text1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7F</w:t>
            </w:r>
          </w:p>
        </w:tc>
        <w:tc>
          <w:tcPr>
            <w:tcW w:w="3827" w:type="dxa"/>
            <w:tcBorders>
              <w:top w:val="single" w:sz="8" w:space="0" w:color="000000" w:themeColor="text1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7</w:t>
            </w:r>
          </w:p>
        </w:tc>
        <w:tc>
          <w:tcPr>
            <w:tcW w:w="5103" w:type="dxa"/>
            <w:tcBorders>
              <w:top w:val="single" w:sz="8" w:space="0" w:color="000000" w:themeColor="text1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TGGTATTCAGTACTTCCACGT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7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7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TTATCGCGCCAAACAGG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8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8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TGTTTGTCGTACGCCGTT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8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8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AAGTTGCCACGCTCGAAA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9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9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CAGTCCGCTGTGATCAACGA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9R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9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TGTTGATGCTGTCTACGCTCA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0F</w:t>
            </w:r>
          </w:p>
        </w:tc>
        <w:tc>
          <w:tcPr>
            <w:tcW w:w="3827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10</w:t>
            </w:r>
          </w:p>
        </w:tc>
        <w:tc>
          <w:tcPr>
            <w:tcW w:w="5103" w:type="dxa"/>
            <w:tcBorders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CTGCCGGTATTCATGGTCA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0R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10</w:t>
            </w:r>
          </w:p>
        </w:tc>
        <w:tc>
          <w:tcPr>
            <w:tcW w:w="5103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AGAACCACGTTGTCTTCGAG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1F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11</w:t>
            </w:r>
          </w:p>
        </w:tc>
        <w:tc>
          <w:tcPr>
            <w:tcW w:w="5103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ACCGGCTTCGATACCAATTCCC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1R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11</w:t>
            </w:r>
          </w:p>
        </w:tc>
        <w:tc>
          <w:tcPr>
            <w:tcW w:w="5103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GCCAGCATCACCGAGCCA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2F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12</w:t>
            </w:r>
          </w:p>
        </w:tc>
        <w:tc>
          <w:tcPr>
            <w:tcW w:w="5103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GTACTCGCTGTATTCGCACT-3’</w:t>
            </w:r>
          </w:p>
        </w:tc>
      </w:tr>
      <w:tr w:rsidR="000012DC" w:rsidRPr="000012DC" w:rsidTr="00FF6533">
        <w:trPr>
          <w:gridAfter w:val="1"/>
          <w:wAfter w:w="567" w:type="dxa"/>
        </w:trPr>
        <w:tc>
          <w:tcPr>
            <w:tcW w:w="1419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2R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12</w:t>
            </w:r>
          </w:p>
        </w:tc>
        <w:tc>
          <w:tcPr>
            <w:tcW w:w="5103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CTGCGTGATCTCCTCGTT-3’</w:t>
            </w:r>
          </w:p>
        </w:tc>
      </w:tr>
      <w:tr w:rsidR="000012DC" w:rsidRPr="000012DC" w:rsidTr="00BD1E47">
        <w:trPr>
          <w:gridAfter w:val="1"/>
          <w:wAfter w:w="567" w:type="dxa"/>
        </w:trPr>
        <w:tc>
          <w:tcPr>
            <w:tcW w:w="1419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3F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Forward primer for RT-PCR of gene 13</w:t>
            </w:r>
          </w:p>
        </w:tc>
        <w:tc>
          <w:tcPr>
            <w:tcW w:w="5103" w:type="dxa"/>
            <w:tcBorders>
              <w:top w:val="nil"/>
              <w:bottom w:val="nil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AGCGTGACAGCAAACTCC-3’</w:t>
            </w:r>
          </w:p>
        </w:tc>
      </w:tr>
      <w:tr w:rsidR="000012DC" w:rsidRPr="000012DC" w:rsidTr="00BD1E47">
        <w:trPr>
          <w:gridAfter w:val="1"/>
          <w:wAfter w:w="567" w:type="dxa"/>
        </w:trPr>
        <w:tc>
          <w:tcPr>
            <w:tcW w:w="1419" w:type="dxa"/>
            <w:tcBorders>
              <w:top w:val="nil"/>
              <w:bottom w:val="single" w:sz="12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Chars="15" w:left="65" w:rightChars="150" w:right="315" w:hanging="34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13R</w:t>
            </w:r>
          </w:p>
        </w:tc>
        <w:tc>
          <w:tcPr>
            <w:tcW w:w="3827" w:type="dxa"/>
            <w:tcBorders>
              <w:top w:val="nil"/>
              <w:bottom w:val="single" w:sz="12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hanging="34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Cs/>
                <w:sz w:val="16"/>
                <w:szCs w:val="16"/>
              </w:rPr>
              <w:t>Reverse primer for RT-PCR of gene 13</w:t>
            </w:r>
          </w:p>
        </w:tc>
        <w:tc>
          <w:tcPr>
            <w:tcW w:w="5103" w:type="dxa"/>
            <w:tcBorders>
              <w:top w:val="nil"/>
              <w:bottom w:val="single" w:sz="12" w:space="0" w:color="000000" w:themeColor="text1"/>
            </w:tcBorders>
          </w:tcPr>
          <w:p w:rsidR="00D073D3" w:rsidRPr="000012DC" w:rsidRDefault="00D073D3" w:rsidP="00FF6533">
            <w:pPr>
              <w:autoSpaceDE w:val="0"/>
              <w:autoSpaceDN w:val="0"/>
              <w:adjustRightInd w:val="0"/>
              <w:ind w:left="34" w:rightChars="16" w:right="34"/>
              <w:jc w:val="center"/>
              <w:rPr>
                <w:rFonts w:ascii="Times New Roman" w:eastAsia="宋体" w:hAnsi="Times New Roman" w:cs="Times New Roman"/>
                <w:bCs/>
                <w:sz w:val="16"/>
                <w:szCs w:val="16"/>
              </w:rPr>
            </w:pPr>
            <w:r w:rsidRPr="000012DC">
              <w:rPr>
                <w:rFonts w:ascii="Times New Roman" w:eastAsia="宋体" w:hAnsi="Times New Roman" w:cs="Times New Roman"/>
                <w:bCs/>
                <w:sz w:val="16"/>
                <w:szCs w:val="16"/>
              </w:rPr>
              <w:t>5’-CAAGAAATTCGCGGTTACGAT-3’</w:t>
            </w:r>
          </w:p>
        </w:tc>
      </w:tr>
    </w:tbl>
    <w:p w:rsidR="00D073D3" w:rsidRPr="000012DC" w:rsidRDefault="00D073D3" w:rsidP="00D073D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1"/>
          <w:vertAlign w:val="superscript"/>
        </w:rPr>
      </w:pPr>
      <w:proofErr w:type="gramStart"/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>a</w:t>
      </w:r>
      <w:proofErr w:type="gramEnd"/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0012DC">
        <w:rPr>
          <w:rFonts w:ascii="Times New Roman" w:hAnsi="Times New Roman" w:cs="Times New Roman"/>
          <w:kern w:val="0"/>
          <w:sz w:val="18"/>
          <w:szCs w:val="18"/>
        </w:rPr>
        <w:t>Gene ID of gene 1, 2, 3, 4, 5, 6, 7, 8, 9, 10, 11, 12 and 13 is W909_RS04875, W909_RS09730, W909_RS10380, W909_RS10395, W909_RS10435, W909_RS10550, W909_RS12085, W909_RS12490, W909_RS13025, W909_RS13030, W909_RS18920, W909_RS17140 and W909_RS12150, respectively.</w:t>
      </w:r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 xml:space="preserve"> </w:t>
      </w:r>
    </w:p>
    <w:p w:rsidR="00D073D3" w:rsidRPr="000012DC" w:rsidRDefault="00D073D3" w:rsidP="00D073D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1"/>
          <w:vertAlign w:val="superscript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D073D3" w:rsidRPr="000012DC" w:rsidRDefault="00D073D3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5D1CCA" w:rsidRDefault="005D1CCA" w:rsidP="00D073D3">
      <w:pPr>
        <w:spacing w:line="360" w:lineRule="auto"/>
        <w:rPr>
          <w:rFonts w:ascii="Times New Roman" w:hAnsi="Times New Roman" w:cs="Times New Roman" w:hint="eastAsia"/>
          <w:b/>
          <w:kern w:val="0"/>
          <w:sz w:val="28"/>
          <w:szCs w:val="28"/>
        </w:rPr>
      </w:pPr>
    </w:p>
    <w:p w:rsidR="004F359E" w:rsidRPr="000012DC" w:rsidRDefault="004F359E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B2563E" w:rsidRPr="000012DC" w:rsidRDefault="00B2563E" w:rsidP="00D073D3">
      <w:pPr>
        <w:spacing w:line="360" w:lineRule="auto"/>
        <w:rPr>
          <w:rFonts w:ascii="Times New Roman" w:hAnsi="Times New Roman" w:cs="Times New Roman"/>
          <w:b/>
          <w:kern w:val="0"/>
          <w:sz w:val="28"/>
          <w:szCs w:val="28"/>
        </w:rPr>
      </w:pPr>
    </w:p>
    <w:p w:rsidR="00DA53A9" w:rsidRPr="000012DC" w:rsidRDefault="00D073D3" w:rsidP="00DA53A9">
      <w:pPr>
        <w:spacing w:line="360" w:lineRule="auto"/>
        <w:jc w:val="center"/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806B0F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Table S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3</w:t>
      </w:r>
      <w:r w:rsidR="00DA53A9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.</w:t>
      </w:r>
      <w:proofErr w:type="gramEnd"/>
      <w:r w:rsidR="00DA53A9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DA53A9" w:rsidRPr="000012DC">
        <w:rPr>
          <w:rFonts w:ascii="Times New Roman" w:hAnsi="Times New Roman" w:cs="Times New Roman"/>
          <w:kern w:val="0"/>
          <w:sz w:val="24"/>
          <w:szCs w:val="24"/>
        </w:rPr>
        <w:t xml:space="preserve">List of the genes regulated by </w:t>
      </w:r>
      <w:proofErr w:type="spellStart"/>
      <w:r w:rsidR="00DA53A9" w:rsidRPr="000012DC">
        <w:rPr>
          <w:rFonts w:ascii="Times New Roman" w:hAnsi="Times New Roman" w:cs="Times New Roman"/>
          <w:kern w:val="0"/>
          <w:sz w:val="24"/>
          <w:szCs w:val="24"/>
        </w:rPr>
        <w:t>putrescine</w:t>
      </w:r>
      <w:r w:rsidR="00245656" w:rsidRPr="000012DC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</w:p>
    <w:tbl>
      <w:tblPr>
        <w:tblW w:w="18955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1418"/>
        <w:gridCol w:w="1701"/>
        <w:gridCol w:w="992"/>
        <w:gridCol w:w="1134"/>
        <w:gridCol w:w="1134"/>
        <w:gridCol w:w="12576"/>
      </w:tblGrid>
      <w:tr w:rsidR="000012DC" w:rsidRPr="000012DC" w:rsidTr="00B37E71">
        <w:trPr>
          <w:trHeight w:val="576"/>
        </w:trPr>
        <w:tc>
          <w:tcPr>
            <w:tcW w:w="141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881109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Gene</w:t>
            </w:r>
            <w:r w:rsidR="00881109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ID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old</w:t>
            </w:r>
            <w:r w:rsidR="009528CD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ange</w:t>
            </w:r>
          </w:p>
          <w:p w:rsidR="00D6452F" w:rsidRPr="000012DC" w:rsidRDefault="00D6452F" w:rsidP="00D465AC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</w:t>
            </w:r>
            <w:r w:rsidR="00B37E71"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="00B37E71"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="00B37E71"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="000F6F0E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r w:rsidR="00B37E71"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="00B37E71"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="00B37E71"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r w:rsidR="000F6F0E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+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</w:t>
            </w:r>
            <w:r w:rsidR="000F6F0E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ut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9528CD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</w:t>
            </w:r>
            <w:r w:rsidR="00D6452F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val</w:t>
            </w:r>
            <w:proofErr w:type="spellEnd"/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old</w:t>
            </w:r>
            <w:r w:rsidR="009528CD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ange</w:t>
            </w:r>
          </w:p>
          <w:p w:rsidR="00D6452F" w:rsidRPr="000012DC" w:rsidRDefault="00D6452F" w:rsidP="000F6F0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EC1</w:t>
            </w:r>
            <w:r w:rsidR="000F6F0E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r w:rsidR="00B37E71"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="00B37E71"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="00B37E71"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9528CD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</w:t>
            </w:r>
            <w:r w:rsidR="00D6452F"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val</w:t>
            </w:r>
            <w:proofErr w:type="spellEnd"/>
          </w:p>
        </w:tc>
        <w:tc>
          <w:tcPr>
            <w:tcW w:w="1257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unction</w:t>
            </w:r>
          </w:p>
        </w:tc>
      </w:tr>
      <w:tr w:rsidR="000012DC" w:rsidRPr="000012DC" w:rsidTr="00B37E71">
        <w:trPr>
          <w:trHeight w:val="419"/>
        </w:trPr>
        <w:tc>
          <w:tcPr>
            <w:tcW w:w="3119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Chemotaxis</w:t>
            </w:r>
            <w:proofErr w:type="spellEnd"/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 xml:space="preserve"> and </w:t>
            </w:r>
            <w:proofErr w:type="spellStart"/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flagellar</w:t>
            </w:r>
            <w:proofErr w:type="spellEnd"/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 xml:space="preserve"> protein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419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8925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1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06E-68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00E-156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EC742E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M</w:t>
            </w:r>
            <w:r w:rsidR="00D6452F"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ethyl-accepting </w:t>
            </w:r>
            <w:proofErr w:type="spellStart"/>
            <w:r w:rsidR="00D6452F"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hemotaxis</w:t>
            </w:r>
            <w:proofErr w:type="spellEnd"/>
            <w:r w:rsidR="00D6452F"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protein</w:t>
            </w:r>
          </w:p>
        </w:tc>
      </w:tr>
      <w:tr w:rsidR="000012DC" w:rsidRPr="000012DC" w:rsidTr="00B37E71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18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05E-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08E-13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EC742E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M</w:t>
            </w:r>
            <w:r w:rsidR="00D6452F"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ethyl-accepting </w:t>
            </w:r>
            <w:proofErr w:type="spellStart"/>
            <w:r w:rsidR="00D6452F"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hemotaxis</w:t>
            </w:r>
            <w:proofErr w:type="spellEnd"/>
            <w:r w:rsidR="00D6452F"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protein</w:t>
            </w:r>
          </w:p>
        </w:tc>
      </w:tr>
      <w:tr w:rsidR="000012DC" w:rsidRPr="000012DC" w:rsidTr="00B37E71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B7BB3" w:rsidRPr="000012DC" w:rsidRDefault="003B7BB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0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7BB3" w:rsidRPr="000012DC" w:rsidRDefault="003B7BB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7BB3" w:rsidRPr="000012DC" w:rsidRDefault="003B7BB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11E-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7BB3" w:rsidRPr="000012DC" w:rsidRDefault="003B7BB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7BB3" w:rsidRPr="000012DC" w:rsidRDefault="003B7BB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14E-1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B7BB3" w:rsidRPr="000012DC" w:rsidRDefault="003B7BB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lgC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lagellar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basal-body rod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lgC</w:t>
            </w:r>
            <w:proofErr w:type="spellEnd"/>
          </w:p>
        </w:tc>
      </w:tr>
      <w:tr w:rsidR="000012DC" w:rsidRPr="000012DC" w:rsidTr="00B37E71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C55EF" w:rsidRPr="000012DC" w:rsidRDefault="001C55EF" w:rsidP="00CC24A2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95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1C55EF">
            <w:pPr>
              <w:widowControl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1C55E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93E-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1C55E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1C55E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17E-6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C55EF" w:rsidRPr="000012DC" w:rsidRDefault="001C55EF" w:rsidP="00E33BC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Methyl-accepting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hemotaxis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protein</w:t>
            </w:r>
          </w:p>
        </w:tc>
      </w:tr>
      <w:tr w:rsidR="000012DC" w:rsidRPr="000012DC" w:rsidTr="00B37E71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C55EF" w:rsidRPr="000012DC" w:rsidRDefault="001C55EF" w:rsidP="00CC24A2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89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69E-1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05E-8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C55EF" w:rsidRPr="000012DC" w:rsidRDefault="001C55EF" w:rsidP="00E33BC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Methyl-accepting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hemotaxis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protein</w:t>
            </w:r>
          </w:p>
        </w:tc>
      </w:tr>
      <w:tr w:rsidR="000012DC" w:rsidRPr="000012DC" w:rsidTr="00B37E71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C55EF" w:rsidRPr="000012DC" w:rsidRDefault="001C55EF" w:rsidP="00CC24A2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1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7E-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</w:t>
            </w:r>
            <w:r w:rsidR="009E6436"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03E-4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C55EF" w:rsidRPr="000012DC" w:rsidRDefault="001C55EF" w:rsidP="00E33BC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Methyl-accepting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hemotaxis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protein</w:t>
            </w:r>
          </w:p>
        </w:tc>
      </w:tr>
      <w:tr w:rsidR="000012DC" w:rsidRPr="000012DC" w:rsidTr="00B37E71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C55EF" w:rsidRPr="000012DC" w:rsidRDefault="001C55EF" w:rsidP="00CC24A2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77E-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</w:t>
            </w:r>
            <w:r w:rsidR="009E6436"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C55EF" w:rsidRPr="000012DC" w:rsidRDefault="001C55EF" w:rsidP="009E643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9E-7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C55EF" w:rsidRPr="000012DC" w:rsidRDefault="001C55EF" w:rsidP="00E33BC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hemotaxis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heW</w:t>
            </w:r>
            <w:proofErr w:type="spellEnd"/>
          </w:p>
        </w:tc>
      </w:tr>
      <w:tr w:rsidR="000012DC" w:rsidRPr="000012DC" w:rsidTr="00B37E71">
        <w:trPr>
          <w:trHeight w:val="283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03D8" w:rsidRPr="000012DC" w:rsidRDefault="006503D8" w:rsidP="006503D8">
            <w:pPr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Ribosomal protei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503D8" w:rsidRPr="000012DC" w:rsidRDefault="006503D8" w:rsidP="001C55E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503D8" w:rsidRPr="000012DC" w:rsidRDefault="006503D8" w:rsidP="001C55E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503D8" w:rsidRPr="000012DC" w:rsidRDefault="006503D8" w:rsidP="001C55E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03D8" w:rsidRPr="000012DC" w:rsidRDefault="006503D8" w:rsidP="00E33BC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57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67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56E-1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4E-22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57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09E-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42E-3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3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61E-2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96E-30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47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5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30E-1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95E-12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72E-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7E-4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3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204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5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369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2123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5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69E-2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03E-28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5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10E-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8.09E-11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5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4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1E-0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16E-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47E-6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9528CD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0E-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27E-7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87E-2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06E-30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6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86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07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07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7E-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53E-1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0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0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0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0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93E-26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5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293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41E-26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476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52F" w:rsidRPr="000012DC" w:rsidRDefault="00D6452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D6452F" w:rsidRPr="000012DC" w:rsidRDefault="00D6452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03D8" w:rsidRPr="000012DC" w:rsidRDefault="006503D8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lastRenderedPageBreak/>
              <w:t>Gene ID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A36E25">
            <w:pPr>
              <w:widowControl/>
              <w:ind w:leftChars="-81" w:left="-168" w:hangingChars="1" w:hanging="2"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old change</w:t>
            </w:r>
          </w:p>
          <w:p w:rsidR="006503D8" w:rsidRPr="000012DC" w:rsidRDefault="000F7318" w:rsidP="00D465AC">
            <w:pPr>
              <w:widowControl/>
              <w:ind w:leftChars="-81" w:left="-168" w:hangingChars="1" w:hanging="2"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+Put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val</w:t>
            </w:r>
            <w:proofErr w:type="spellEnd"/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old change</w:t>
            </w:r>
          </w:p>
          <w:p w:rsidR="006503D8" w:rsidRPr="000012DC" w:rsidRDefault="007C4E6E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EC1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val</w:t>
            </w:r>
            <w:proofErr w:type="spellEnd"/>
          </w:p>
        </w:tc>
        <w:tc>
          <w:tcPr>
            <w:tcW w:w="125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03D8" w:rsidRPr="000012DC" w:rsidRDefault="006503D8" w:rsidP="00752A9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unctio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789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6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9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17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13E-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49E-11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0S ribosomal protein L3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57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4E-1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0E-21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50S ribosomal protein </w:t>
            </w:r>
          </w:p>
        </w:tc>
      </w:tr>
      <w:tr w:rsidR="000012DC" w:rsidRPr="000012DC" w:rsidTr="00B37E71">
        <w:trPr>
          <w:trHeight w:val="369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03D8" w:rsidRPr="000012DC" w:rsidRDefault="006503D8" w:rsidP="006503D8">
            <w:pPr>
              <w:widowControl/>
              <w:jc w:val="left"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NADH dehydrogena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03D8" w:rsidRPr="000012DC" w:rsidRDefault="006503D8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36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9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90E-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1E-6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NADH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quino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oxidoreduct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subunit N</w:t>
            </w:r>
          </w:p>
        </w:tc>
      </w:tr>
      <w:tr w:rsidR="000012DC" w:rsidRPr="000012DC" w:rsidTr="00B37E71">
        <w:trPr>
          <w:trHeight w:val="275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92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40E-90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27E-64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NADH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quino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oxidoreduct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subunit M</w:t>
            </w:r>
          </w:p>
        </w:tc>
      </w:tr>
      <w:tr w:rsidR="000012DC" w:rsidRPr="000012DC" w:rsidTr="00B37E71">
        <w:trPr>
          <w:trHeight w:val="294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93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09E-9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38E-66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NADH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quino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oxidoreduct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subunit L</w:t>
            </w:r>
          </w:p>
        </w:tc>
      </w:tr>
      <w:tr w:rsidR="000012DC" w:rsidRPr="000012DC" w:rsidTr="00B37E71">
        <w:trPr>
          <w:trHeight w:val="271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935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32106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11755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NADH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quino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oxidoreduct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subunit K</w:t>
            </w:r>
          </w:p>
        </w:tc>
      </w:tr>
      <w:tr w:rsidR="000012DC" w:rsidRPr="000012DC" w:rsidTr="00B37E71">
        <w:trPr>
          <w:trHeight w:val="18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9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17E-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54E-2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NADH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quino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oxidoreduct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subunit J</w:t>
            </w:r>
          </w:p>
        </w:tc>
      </w:tr>
      <w:tr w:rsidR="000012DC" w:rsidRPr="000012DC" w:rsidTr="00B37E71">
        <w:trPr>
          <w:trHeight w:val="28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9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11E-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02E-2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NADH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quino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oxidoreduct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subunit H</w:t>
            </w:r>
          </w:p>
        </w:tc>
      </w:tr>
      <w:tr w:rsidR="000012DC" w:rsidRPr="000012DC" w:rsidTr="00B37E71">
        <w:trPr>
          <w:trHeight w:val="134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1A73EF">
            <w:pPr>
              <w:widowControl/>
              <w:jc w:val="left"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Transporter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13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60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51E-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8.71E-4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Aromatic amino acid transporter </w:t>
            </w:r>
          </w:p>
        </w:tc>
      </w:tr>
      <w:tr w:rsidR="000012DC" w:rsidRPr="000012DC" w:rsidTr="00B37E71">
        <w:trPr>
          <w:trHeight w:val="402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2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6E-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42E-5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mino acid ABC transporter substrate-binding protein</w:t>
            </w:r>
          </w:p>
        </w:tc>
      </w:tr>
      <w:tr w:rsidR="000012DC" w:rsidRPr="000012DC" w:rsidTr="00B37E7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41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02E-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63E-1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Iron ABC transporter substrate-bind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4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232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97E-0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Iro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ermease</w:t>
            </w:r>
            <w:proofErr w:type="spellEnd"/>
          </w:p>
        </w:tc>
      </w:tr>
      <w:tr w:rsidR="000012DC" w:rsidRPr="000012DC" w:rsidTr="00B37E71">
        <w:trPr>
          <w:trHeight w:val="232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4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54E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8.83E-2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Iron uptake system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EfeO</w:t>
            </w:r>
            <w:proofErr w:type="spellEnd"/>
          </w:p>
        </w:tc>
      </w:tr>
      <w:tr w:rsidR="000012DC" w:rsidRPr="000012DC" w:rsidTr="00B37E71">
        <w:trPr>
          <w:trHeight w:val="19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77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83E-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4E-3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Iron ABC transporter substrate-binding protein</w:t>
            </w:r>
          </w:p>
        </w:tc>
      </w:tr>
      <w:tr w:rsidR="000012DC" w:rsidRPr="000012DC" w:rsidTr="00B37E71">
        <w:trPr>
          <w:trHeight w:val="16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77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27E-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0E-1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Iron ABC transporte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erme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78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8.60E-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10E-1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TP-binding protein</w:t>
            </w:r>
          </w:p>
        </w:tc>
      </w:tr>
      <w:tr w:rsidR="000012DC" w:rsidRPr="000012DC" w:rsidTr="00B37E71">
        <w:trPr>
          <w:trHeight w:val="25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5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10E-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6E-4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BC transporter substrate-binding protein</w:t>
            </w:r>
          </w:p>
        </w:tc>
      </w:tr>
      <w:tr w:rsidR="000012DC" w:rsidRPr="000012DC" w:rsidTr="00B37E71">
        <w:trPr>
          <w:trHeight w:val="22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43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71E-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70E-3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BC transporter substrate-binding protein</w:t>
            </w:r>
          </w:p>
        </w:tc>
      </w:tr>
      <w:tr w:rsidR="000012DC" w:rsidRPr="000012DC" w:rsidTr="00B37E71">
        <w:trPr>
          <w:trHeight w:val="20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43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6E-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54E-2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Iron ABC transporte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ermease</w:t>
            </w:r>
            <w:proofErr w:type="spellEnd"/>
          </w:p>
        </w:tc>
      </w:tr>
      <w:tr w:rsidR="000012DC" w:rsidRPr="000012DC" w:rsidTr="00B37E71">
        <w:trPr>
          <w:trHeight w:val="16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43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17E-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52E-2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BC transporter ATP-binding protein</w:t>
            </w:r>
          </w:p>
        </w:tc>
      </w:tr>
      <w:tr w:rsidR="000012DC" w:rsidRPr="000012DC" w:rsidTr="00B37E71">
        <w:trPr>
          <w:trHeight w:val="28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96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2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97E-1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Amino acid ABC transporte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ermease</w:t>
            </w:r>
            <w:proofErr w:type="spellEnd"/>
          </w:p>
        </w:tc>
      </w:tr>
      <w:tr w:rsidR="000012DC" w:rsidRPr="000012DC" w:rsidTr="00B37E71">
        <w:trPr>
          <w:trHeight w:val="11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5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4E-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90E-2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Efflux RND transporte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eriplasmic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adaptor subunit</w:t>
            </w:r>
          </w:p>
        </w:tc>
      </w:tr>
      <w:tr w:rsidR="000012DC" w:rsidRPr="000012DC" w:rsidTr="00B37E71">
        <w:trPr>
          <w:trHeight w:val="7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7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12E-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51E-1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yclic peptide export ABC transporter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83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3E-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3E-6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MFS transporter</w:t>
            </w:r>
          </w:p>
        </w:tc>
      </w:tr>
      <w:tr w:rsidR="000012DC" w:rsidRPr="000012DC" w:rsidTr="00B37E71">
        <w:trPr>
          <w:trHeight w:val="288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1A73EF">
            <w:pPr>
              <w:widowControl/>
              <w:jc w:val="left"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t-RN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0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141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95E-0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Gly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29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266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8016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Leu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29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683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127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Met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3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810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1269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Leu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31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15E-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27E-1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Leu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32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8E-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1E-0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Gly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43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715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6324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Arg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43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5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88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21E-0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Arg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90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32E-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0E-0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Tyr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4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07E-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53E-1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Lys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4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2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2939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Asn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347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2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96E-1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4E-11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Arg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458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907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noWrap/>
            <w:vAlign w:val="center"/>
            <w:hideMark/>
          </w:tcPr>
          <w:p w:rsidR="006503D8" w:rsidRPr="000012DC" w:rsidRDefault="006503D8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10168</w:t>
            </w:r>
          </w:p>
        </w:tc>
        <w:tc>
          <w:tcPr>
            <w:tcW w:w="12576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:rsidR="006503D8" w:rsidRPr="000012DC" w:rsidRDefault="006503D8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Ala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single" w:sz="12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lastRenderedPageBreak/>
              <w:t>Gene ID</w:t>
            </w:r>
          </w:p>
        </w:tc>
        <w:tc>
          <w:tcPr>
            <w:tcW w:w="1701" w:type="dxa"/>
            <w:tcBorders>
              <w:top w:val="single" w:sz="12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old change</w:t>
            </w:r>
          </w:p>
          <w:p w:rsidR="001A73EF" w:rsidRPr="000012DC" w:rsidRDefault="007C4E6E" w:rsidP="00D465AC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+Put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val</w:t>
            </w:r>
            <w:proofErr w:type="spellEnd"/>
          </w:p>
        </w:tc>
        <w:tc>
          <w:tcPr>
            <w:tcW w:w="1134" w:type="dxa"/>
            <w:tcBorders>
              <w:top w:val="single" w:sz="12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old change</w:t>
            </w:r>
          </w:p>
          <w:p w:rsidR="001A73EF" w:rsidRPr="000012DC" w:rsidRDefault="007C4E6E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EC1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val</w:t>
            </w:r>
            <w:proofErr w:type="spellEnd"/>
          </w:p>
        </w:tc>
        <w:tc>
          <w:tcPr>
            <w:tcW w:w="12576" w:type="dxa"/>
            <w:tcBorders>
              <w:top w:val="single" w:sz="12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752A9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unctio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065</w:t>
            </w:r>
          </w:p>
        </w:tc>
        <w:tc>
          <w:tcPr>
            <w:tcW w:w="1701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1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26E-33</w:t>
            </w:r>
          </w:p>
        </w:tc>
        <w:tc>
          <w:tcPr>
            <w:tcW w:w="1134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6</w:t>
            </w:r>
          </w:p>
        </w:tc>
        <w:tc>
          <w:tcPr>
            <w:tcW w:w="1134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75E-44</w:t>
            </w:r>
          </w:p>
        </w:tc>
        <w:tc>
          <w:tcPr>
            <w:tcW w:w="12576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Gly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0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86E-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99E-1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Gly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3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309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1927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-Gly</w:t>
            </w:r>
            <w:proofErr w:type="spellEnd"/>
          </w:p>
        </w:tc>
      </w:tr>
      <w:tr w:rsidR="000012DC" w:rsidRPr="000012DC" w:rsidTr="00B37E71">
        <w:trPr>
          <w:trHeight w:val="285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1A73EF">
            <w:pPr>
              <w:widowControl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Transcriptional regulato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28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03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6E-2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61E-21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raC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ranscriptional regulator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57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36E-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10E-1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Lex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regulated protein</w:t>
            </w:r>
          </w:p>
        </w:tc>
      </w:tr>
      <w:tr w:rsidR="000012DC" w:rsidRPr="000012DC" w:rsidTr="00B37E71">
        <w:trPr>
          <w:trHeight w:val="6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4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6E-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42E-11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LysR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ranscriptional regulator</w:t>
            </w:r>
          </w:p>
        </w:tc>
      </w:tr>
      <w:tr w:rsidR="000012DC" w:rsidRPr="000012DC" w:rsidTr="00B37E71">
        <w:trPr>
          <w:trHeight w:val="19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97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44E-2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Fatty acid metabolism transcriptional regulato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adR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5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1E-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48E-1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anscriptional regulator</w:t>
            </w:r>
          </w:p>
        </w:tc>
      </w:tr>
      <w:tr w:rsidR="000012DC" w:rsidRPr="000012DC" w:rsidTr="00B37E71">
        <w:trPr>
          <w:trHeight w:val="278"/>
        </w:trPr>
        <w:tc>
          <w:tcPr>
            <w:tcW w:w="311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1A73EF">
            <w:pPr>
              <w:widowControl/>
              <w:jc w:val="left"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Hypothetical protein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278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382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10E-3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8E-22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4879 domain-contain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3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2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5.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27978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2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24721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97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29E-1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7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4E-16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97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51E-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76E-1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165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8.58E-0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92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1059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40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31E-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0E-1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1365 domain-containing protein</w:t>
            </w:r>
          </w:p>
        </w:tc>
      </w:tr>
      <w:tr w:rsidR="000012DC" w:rsidRPr="000012DC" w:rsidTr="00B37E71">
        <w:trPr>
          <w:trHeight w:val="26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41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70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7E-0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3833 domain-containing protein</w:t>
            </w:r>
          </w:p>
        </w:tc>
      </w:tr>
      <w:tr w:rsidR="000012DC" w:rsidRPr="000012DC" w:rsidTr="00B37E71">
        <w:trPr>
          <w:trHeight w:val="222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41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9E-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5E-1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1722 domain-contain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41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12E-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00E-4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2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87E-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71E-6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2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52E-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8.17E-6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2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47E-2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77E-22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2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12E-2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1E-18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19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201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4879 domain-contain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1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8.14E-8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2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09E-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71E-2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4123 domain-contain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25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5E-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47E-0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05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21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7E-0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04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71E-1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6E-13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2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0E-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62E-2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4123 domain-contain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73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90E-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6E-1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88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5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68E-11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3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5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39E-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30E-1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736 domain-contain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5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21E-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26E-6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16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5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1E-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87E-2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F4123 domain-contain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55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3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3E-0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70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97E-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91E-3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201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573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168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2011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66E-4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3E-15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2052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56E-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97E-07</w:t>
            </w:r>
          </w:p>
        </w:tc>
        <w:tc>
          <w:tcPr>
            <w:tcW w:w="125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lastRenderedPageBreak/>
              <w:t>Gene ID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old change</w:t>
            </w:r>
          </w:p>
          <w:p w:rsidR="001A73EF" w:rsidRPr="000012DC" w:rsidRDefault="00CD4176" w:rsidP="00D465AC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+Put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val</w:t>
            </w:r>
            <w:proofErr w:type="spellEnd"/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old change</w:t>
            </w:r>
          </w:p>
          <w:p w:rsidR="001A73EF" w:rsidRPr="000012DC" w:rsidRDefault="00CD4176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EC1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val</w:t>
            </w:r>
            <w:proofErr w:type="spellEnd"/>
          </w:p>
        </w:tc>
        <w:tc>
          <w:tcPr>
            <w:tcW w:w="125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752A9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unction</w:t>
            </w:r>
          </w:p>
        </w:tc>
      </w:tr>
      <w:tr w:rsidR="000012DC" w:rsidRPr="000012DC" w:rsidTr="00B37E71">
        <w:trPr>
          <w:trHeight w:val="288"/>
        </w:trPr>
        <w:tc>
          <w:tcPr>
            <w:tcW w:w="3119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1A73EF">
            <w:pPr>
              <w:widowControl/>
              <w:jc w:val="left"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Type III secretion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972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24E-16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72E-17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vrF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protein</w:t>
            </w:r>
          </w:p>
        </w:tc>
      </w:tr>
      <w:tr w:rsidR="000012DC" w:rsidRPr="000012DC" w:rsidTr="00B37E71">
        <w:trPr>
          <w:trHeight w:val="11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97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01E-1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9E-17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vr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3 secretion system effector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3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5E-2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97E-23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arpin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rpN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3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924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0E-0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ypothetical protein</w:t>
            </w:r>
          </w:p>
        </w:tc>
      </w:tr>
      <w:tr w:rsidR="000012DC" w:rsidRPr="000012DC" w:rsidTr="00B37E71">
        <w:trPr>
          <w:trHeight w:val="17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3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99E-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56E-4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EscC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III secretion system outer membrane ring protein</w:t>
            </w:r>
          </w:p>
        </w:tc>
      </w:tr>
      <w:tr w:rsidR="000012DC" w:rsidRPr="000012DC" w:rsidTr="00B37E71">
        <w:trPr>
          <w:trHeight w:val="21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65E-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75E-0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EscJ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III secretion inner membrane ring protein</w:t>
            </w:r>
          </w:p>
        </w:tc>
      </w:tr>
      <w:tr w:rsidR="000012DC" w:rsidRPr="000012DC" w:rsidTr="00B37E71">
        <w:trPr>
          <w:trHeight w:val="28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8E-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03E-1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ye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III secretion system gatekeeper subunit</w:t>
            </w:r>
          </w:p>
        </w:tc>
      </w:tr>
      <w:tr w:rsidR="000012DC" w:rsidRPr="000012DC" w:rsidTr="00B37E71">
        <w:trPr>
          <w:trHeight w:val="28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88E-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6E-1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EscV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III secretion system export apparatus protein</w:t>
            </w:r>
          </w:p>
        </w:tc>
      </w:tr>
      <w:tr w:rsidR="000012DC" w:rsidRPr="000012DC" w:rsidTr="00B37E71">
        <w:trPr>
          <w:trHeight w:val="27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2E-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08E-0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EscD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III secretion system inner membrane ring protein</w:t>
            </w:r>
          </w:p>
        </w:tc>
      </w:tr>
      <w:tr w:rsidR="000012DC" w:rsidRPr="000012DC" w:rsidTr="00B37E71">
        <w:trPr>
          <w:trHeight w:val="16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34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30E-0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EscN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/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YscN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/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rcN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III secretion system ATPase</w:t>
            </w:r>
          </w:p>
        </w:tc>
      </w:tr>
      <w:tr w:rsidR="000012DC" w:rsidRPr="000012DC" w:rsidTr="00B37E71">
        <w:trPr>
          <w:trHeight w:val="27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9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5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65E-1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26E-16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YscQ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/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rcQ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III secretion apparatus protein</w:t>
            </w:r>
          </w:p>
        </w:tc>
      </w:tr>
      <w:tr w:rsidR="000012DC" w:rsidRPr="000012DC" w:rsidTr="00B37E71">
        <w:trPr>
          <w:trHeight w:val="389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049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3955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79E-05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EscR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family type III secretion system export apparatus protein</w:t>
            </w:r>
          </w:p>
        </w:tc>
      </w:tr>
      <w:tr w:rsidR="000012DC" w:rsidRPr="000012DC" w:rsidTr="00B37E71">
        <w:trPr>
          <w:trHeight w:val="257"/>
        </w:trPr>
        <w:tc>
          <w:tcPr>
            <w:tcW w:w="311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1A73EF">
            <w:pPr>
              <w:widowControl/>
              <w:jc w:val="left"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sz w:val="16"/>
                <w:szCs w:val="16"/>
              </w:rPr>
              <w:t>Type VI secretion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257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25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4.5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39E-16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69E-29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Type VI secretion system tube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cp</w:t>
            </w:r>
            <w:proofErr w:type="spellEnd"/>
          </w:p>
        </w:tc>
      </w:tr>
      <w:tr w:rsidR="000012DC" w:rsidRPr="000012DC" w:rsidTr="00B37E71">
        <w:trPr>
          <w:trHeight w:val="37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2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79E-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20E-3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Type VI secretion system tip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VgrG</w:t>
            </w:r>
            <w:proofErr w:type="spellEnd"/>
          </w:p>
        </w:tc>
      </w:tr>
      <w:tr w:rsidR="000012DC" w:rsidRPr="000012DC" w:rsidTr="00B37E71">
        <w:trPr>
          <w:trHeight w:val="28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63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730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64E-0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Type VI secretion system-associated FHA domain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agH</w:t>
            </w:r>
            <w:proofErr w:type="spellEnd"/>
          </w:p>
        </w:tc>
      </w:tr>
      <w:tr w:rsidR="000012DC" w:rsidRPr="000012DC" w:rsidTr="00B37E71">
        <w:trPr>
          <w:trHeight w:val="25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5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7E-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35E-6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Type VI secretion system tip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VgrG</w:t>
            </w:r>
            <w:proofErr w:type="spellEnd"/>
          </w:p>
        </w:tc>
      </w:tr>
      <w:tr w:rsidR="000012DC" w:rsidRPr="000012DC" w:rsidTr="00B37E71">
        <w:trPr>
          <w:trHeight w:val="24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25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59E-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9E-4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Type VI secretion system tube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Hcp</w:t>
            </w:r>
            <w:proofErr w:type="spellEnd"/>
          </w:p>
        </w:tc>
      </w:tr>
      <w:tr w:rsidR="000012DC" w:rsidRPr="000012DC" w:rsidTr="00B37E71">
        <w:trPr>
          <w:trHeight w:val="21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1A73EF">
            <w:pPr>
              <w:widowControl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Acyltransferase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21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09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7E-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95E-1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cetyl-CoA C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cyltransfer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FadA</w:t>
            </w:r>
            <w:proofErr w:type="spellEnd"/>
          </w:p>
        </w:tc>
      </w:tr>
      <w:tr w:rsidR="000012DC" w:rsidRPr="000012DC" w:rsidTr="00B37E7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17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21E-1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60E-11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Phosphat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cyltransfer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PlsX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30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48E-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47E-4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Phosphat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cetyltransferase</w:t>
            </w:r>
            <w:proofErr w:type="spellEnd"/>
          </w:p>
        </w:tc>
      </w:tr>
      <w:tr w:rsidR="000012DC" w:rsidRPr="000012DC" w:rsidTr="00B37E71">
        <w:trPr>
          <w:trHeight w:val="37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FD7F73" w:rsidP="001A73EF">
            <w:pPr>
              <w:widowControl/>
              <w:jc w:val="left"/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Other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0012DC" w:rsidRPr="000012DC" w:rsidTr="00B37E71">
        <w:trPr>
          <w:trHeight w:val="37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48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4.84E-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25E-8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Polyamin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minopropyltransfer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13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5.84E-1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62E-17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Acetate kin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02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000399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7E-0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Lipid kinase</w:t>
            </w:r>
          </w:p>
        </w:tc>
      </w:tr>
      <w:tr w:rsidR="000012DC" w:rsidRPr="000012DC" w:rsidTr="00B37E71">
        <w:trPr>
          <w:trHeight w:val="35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09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1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37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16E-0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Transcription/translation regulatory transformer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RfaH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2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27E-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55E-3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SDR family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oxidoreductase</w:t>
            </w:r>
            <w:proofErr w:type="spellEnd"/>
          </w:p>
        </w:tc>
      </w:tr>
      <w:tr w:rsidR="000012DC" w:rsidRPr="000012DC" w:rsidTr="00B37E71">
        <w:trPr>
          <w:trHeight w:val="396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3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1.97E-2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6.88E-27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tRN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ihydrouridi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synthas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DusB</w:t>
            </w:r>
            <w:proofErr w:type="spellEnd"/>
          </w:p>
        </w:tc>
      </w:tr>
      <w:tr w:rsidR="000012DC" w:rsidRPr="000012DC" w:rsidTr="00B37E71">
        <w:trPr>
          <w:trHeight w:val="17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14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3.88E-1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3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63E-11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Ribosome hibernation promoting factor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W909_RS023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9.48E-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-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7.80E-1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Chorismat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6"/>
                <w:szCs w:val="16"/>
              </w:rPr>
              <w:t>mut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25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59E-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55E-2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Molecular chaperon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OsmY</w:t>
            </w:r>
            <w:proofErr w:type="spellEnd"/>
          </w:p>
        </w:tc>
      </w:tr>
      <w:tr w:rsidR="000012DC" w:rsidRPr="000012DC" w:rsidTr="00B37E71">
        <w:trPr>
          <w:trHeight w:val="33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29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48E-1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5.03E-18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reprotein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ansloc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ubunit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SecG</w:t>
            </w:r>
            <w:proofErr w:type="spellEnd"/>
          </w:p>
        </w:tc>
      </w:tr>
      <w:tr w:rsidR="000012DC" w:rsidRPr="000012DC" w:rsidTr="00B37E71">
        <w:trPr>
          <w:trHeight w:val="29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3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05E-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25E-11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Ribosome maturation facto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imP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40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82E-1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4E-27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NAD(P)H-binding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42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8E-21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Catalase</w:t>
            </w:r>
          </w:p>
        </w:tc>
      </w:tr>
      <w:tr w:rsidR="000012DC" w:rsidRPr="000012DC" w:rsidTr="00B37E71">
        <w:trPr>
          <w:trHeight w:val="3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45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08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90E-0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YgdI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YgdR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family lipoprotein</w:t>
            </w:r>
          </w:p>
        </w:tc>
      </w:tr>
      <w:tr w:rsidR="000012DC" w:rsidRPr="000012DC" w:rsidTr="00B37E71">
        <w:trPr>
          <w:trHeight w:val="282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468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.00014746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.0010016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YgdI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YgdR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family lipoprotein</w:t>
            </w:r>
          </w:p>
        </w:tc>
      </w:tr>
      <w:tr w:rsidR="000012DC" w:rsidRPr="000012DC" w:rsidTr="00B37E71">
        <w:trPr>
          <w:trHeight w:val="259"/>
        </w:trPr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475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73EF" w:rsidRPr="000012DC" w:rsidRDefault="001A73EF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1A73EF" w:rsidRPr="000012DC" w:rsidRDefault="001A73EF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N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(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guanosi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37)-N1)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ethyltransfer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mD</w:t>
            </w:r>
            <w:proofErr w:type="spellEnd"/>
          </w:p>
        </w:tc>
      </w:tr>
      <w:tr w:rsidR="000012DC" w:rsidRPr="000012DC" w:rsidTr="00B37E71">
        <w:trPr>
          <w:trHeight w:val="363"/>
        </w:trPr>
        <w:tc>
          <w:tcPr>
            <w:tcW w:w="1418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lastRenderedPageBreak/>
              <w:t>Gene ID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old change</w:t>
            </w:r>
          </w:p>
          <w:p w:rsidR="00FD7F73" w:rsidRPr="000012DC" w:rsidRDefault="00CD4176" w:rsidP="00D465AC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+Put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val</w:t>
            </w:r>
            <w:proofErr w:type="spellEnd"/>
          </w:p>
        </w:tc>
        <w:tc>
          <w:tcPr>
            <w:tcW w:w="1134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old change</w:t>
            </w:r>
          </w:p>
          <w:p w:rsidR="00FD7F73" w:rsidRPr="000012DC" w:rsidRDefault="00CD4176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EC1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val</w:t>
            </w:r>
            <w:proofErr w:type="spellEnd"/>
          </w:p>
        </w:tc>
        <w:tc>
          <w:tcPr>
            <w:tcW w:w="12576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FD7F73" w:rsidRPr="000012DC" w:rsidRDefault="00FD7F73" w:rsidP="00752A9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unctiom</w:t>
            </w:r>
            <w:proofErr w:type="spellEnd"/>
          </w:p>
        </w:tc>
      </w:tr>
      <w:tr w:rsidR="000012DC" w:rsidRPr="000012DC" w:rsidTr="00B37E71">
        <w:trPr>
          <w:trHeight w:val="363"/>
        </w:trPr>
        <w:tc>
          <w:tcPr>
            <w:tcW w:w="141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4785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6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ibosomal subunit interface protein</w:t>
            </w:r>
          </w:p>
        </w:tc>
      </w:tr>
      <w:tr w:rsidR="000012DC" w:rsidRPr="000012DC" w:rsidTr="00B37E71">
        <w:trPr>
          <w:trHeight w:val="297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51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32E-2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74E-49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Nitrogen regulatory protein P-II 2</w:t>
            </w:r>
          </w:p>
        </w:tc>
      </w:tr>
      <w:tr w:rsidR="000012DC" w:rsidRPr="000012DC" w:rsidTr="00B37E71">
        <w:trPr>
          <w:trHeight w:val="14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51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99E-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5.72E-4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Glycoprotein/polysaccharide metabolism</w:t>
            </w:r>
          </w:p>
        </w:tc>
      </w:tr>
      <w:tr w:rsidR="000012DC" w:rsidRPr="000012DC" w:rsidTr="00B37E71">
        <w:trPr>
          <w:trHeight w:val="112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55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3E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41E-2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23S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RN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(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seudouridi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1915)-N(3))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ethyltransfer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lmH</w:t>
            </w:r>
            <w:proofErr w:type="spellEnd"/>
          </w:p>
        </w:tc>
      </w:tr>
      <w:tr w:rsidR="000012DC" w:rsidRPr="000012DC" w:rsidTr="00B37E71">
        <w:trPr>
          <w:trHeight w:val="37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55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76E-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36E-5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Ribosome silencing facto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sfS</w:t>
            </w:r>
            <w:proofErr w:type="spellEnd"/>
          </w:p>
        </w:tc>
      </w:tr>
      <w:tr w:rsidR="000012DC" w:rsidRPr="000012DC" w:rsidTr="00B37E71">
        <w:trPr>
          <w:trHeight w:val="27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60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24E-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74E-0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Polysaccharide export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za</w:t>
            </w:r>
            <w:proofErr w:type="spellEnd"/>
          </w:p>
        </w:tc>
      </w:tr>
      <w:tr w:rsidR="000012DC" w:rsidRPr="000012DC" w:rsidTr="00B37E71">
        <w:trPr>
          <w:trHeight w:val="25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6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06E-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74E-0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Mannose-1-phosphat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guanylyltransferase</w:t>
            </w:r>
            <w:proofErr w:type="spellEnd"/>
          </w:p>
        </w:tc>
      </w:tr>
      <w:tr w:rsidR="000012DC" w:rsidRPr="000012DC" w:rsidTr="00B37E71">
        <w:trPr>
          <w:trHeight w:val="22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71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23E-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98E-4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Diaminobutyrat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-2-oxoglutarate transaminase</w:t>
            </w:r>
          </w:p>
        </w:tc>
      </w:tr>
      <w:tr w:rsidR="000012DC" w:rsidRPr="000012DC" w:rsidTr="00B37E71">
        <w:trPr>
          <w:trHeight w:val="33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79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17E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45E-3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Elongation factor P-like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YeiP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79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CD417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.00040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96E-0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roteinase inhibitor</w:t>
            </w:r>
          </w:p>
        </w:tc>
      </w:tr>
      <w:tr w:rsidR="000012DC" w:rsidRPr="000012DC" w:rsidTr="00B37E71">
        <w:trPr>
          <w:trHeight w:val="25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82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0E-1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17E-15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anslation initiation factor IF-1</w:t>
            </w:r>
          </w:p>
        </w:tc>
      </w:tr>
      <w:tr w:rsidR="000012DC" w:rsidRPr="000012DC" w:rsidTr="00B37E71">
        <w:trPr>
          <w:trHeight w:val="37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83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02E-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80E-5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Bifunctiona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hosphoribosy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-AMP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cyclohydrolase</w:t>
            </w:r>
            <w:proofErr w:type="spellEnd"/>
          </w:p>
        </w:tc>
      </w:tr>
      <w:tr w:rsidR="000012DC" w:rsidRPr="000012DC" w:rsidTr="00B37E71">
        <w:trPr>
          <w:trHeight w:val="28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83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62E-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8E-5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Imidazole glycerol phosphate synthase subunit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isF</w:t>
            </w:r>
            <w:proofErr w:type="spellEnd"/>
          </w:p>
        </w:tc>
      </w:tr>
      <w:tr w:rsidR="000012DC" w:rsidRPr="000012DC" w:rsidTr="00B37E71">
        <w:trPr>
          <w:trHeight w:val="25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83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2E-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91E-6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1-(5-phosphoribosyl)-5-[(5-phosphoribosylamino)methylideneamino]imidazole-4-carboxamid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isomerase</w:t>
            </w:r>
            <w:proofErr w:type="spellEnd"/>
          </w:p>
        </w:tc>
      </w:tr>
      <w:tr w:rsidR="000012DC" w:rsidRPr="000012DC" w:rsidTr="00B37E71">
        <w:trPr>
          <w:trHeight w:val="219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840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24E-30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26E-44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Imidazole glycerol phosphate synthase subunit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isH</w:t>
            </w:r>
            <w:proofErr w:type="spellEnd"/>
          </w:p>
        </w:tc>
      </w:tr>
      <w:tr w:rsidR="000012DC" w:rsidRPr="000012DC" w:rsidTr="00B37E71">
        <w:trPr>
          <w:trHeight w:val="337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840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41E-5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95E-86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Bifunctiona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istidino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phosphatase</w:t>
            </w:r>
          </w:p>
        </w:tc>
      </w:tr>
      <w:tr w:rsidR="000012DC" w:rsidRPr="000012DC" w:rsidTr="00B37E71">
        <w:trPr>
          <w:trHeight w:val="427"/>
        </w:trPr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8410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5.47E-83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4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05E-102</w:t>
            </w:r>
          </w:p>
        </w:tc>
        <w:tc>
          <w:tcPr>
            <w:tcW w:w="12576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istidino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phosphate transamin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8415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93E-5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82E-73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istidino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dehydrogenase</w:t>
            </w:r>
          </w:p>
        </w:tc>
      </w:tr>
      <w:tr w:rsidR="000012DC" w:rsidRPr="000012DC" w:rsidTr="00B37E71">
        <w:trPr>
          <w:trHeight w:val="26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90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12E-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1E-7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imeric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intracellula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cation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hannel family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94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01E-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08E-1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Serine 3-dehydrogen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94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32E-1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5E-14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Serine 3-dehydrogen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94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Serine 3-dehydrogen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96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27E-1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28E-12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Xylan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98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76E-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00E-9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embrane protein</w:t>
            </w:r>
          </w:p>
        </w:tc>
      </w:tr>
      <w:tr w:rsidR="000012DC" w:rsidRPr="000012DC" w:rsidTr="00B37E71">
        <w:trPr>
          <w:trHeight w:val="23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099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4E-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91E-4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Integration host factor subunit alpha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04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69E-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2E-1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Pr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kin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06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12E-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7E-26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Acyltransferase</w:t>
            </w:r>
            <w:proofErr w:type="spellEnd"/>
          </w:p>
        </w:tc>
      </w:tr>
      <w:tr w:rsidR="000012DC" w:rsidRPr="000012DC" w:rsidTr="00B37E71">
        <w:trPr>
          <w:trHeight w:val="36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12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27E-1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47E-11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Osmotically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-inducible lipo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OsmB</w:t>
            </w:r>
            <w:proofErr w:type="spellEnd"/>
          </w:p>
        </w:tc>
      </w:tr>
      <w:tr w:rsidR="000012DC" w:rsidRPr="000012DC" w:rsidTr="00B37E71">
        <w:trPr>
          <w:trHeight w:val="7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12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10E-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07E-2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embrane-bound lysozyme inhibitor of C-type lysozyme</w:t>
            </w:r>
          </w:p>
        </w:tc>
      </w:tr>
      <w:tr w:rsidR="000012DC" w:rsidRPr="000012DC" w:rsidTr="00B37E71">
        <w:trPr>
          <w:trHeight w:val="26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14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66E-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79E-2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Quinone-dependent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dihydroorotat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dehydrogenase</w:t>
            </w:r>
          </w:p>
        </w:tc>
      </w:tr>
      <w:tr w:rsidR="000012DC" w:rsidRPr="000012DC" w:rsidTr="00B37E71">
        <w:trPr>
          <w:trHeight w:val="37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16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6E-19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Glycine zipper 2TM domain-containing protein</w:t>
            </w:r>
          </w:p>
        </w:tc>
      </w:tr>
      <w:tr w:rsidR="000012DC" w:rsidRPr="000012DC" w:rsidTr="00B37E71">
        <w:trPr>
          <w:trHeight w:val="6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17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23S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RN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accumulation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YceD</w:t>
            </w:r>
            <w:proofErr w:type="spellEnd"/>
          </w:p>
        </w:tc>
      </w:tr>
      <w:tr w:rsidR="000012DC" w:rsidRPr="000012DC" w:rsidTr="00B37E71">
        <w:trPr>
          <w:trHeight w:val="24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18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08E-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62E-6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Phosphate starvation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hoH</w:t>
            </w:r>
            <w:proofErr w:type="spellEnd"/>
          </w:p>
        </w:tc>
      </w:tr>
      <w:tr w:rsidR="000012DC" w:rsidRPr="000012DC" w:rsidTr="00B37E71">
        <w:trPr>
          <w:trHeight w:val="36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26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.000640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.004539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E935DD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  <w:highlight w:val="yellow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conjugal transfer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bL</w:t>
            </w:r>
            <w:proofErr w:type="spellEnd"/>
          </w:p>
        </w:tc>
      </w:tr>
      <w:tr w:rsidR="000012DC" w:rsidRPr="000012DC" w:rsidTr="00B37E71">
        <w:trPr>
          <w:trHeight w:val="6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32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84E-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37E-10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Long-chain fatty acid transporter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adL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34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79E-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55E-0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IS3 family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ansposase</w:t>
            </w:r>
            <w:proofErr w:type="spellEnd"/>
          </w:p>
        </w:tc>
      </w:tr>
      <w:tr w:rsidR="000012DC" w:rsidRPr="000012DC" w:rsidTr="00B37E71">
        <w:trPr>
          <w:trHeight w:val="22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40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5.60E-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10E-1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Nuclear transport factor 2 family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40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66E-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18E-21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Short-chain dehydrogenase</w:t>
            </w:r>
          </w:p>
        </w:tc>
      </w:tr>
      <w:tr w:rsidR="000012DC" w:rsidRPr="000012DC" w:rsidTr="00B37E71">
        <w:trPr>
          <w:trHeight w:val="173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409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6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46E-4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97E-46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FAD-dependent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oxidoreductase</w:t>
            </w:r>
            <w:proofErr w:type="spellEnd"/>
          </w:p>
        </w:tc>
      </w:tr>
      <w:tr w:rsidR="000012DC" w:rsidRPr="000012DC" w:rsidTr="00B37E71">
        <w:trPr>
          <w:trHeight w:val="277"/>
        </w:trPr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41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53E-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27E-25</w:t>
            </w:r>
          </w:p>
        </w:tc>
        <w:tc>
          <w:tcPr>
            <w:tcW w:w="125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Class I SAM-dependent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ethyltransfer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lastRenderedPageBreak/>
              <w:t>Gene ID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old change</w:t>
            </w:r>
          </w:p>
          <w:p w:rsidR="00FD7F73" w:rsidRPr="000012DC" w:rsidRDefault="00CD4176" w:rsidP="00D465AC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+Put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val</w:t>
            </w:r>
            <w:proofErr w:type="spellEnd"/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old change</w:t>
            </w:r>
          </w:p>
          <w:p w:rsidR="00FD7F73" w:rsidRPr="000012DC" w:rsidRDefault="00CD4176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EC1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val</w:t>
            </w:r>
            <w:proofErr w:type="spellEnd"/>
          </w:p>
        </w:tc>
        <w:tc>
          <w:tcPr>
            <w:tcW w:w="1257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FD7F73" w:rsidRPr="000012DC" w:rsidRDefault="00FD7F73" w:rsidP="00752A9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unctiom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4355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3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8E-29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8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45E-42</w:t>
            </w:r>
          </w:p>
        </w:tc>
        <w:tc>
          <w:tcPr>
            <w:tcW w:w="1257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Inositol-1-monophosphatase</w:t>
            </w:r>
          </w:p>
        </w:tc>
      </w:tr>
      <w:tr w:rsidR="000012DC" w:rsidRPr="000012DC" w:rsidTr="00B37E71">
        <w:trPr>
          <w:trHeight w:val="229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4455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4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1E-37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4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91E-33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Membrane-bound lytic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urein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ansglycosyl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ltF</w:t>
            </w:r>
            <w:proofErr w:type="spellEnd"/>
          </w:p>
        </w:tc>
      </w:tr>
      <w:tr w:rsidR="000012DC" w:rsidRPr="000012DC" w:rsidTr="00B37E71">
        <w:trPr>
          <w:trHeight w:val="33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48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1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30E-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03E-3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5F1DE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N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preQ1(34) S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adenosylmethioni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ibosyltransferase-isomer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</w:tr>
      <w:tr w:rsidR="000012DC" w:rsidRPr="000012DC" w:rsidTr="00B37E71">
        <w:trPr>
          <w:trHeight w:val="13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54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11E-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53E-1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6-carboxytetrahydropterin synthas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QueD</w:t>
            </w:r>
            <w:proofErr w:type="spellEnd"/>
          </w:p>
        </w:tc>
      </w:tr>
      <w:tr w:rsidR="000012DC" w:rsidRPr="000012DC" w:rsidTr="00B37E71">
        <w:trPr>
          <w:trHeight w:val="11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57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53E-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1E-9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rimosoma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replication protein 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58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25E-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43E-2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-phospho-beta-glucosid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0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04E-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43E-2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YitT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family protein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5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86E-1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51E-12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yptophan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5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Aacetolactat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ynthase</w:t>
            </w:r>
          </w:p>
        </w:tc>
      </w:tr>
      <w:tr w:rsidR="000012DC" w:rsidRPr="000012DC" w:rsidTr="00B37E71">
        <w:trPr>
          <w:trHeight w:val="11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5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53E-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03E-8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Acetolactat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ynthas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isozym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1 small subunit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6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90E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93E-2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Ly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family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ranslocator</w:t>
            </w:r>
            <w:proofErr w:type="spellEnd"/>
          </w:p>
        </w:tc>
      </w:tr>
      <w:tr w:rsidR="000012DC" w:rsidRPr="000012DC" w:rsidTr="00B37E71">
        <w:trPr>
          <w:trHeight w:val="6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6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84E-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7E-3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Carbamoy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phosphate synthase small subunit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7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65E-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93E-15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Threonine synth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7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8E-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02E-6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omoseri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kinase</w:t>
            </w:r>
          </w:p>
        </w:tc>
      </w:tr>
      <w:tr w:rsidR="000012DC" w:rsidRPr="000012DC" w:rsidTr="00B37E71">
        <w:trPr>
          <w:trHeight w:val="11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67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36E-1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17E-27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Bifunctiona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aspartate kinase/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omoserin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dehydrogenase I</w:t>
            </w:r>
          </w:p>
        </w:tc>
      </w:tr>
      <w:tr w:rsidR="000012DC" w:rsidRPr="000012DC" w:rsidTr="00B37E71">
        <w:trPr>
          <w:trHeight w:val="235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18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52E-2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6E-30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[acyl-carrier-protein] S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alonyltransferase</w:t>
            </w:r>
            <w:proofErr w:type="spellEnd"/>
          </w:p>
        </w:tc>
      </w:tr>
      <w:tr w:rsidR="000012DC" w:rsidRPr="000012DC" w:rsidTr="00B37E71">
        <w:trPr>
          <w:trHeight w:val="68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19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31E-4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8.43E-46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[acyl-carrier-protein] S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alonyltransfer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05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9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olyketid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ynthase</w:t>
            </w:r>
          </w:p>
        </w:tc>
      </w:tr>
      <w:tr w:rsidR="000012DC" w:rsidRPr="000012DC" w:rsidTr="00B37E71">
        <w:trPr>
          <w:trHeight w:val="149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1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53E-239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14E-237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-deoxyerythronolide-B synth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25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6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1E-3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4.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40E-39</w:t>
            </w:r>
          </w:p>
        </w:tc>
        <w:tc>
          <w:tcPr>
            <w:tcW w:w="125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Acyl carrier protein</w:t>
            </w:r>
          </w:p>
        </w:tc>
      </w:tr>
      <w:tr w:rsidR="000012DC" w:rsidRPr="000012DC" w:rsidTr="00B37E71">
        <w:trPr>
          <w:trHeight w:val="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Beta-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ketoacy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[acyl-carrier-protein] synthase II</w:t>
            </w:r>
          </w:p>
        </w:tc>
      </w:tr>
      <w:tr w:rsidR="000012DC" w:rsidRPr="000012DC" w:rsidTr="00B37E71">
        <w:trPr>
          <w:trHeight w:val="20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68E-1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5.20E-11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LLM class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lavin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-dependent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oxidoreductase</w:t>
            </w:r>
            <w:proofErr w:type="spellEnd"/>
          </w:p>
        </w:tc>
      </w:tr>
      <w:tr w:rsidR="000012DC" w:rsidRPr="000012DC" w:rsidTr="00B37E71">
        <w:trPr>
          <w:trHeight w:val="16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-methylsalicylic acid synth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46E-29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onooxygen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olyketid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ynthase</w:t>
            </w:r>
          </w:p>
        </w:tc>
      </w:tr>
      <w:tr w:rsidR="000012DC" w:rsidRPr="000012DC" w:rsidTr="00B37E71">
        <w:trPr>
          <w:trHeight w:val="8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3E-3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3E-27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Poly(3-hydroxyalkanoate)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depolymerase</w:t>
            </w:r>
            <w:proofErr w:type="spellEnd"/>
          </w:p>
        </w:tc>
      </w:tr>
      <w:tr w:rsidR="000012DC" w:rsidRPr="000012DC" w:rsidTr="00B37E71">
        <w:trPr>
          <w:trHeight w:val="6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-hydroxy-3-methylglutaryl-ACP synth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75E-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10E-7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Enoy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-CoA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ydrat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72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0E-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5.79E-7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Enoyl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-CoA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hydrat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81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68E-1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89E-83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Glycoge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hosphoryl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81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64E-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25E-27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Glycogen synthas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GlgA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8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Cold-shock protein</w:t>
            </w:r>
          </w:p>
        </w:tc>
      </w:tr>
      <w:tr w:rsidR="000012DC" w:rsidRPr="000012DC" w:rsidTr="00B37E71">
        <w:trPr>
          <w:trHeight w:val="19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85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9.48E-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07E-115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Branched-chain-amino-acid transaminase</w:t>
            </w:r>
          </w:p>
        </w:tc>
      </w:tr>
      <w:tr w:rsidR="000012DC" w:rsidRPr="000012DC" w:rsidTr="00B37E71">
        <w:trPr>
          <w:trHeight w:val="17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85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6.75E-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81E-172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Acetolactat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ynthase 2 catalytic subunit</w:t>
            </w:r>
          </w:p>
        </w:tc>
      </w:tr>
      <w:tr w:rsidR="000012DC" w:rsidRPr="000012DC" w:rsidTr="00B37E71">
        <w:trPr>
          <w:trHeight w:val="6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3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9E-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48E-34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Long-chain-fatty-acid--CoA lig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3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06E-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20E-2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Short chain dehydrogenase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4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Glutamate--ammonia ligase</w:t>
            </w:r>
          </w:p>
        </w:tc>
      </w:tr>
      <w:tr w:rsidR="000012DC" w:rsidRPr="000012DC" w:rsidTr="00B37E71">
        <w:trPr>
          <w:trHeight w:val="6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4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33E-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26E-70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Nitrogen regulation protein NR(II)</w:t>
            </w:r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5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4.49E-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41E-38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FMN-binding protein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MioC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5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1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31E-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87E-139</w:t>
            </w:r>
          </w:p>
        </w:tc>
        <w:tc>
          <w:tcPr>
            <w:tcW w:w="12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0F1 ATP synthase subunit I</w:t>
            </w:r>
          </w:p>
        </w:tc>
      </w:tr>
      <w:tr w:rsidR="000012DC" w:rsidRPr="000012DC" w:rsidTr="00B37E71">
        <w:trPr>
          <w:trHeight w:val="105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73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52E-4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54E-51</w:t>
            </w:r>
          </w:p>
        </w:tc>
        <w:tc>
          <w:tcPr>
            <w:tcW w:w="125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4-hydroxyphenylpyruvat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dioxygenase</w:t>
            </w:r>
            <w:proofErr w:type="spellEnd"/>
          </w:p>
        </w:tc>
      </w:tr>
      <w:tr w:rsidR="000012DC" w:rsidRPr="000012DC" w:rsidTr="00B37E71">
        <w:trPr>
          <w:trHeight w:val="224"/>
        </w:trPr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75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7.42E-0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5.03E-08</w:t>
            </w:r>
          </w:p>
        </w:tc>
        <w:tc>
          <w:tcPr>
            <w:tcW w:w="125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ribonuclease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P protein component</w:t>
            </w:r>
          </w:p>
        </w:tc>
      </w:tr>
      <w:tr w:rsidR="000012DC" w:rsidRPr="000012DC" w:rsidTr="00B37E71">
        <w:trPr>
          <w:trHeight w:val="199"/>
        </w:trPr>
        <w:tc>
          <w:tcPr>
            <w:tcW w:w="1418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lastRenderedPageBreak/>
              <w:t>Gene ID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old change</w:t>
            </w:r>
          </w:p>
          <w:p w:rsidR="00FD7F73" w:rsidRPr="000012DC" w:rsidRDefault="00422567" w:rsidP="00D465AC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+Put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val</w:t>
            </w:r>
            <w:proofErr w:type="spellEnd"/>
          </w:p>
        </w:tc>
        <w:tc>
          <w:tcPr>
            <w:tcW w:w="1134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old change</w:t>
            </w:r>
          </w:p>
          <w:p w:rsidR="00FD7F73" w:rsidRPr="000012DC" w:rsidRDefault="00CD4176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(EC1/</w:t>
            </w:r>
            <w:r w:rsidRPr="000012DC">
              <w:rPr>
                <w:rFonts w:ascii="Times New Roman" w:hAnsi="Times New Roman"/>
                <w:kern w:val="0"/>
                <w:sz w:val="16"/>
                <w:szCs w:val="16"/>
              </w:rPr>
              <w:t>∆</w:t>
            </w:r>
            <w:proofErr w:type="spellStart"/>
            <w:r w:rsidRPr="000012DC">
              <w:rPr>
                <w:rFonts w:ascii="Times New Roman" w:hAnsi="Times New Roman" w:hint="eastAsia"/>
                <w:i/>
                <w:kern w:val="0"/>
                <w:sz w:val="16"/>
                <w:szCs w:val="16"/>
              </w:rPr>
              <w:t>spe</w:t>
            </w:r>
            <w:r w:rsidRPr="000012DC">
              <w:rPr>
                <w:rFonts w:ascii="Times New Roman" w:hAnsi="Times New Roman"/>
                <w:i/>
                <w:kern w:val="0"/>
                <w:sz w:val="16"/>
                <w:szCs w:val="16"/>
              </w:rPr>
              <w:t>A</w:t>
            </w:r>
            <w:proofErr w:type="spellEnd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D7F73" w:rsidRPr="000012DC" w:rsidRDefault="00FD7F73" w:rsidP="00752A9F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Pval</w:t>
            </w:r>
            <w:proofErr w:type="spellEnd"/>
          </w:p>
        </w:tc>
        <w:tc>
          <w:tcPr>
            <w:tcW w:w="12576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FD7F73" w:rsidRPr="000012DC" w:rsidRDefault="00FD7F73" w:rsidP="00752A9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Functiom</w:t>
            </w:r>
            <w:proofErr w:type="spellEnd"/>
          </w:p>
        </w:tc>
      </w:tr>
      <w:tr w:rsidR="000012DC" w:rsidRPr="000012DC" w:rsidTr="00B37E71">
        <w:trPr>
          <w:trHeight w:val="199"/>
        </w:trPr>
        <w:tc>
          <w:tcPr>
            <w:tcW w:w="141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1981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1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56E-92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6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37E-133</w:t>
            </w:r>
          </w:p>
        </w:tc>
        <w:tc>
          <w:tcPr>
            <w:tcW w:w="1257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Non-ribosomal peptide </w:t>
            </w:r>
            <w:proofErr w:type="spellStart"/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synthetase</w:t>
            </w:r>
            <w:proofErr w:type="spellEnd"/>
          </w:p>
        </w:tc>
      </w:tr>
      <w:tr w:rsidR="000012DC" w:rsidRPr="000012DC" w:rsidTr="00B37E71">
        <w:trPr>
          <w:trHeight w:val="288"/>
        </w:trPr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W909_RS2022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-2.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7F73" w:rsidRPr="000012DC" w:rsidRDefault="00FD7F73" w:rsidP="00EC742E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5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FD7F73" w:rsidRPr="000012DC" w:rsidRDefault="00FD7F73" w:rsidP="00D645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012DC">
              <w:rPr>
                <w:rFonts w:ascii="Times New Roman" w:hAnsi="Times New Roman" w:cs="Times New Roman"/>
                <w:kern w:val="0"/>
                <w:sz w:val="18"/>
                <w:szCs w:val="18"/>
              </w:rPr>
              <w:t>Ribosome modulation factor</w:t>
            </w:r>
          </w:p>
        </w:tc>
      </w:tr>
    </w:tbl>
    <w:p w:rsidR="00707671" w:rsidRPr="000012DC" w:rsidRDefault="00542B3B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  <w:r w:rsidRPr="000012DC">
        <w:rPr>
          <w:rFonts w:ascii="Times New Roman" w:hAnsi="Times New Roman" w:cs="Times New Roman"/>
          <w:kern w:val="0"/>
          <w:sz w:val="18"/>
          <w:szCs w:val="18"/>
          <w:vertAlign w:val="superscript"/>
        </w:rPr>
        <w:t>a</w:t>
      </w:r>
      <w:r w:rsidR="00245656" w:rsidRPr="000012DC">
        <w:rPr>
          <w:rFonts w:ascii="Times New Roman" w:hAnsi="Times New Roman" w:cs="Times New Roman"/>
          <w:kern w:val="0"/>
          <w:sz w:val="18"/>
          <w:szCs w:val="18"/>
        </w:rPr>
        <w:t xml:space="preserve"> </w:t>
      </w:r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EC1, </w:t>
      </w:r>
      <w:r w:rsidR="00B37E71" w:rsidRPr="000012DC">
        <w:rPr>
          <w:rFonts w:ascii="Times New Roman" w:hAnsi="Times New Roman"/>
          <w:kern w:val="0"/>
          <w:sz w:val="16"/>
          <w:szCs w:val="16"/>
        </w:rPr>
        <w:t>∆</w:t>
      </w:r>
      <w:proofErr w:type="spellStart"/>
      <w:r w:rsidR="00B37E71" w:rsidRPr="000012DC">
        <w:rPr>
          <w:rFonts w:ascii="Times New Roman" w:hAnsi="Times New Roman" w:hint="eastAsia"/>
          <w:i/>
          <w:kern w:val="0"/>
          <w:sz w:val="16"/>
          <w:szCs w:val="16"/>
        </w:rPr>
        <w:t>spe</w:t>
      </w:r>
      <w:r w:rsidR="00B37E71" w:rsidRPr="000012DC">
        <w:rPr>
          <w:rFonts w:ascii="Times New Roman" w:hAnsi="Times New Roman"/>
          <w:i/>
          <w:kern w:val="0"/>
          <w:sz w:val="16"/>
          <w:szCs w:val="16"/>
        </w:rPr>
        <w:t>A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 and </w:t>
      </w:r>
      <w:r w:rsidR="00B37E71" w:rsidRPr="000012DC">
        <w:rPr>
          <w:rFonts w:ascii="Times New Roman" w:hAnsi="Times New Roman"/>
          <w:kern w:val="0"/>
          <w:sz w:val="16"/>
          <w:szCs w:val="16"/>
        </w:rPr>
        <w:t>∆</w:t>
      </w:r>
      <w:proofErr w:type="spellStart"/>
      <w:r w:rsidR="00B37E71" w:rsidRPr="000012DC">
        <w:rPr>
          <w:rFonts w:ascii="Times New Roman" w:hAnsi="Times New Roman" w:hint="eastAsia"/>
          <w:i/>
          <w:kern w:val="0"/>
          <w:sz w:val="16"/>
          <w:szCs w:val="16"/>
        </w:rPr>
        <w:t>spe</w:t>
      </w:r>
      <w:r w:rsidR="00B37E71" w:rsidRPr="000012DC">
        <w:rPr>
          <w:rFonts w:ascii="Times New Roman" w:hAnsi="Times New Roman"/>
          <w:i/>
          <w:kern w:val="0"/>
          <w:sz w:val="16"/>
          <w:szCs w:val="16"/>
        </w:rPr>
        <w:t>A</w:t>
      </w:r>
      <w:r w:rsidR="00245656" w:rsidRPr="000012DC">
        <w:rPr>
          <w:rFonts w:ascii="Times New Roman" w:hAnsi="Times New Roman" w:cs="Times New Roman"/>
          <w:kern w:val="0"/>
          <w:sz w:val="18"/>
          <w:szCs w:val="18"/>
        </w:rPr>
        <w:t>+Put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 indicated the wild type strain of </w:t>
      </w:r>
      <w:proofErr w:type="spellStart"/>
      <w:r w:rsidR="0007342C" w:rsidRPr="000012DC">
        <w:rPr>
          <w:rFonts w:ascii="Times New Roman" w:hAnsi="Times New Roman" w:cs="Times New Roman"/>
          <w:i/>
          <w:kern w:val="0"/>
          <w:sz w:val="18"/>
          <w:szCs w:val="18"/>
        </w:rPr>
        <w:t>Dickeya</w:t>
      </w:r>
      <w:proofErr w:type="spellEnd"/>
      <w:r w:rsidR="0007342C" w:rsidRPr="000012DC">
        <w:rPr>
          <w:rFonts w:ascii="Times New Roman" w:hAnsi="Times New Roman" w:cs="Times New Roman"/>
          <w:i/>
          <w:kern w:val="0"/>
          <w:sz w:val="18"/>
          <w:szCs w:val="18"/>
        </w:rPr>
        <w:t xml:space="preserve"> </w:t>
      </w:r>
      <w:proofErr w:type="spellStart"/>
      <w:r w:rsidR="0007342C" w:rsidRPr="000012DC">
        <w:rPr>
          <w:rFonts w:ascii="Times New Roman" w:hAnsi="Times New Roman" w:cs="Times New Roman"/>
          <w:i/>
          <w:kern w:val="0"/>
          <w:sz w:val="18"/>
          <w:szCs w:val="18"/>
        </w:rPr>
        <w:t>zeae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, </w:t>
      </w:r>
      <w:proofErr w:type="spellStart"/>
      <w:r w:rsidRPr="000012DC">
        <w:rPr>
          <w:rFonts w:ascii="Times New Roman" w:hAnsi="Times New Roman" w:cs="Times New Roman"/>
          <w:i/>
          <w:kern w:val="0"/>
          <w:sz w:val="18"/>
          <w:szCs w:val="18"/>
        </w:rPr>
        <w:t>speA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 gene deletion mutant and the mutant of </w:t>
      </w:r>
      <w:r w:rsidR="00B37E71" w:rsidRPr="000012DC">
        <w:rPr>
          <w:rFonts w:ascii="Times New Roman" w:hAnsi="Times New Roman"/>
          <w:kern w:val="0"/>
          <w:sz w:val="16"/>
          <w:szCs w:val="16"/>
        </w:rPr>
        <w:t>∆</w:t>
      </w:r>
      <w:proofErr w:type="spellStart"/>
      <w:r w:rsidR="00B37E71" w:rsidRPr="000012DC">
        <w:rPr>
          <w:rFonts w:ascii="Times New Roman" w:hAnsi="Times New Roman" w:hint="eastAsia"/>
          <w:i/>
          <w:kern w:val="0"/>
          <w:sz w:val="16"/>
          <w:szCs w:val="16"/>
        </w:rPr>
        <w:t>spe</w:t>
      </w:r>
      <w:r w:rsidR="00B37E71" w:rsidRPr="000012DC">
        <w:rPr>
          <w:rFonts w:ascii="Times New Roman" w:hAnsi="Times New Roman"/>
          <w:i/>
          <w:kern w:val="0"/>
          <w:sz w:val="16"/>
          <w:szCs w:val="16"/>
        </w:rPr>
        <w:t>A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 cultured in swimming motility medium with </w:t>
      </w:r>
      <w:proofErr w:type="spellStart"/>
      <w:r w:rsidRPr="000012DC">
        <w:rPr>
          <w:rFonts w:ascii="Times New Roman" w:hAnsi="Times New Roman" w:cs="Times New Roman"/>
          <w:kern w:val="0"/>
          <w:sz w:val="18"/>
          <w:szCs w:val="18"/>
        </w:rPr>
        <w:t>putrescine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 xml:space="preserve"> at final concentration of 0.1 </w:t>
      </w:r>
      <w:proofErr w:type="spellStart"/>
      <w:r w:rsidRPr="000012DC">
        <w:rPr>
          <w:rFonts w:ascii="Times New Roman" w:hAnsi="Times New Roman" w:cs="Times New Roman"/>
          <w:kern w:val="0"/>
          <w:sz w:val="18"/>
          <w:szCs w:val="18"/>
        </w:rPr>
        <w:t>mM</w:t>
      </w:r>
      <w:proofErr w:type="spellEnd"/>
      <w:r w:rsidRPr="000012DC">
        <w:rPr>
          <w:rFonts w:ascii="Times New Roman" w:hAnsi="Times New Roman" w:cs="Times New Roman"/>
          <w:kern w:val="0"/>
          <w:sz w:val="18"/>
          <w:szCs w:val="18"/>
        </w:rPr>
        <w:t>, respectively.</w:t>
      </w:r>
      <w:r w:rsidR="00245656" w:rsidRPr="000012DC">
        <w:rPr>
          <w:rFonts w:ascii="Times New Roman" w:hAnsi="Times New Roman" w:cs="Times New Roman"/>
          <w:kern w:val="0"/>
          <w:sz w:val="18"/>
          <w:szCs w:val="18"/>
        </w:rPr>
        <w:t xml:space="preserve"> </w:t>
      </w:r>
    </w:p>
    <w:p w:rsidR="00707671" w:rsidRPr="000012DC" w:rsidRDefault="00707671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0F6F0E" w:rsidRPr="000012DC" w:rsidRDefault="000F6F0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8038A6" w:rsidRPr="000012DC" w:rsidRDefault="008038A6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8038A6" w:rsidRPr="000012DC" w:rsidRDefault="008038A6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8038A6" w:rsidRPr="000012DC" w:rsidRDefault="008038A6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A4464E" w:rsidRPr="000012DC" w:rsidRDefault="00A4464E" w:rsidP="0056676B">
      <w:pPr>
        <w:spacing w:line="360" w:lineRule="auto"/>
        <w:rPr>
          <w:rFonts w:ascii="Times New Roman" w:hAnsi="Times New Roman" w:cs="Times New Roman"/>
          <w:kern w:val="0"/>
          <w:sz w:val="18"/>
          <w:szCs w:val="18"/>
        </w:rPr>
      </w:pPr>
    </w:p>
    <w:p w:rsidR="00806B0F" w:rsidRPr="000012DC" w:rsidRDefault="00806B0F" w:rsidP="00806B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806B0F" w:rsidRPr="000012DC" w:rsidRDefault="00806B0F" w:rsidP="00806B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8038A6" w:rsidRPr="000012DC" w:rsidRDefault="008038A6" w:rsidP="00806B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8038A6" w:rsidRPr="000012DC" w:rsidRDefault="008038A6" w:rsidP="00806B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8038A6" w:rsidRPr="000012DC" w:rsidRDefault="008038A6" w:rsidP="00806B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8038A6" w:rsidRPr="000012DC" w:rsidRDefault="008038A6" w:rsidP="00806B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8038A6" w:rsidRPr="000012DC" w:rsidRDefault="008038A6" w:rsidP="00806B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8038A6" w:rsidRPr="000012DC" w:rsidRDefault="008038A6" w:rsidP="00806B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8038A6" w:rsidRPr="000012DC" w:rsidRDefault="008038A6" w:rsidP="00B37E71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56676B" w:rsidRPr="000012DC" w:rsidRDefault="00D05E72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Figure S1</w:t>
      </w:r>
    </w:p>
    <w:p w:rsidR="00B8029E" w:rsidRPr="000012DC" w:rsidRDefault="00B8029E" w:rsidP="00752A9F">
      <w:pPr>
        <w:spacing w:line="360" w:lineRule="auto"/>
        <w:rPr>
          <w:rFonts w:ascii="Times New Roman" w:hAnsi="Times New Roman" w:cs="Times New Roman"/>
          <w:b/>
          <w:kern w:val="0"/>
          <w:sz w:val="24"/>
          <w:szCs w:val="24"/>
        </w:rPr>
      </w:pPr>
    </w:p>
    <w:p w:rsidR="00334657" w:rsidRPr="000012DC" w:rsidRDefault="00EC5359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bCs/>
          <w:noProof/>
          <w:kern w:val="0"/>
          <w:sz w:val="24"/>
          <w:szCs w:val="24"/>
        </w:rPr>
        <w:drawing>
          <wp:inline distT="0" distB="0" distL="0" distR="0" wp14:anchorId="6230404D" wp14:editId="701FAD67">
            <wp:extent cx="5274310" cy="1386840"/>
            <wp:effectExtent l="0" t="0" r="254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S-S1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4657" w:rsidRPr="000012DC" w:rsidRDefault="00334657" w:rsidP="00334657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Figure S1</w:t>
      </w:r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proofErr w:type="gram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gramStart"/>
      <w:r w:rsidRPr="000012DC">
        <w:rPr>
          <w:rFonts w:ascii="Times New Roman" w:hAnsi="Times New Roman" w:cs="Times New Roman"/>
          <w:sz w:val="24"/>
          <w:szCs w:val="24"/>
        </w:rPr>
        <w:t>Effects of disruption enzymes of polyamine biosynthesis on cell motility and biofilm formation.</w:t>
      </w:r>
      <w:proofErr w:type="gramEnd"/>
      <w:r w:rsidRPr="000012DC">
        <w:rPr>
          <w:rFonts w:ascii="Times New Roman" w:hAnsi="Times New Roman" w:cs="Times New Roman"/>
          <w:sz w:val="24"/>
          <w:szCs w:val="24"/>
        </w:rPr>
        <w:t xml:space="preserve"> 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(A) </w:t>
      </w:r>
      <w:proofErr w:type="gramStart"/>
      <w:r w:rsidRPr="000012DC">
        <w:rPr>
          <w:rFonts w:ascii="Times New Roman" w:hAnsi="Times New Roman" w:cs="Times New Roman"/>
          <w:kern w:val="0"/>
          <w:sz w:val="24"/>
          <w:szCs w:val="24"/>
        </w:rPr>
        <w:t>swimming</w:t>
      </w:r>
      <w:proofErr w:type="gram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motility, (B) swarming motility and (C) biofilm formation.</w:t>
      </w:r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>EC1</w:t>
      </w:r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>,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∆</w:t>
      </w:r>
      <w:proofErr w:type="spellStart"/>
      <w:r w:rsidR="00B37E71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C</w:t>
      </w:r>
      <w:proofErr w:type="spellEnd"/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and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∆</w:t>
      </w:r>
      <w:proofErr w:type="spellStart"/>
      <w:r w:rsidR="00B37E71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E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indicated the wild type strain</w:t>
      </w:r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>,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0012DC">
        <w:rPr>
          <w:rFonts w:ascii="Times New Roman" w:hAnsi="Times New Roman" w:cs="Times New Roman"/>
          <w:i/>
          <w:kern w:val="0"/>
          <w:sz w:val="24"/>
          <w:szCs w:val="24"/>
        </w:rPr>
        <w:t>spe</w:t>
      </w:r>
      <w:r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C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gene deletion mutant</w:t>
      </w:r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and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0012DC">
        <w:rPr>
          <w:rFonts w:ascii="Times New Roman" w:hAnsi="Times New Roman" w:cs="Times New Roman"/>
          <w:i/>
          <w:kern w:val="0"/>
          <w:sz w:val="24"/>
          <w:szCs w:val="24"/>
        </w:rPr>
        <w:t>spe</w:t>
      </w:r>
      <w:r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E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gene deletion mutant</w:t>
      </w:r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of </w:t>
      </w:r>
      <w:proofErr w:type="spellStart"/>
      <w:r w:rsidRPr="000012DC">
        <w:rPr>
          <w:rFonts w:ascii="Times New Roman" w:hAnsi="Times New Roman" w:cs="Times New Roman"/>
          <w:i/>
          <w:iCs/>
          <w:sz w:val="24"/>
          <w:szCs w:val="24"/>
        </w:rPr>
        <w:t>Dickeya</w:t>
      </w:r>
      <w:proofErr w:type="spellEnd"/>
      <w:r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012DC">
        <w:rPr>
          <w:rFonts w:ascii="Times New Roman" w:hAnsi="Times New Roman" w:cs="Times New Roman"/>
          <w:i/>
          <w:iCs/>
          <w:sz w:val="24"/>
          <w:szCs w:val="24"/>
        </w:rPr>
        <w:t>zeae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>, respectively</w:t>
      </w:r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. CK 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>indicated</w:t>
      </w:r>
      <w:r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SOBG medium.</w:t>
      </w:r>
    </w:p>
    <w:p w:rsidR="00D05E72" w:rsidRPr="000012DC" w:rsidRDefault="00D05E72" w:rsidP="00334657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752A9F" w:rsidRPr="000012DC" w:rsidRDefault="00D05E72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Figure S2</w:t>
      </w:r>
    </w:p>
    <w:p w:rsidR="00CA076C" w:rsidRPr="000012DC" w:rsidRDefault="00CA076C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56676B" w:rsidRPr="000012DC" w:rsidRDefault="00EC5359" w:rsidP="00EC5359">
      <w:pPr>
        <w:spacing w:line="36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 w:hint="eastAsia"/>
          <w:b/>
          <w:bCs/>
          <w:noProof/>
          <w:kern w:val="0"/>
          <w:sz w:val="24"/>
          <w:szCs w:val="24"/>
        </w:rPr>
        <w:drawing>
          <wp:inline distT="0" distB="0" distL="0" distR="0" wp14:anchorId="7B13BD76" wp14:editId="3F585E10">
            <wp:extent cx="3600450" cy="228981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2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28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76B" w:rsidRPr="000012DC" w:rsidRDefault="00D05E72" w:rsidP="0056676B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Figure S2</w:t>
      </w:r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proofErr w:type="gramEnd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 xml:space="preserve"> </w:t>
      </w:r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Growth curves of </w:t>
      </w:r>
      <w:proofErr w:type="spellStart"/>
      <w:r w:rsidRPr="000012DC">
        <w:rPr>
          <w:rFonts w:ascii="Times New Roman" w:hAnsi="Times New Roman" w:cs="Times New Roman"/>
          <w:i/>
          <w:iCs/>
          <w:sz w:val="24"/>
          <w:szCs w:val="24"/>
        </w:rPr>
        <w:t>Dickeya</w:t>
      </w:r>
      <w:proofErr w:type="spellEnd"/>
      <w:r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012DC">
        <w:rPr>
          <w:rFonts w:ascii="Times New Roman" w:hAnsi="Times New Roman" w:cs="Times New Roman"/>
          <w:i/>
          <w:iCs/>
          <w:sz w:val="24"/>
          <w:szCs w:val="24"/>
        </w:rPr>
        <w:t>zeae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EC1 and its derivatives in the minimal medium. </w:t>
      </w:r>
      <w:r w:rsidR="00B37E71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B37E71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B37E71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indicated the </w:t>
      </w:r>
      <w:proofErr w:type="spellStart"/>
      <w:r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mutant and </w:t>
      </w:r>
      <w:r w:rsidR="00B37E71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B37E71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B37E71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r w:rsidR="00B37E71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B37E71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otF</w:t>
      </w:r>
      <w:r w:rsidR="00B37E71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B37E71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laP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 was the </w:t>
      </w:r>
      <w:proofErr w:type="spellStart"/>
      <w:r w:rsidRPr="000012DC">
        <w:rPr>
          <w:rFonts w:ascii="Times New Roman" w:hAnsi="Times New Roman" w:cs="Times New Roman"/>
          <w:i/>
          <w:kern w:val="0"/>
          <w:sz w:val="24"/>
          <w:szCs w:val="24"/>
        </w:rPr>
        <w:t>potF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>-</w:t>
      </w:r>
      <w:proofErr w:type="spellStart"/>
      <w:r w:rsidRPr="000012DC">
        <w:rPr>
          <w:rFonts w:ascii="Times New Roman" w:hAnsi="Times New Roman" w:cs="Times New Roman"/>
          <w:i/>
          <w:kern w:val="0"/>
          <w:sz w:val="24"/>
          <w:szCs w:val="24"/>
        </w:rPr>
        <w:t>plaP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mutant in </w:t>
      </w:r>
      <w:proofErr w:type="spellStart"/>
      <w:r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Pr="000012DC">
        <w:rPr>
          <w:rFonts w:ascii="Times New Roman" w:hAnsi="Times New Roman" w:cs="Times New Roman"/>
          <w:kern w:val="0"/>
          <w:sz w:val="24"/>
          <w:szCs w:val="24"/>
        </w:rPr>
        <w:t>-deletion genetic background.</w:t>
      </w:r>
    </w:p>
    <w:p w:rsidR="00162310" w:rsidRDefault="00162310" w:rsidP="0056676B">
      <w:pPr>
        <w:spacing w:line="360" w:lineRule="auto"/>
        <w:rPr>
          <w:rFonts w:ascii="Times New Roman" w:hAnsi="Times New Roman" w:cs="Times New Roman" w:hint="eastAsia"/>
          <w:kern w:val="0"/>
          <w:sz w:val="24"/>
          <w:szCs w:val="24"/>
        </w:rPr>
      </w:pPr>
    </w:p>
    <w:p w:rsidR="004F359E" w:rsidRPr="000012DC" w:rsidRDefault="004F359E" w:rsidP="0056676B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270ACC" w:rsidRPr="000012DC" w:rsidRDefault="00D05E72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>Supplementary Figure S3</w:t>
      </w:r>
    </w:p>
    <w:p w:rsidR="002C4B9E" w:rsidRPr="000012DC" w:rsidRDefault="00525D3A" w:rsidP="005B346A">
      <w:pPr>
        <w:spacing w:line="36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bCs/>
          <w:noProof/>
          <w:kern w:val="0"/>
          <w:sz w:val="24"/>
          <w:szCs w:val="24"/>
        </w:rPr>
        <w:drawing>
          <wp:inline distT="0" distB="0" distL="0" distR="0" wp14:anchorId="2E142577" wp14:editId="55EE22B1">
            <wp:extent cx="3600000" cy="5552564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S3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5552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2A9F" w:rsidRPr="000012DC" w:rsidRDefault="00D073D3" w:rsidP="00BC48FE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 xml:space="preserve">Supplementary </w:t>
      </w:r>
      <w:r w:rsidR="00752A9F" w:rsidRPr="000012DC">
        <w:rPr>
          <w:rFonts w:ascii="Times New Roman" w:hAnsi="Times New Roman" w:cs="Times New Roman"/>
          <w:b/>
          <w:kern w:val="0"/>
          <w:sz w:val="24"/>
          <w:szCs w:val="24"/>
        </w:rPr>
        <w:t>Figure S3.</w:t>
      </w:r>
      <w:proofErr w:type="gram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 Influence of </w:t>
      </w:r>
      <w:proofErr w:type="spellStart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>putrescine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 transporters on swimming motility. (A) </w:t>
      </w:r>
      <w:proofErr w:type="spellStart"/>
      <w:r w:rsidR="00752A9F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isrupted mutant, (B) the </w:t>
      </w:r>
      <w:proofErr w:type="spellStart"/>
      <w:r w:rsidR="00752A9F" w:rsidRPr="000012DC">
        <w:rPr>
          <w:rFonts w:ascii="Times New Roman" w:hAnsi="Times New Roman" w:cs="Times New Roman"/>
          <w:i/>
          <w:kern w:val="0"/>
          <w:sz w:val="24"/>
          <w:szCs w:val="24"/>
        </w:rPr>
        <w:t>potF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>-</w:t>
      </w:r>
      <w:proofErr w:type="spellStart"/>
      <w:r w:rsidR="00752A9F" w:rsidRPr="000012DC">
        <w:rPr>
          <w:rFonts w:ascii="Times New Roman" w:hAnsi="Times New Roman" w:cs="Times New Roman"/>
          <w:i/>
          <w:kern w:val="0"/>
          <w:sz w:val="24"/>
          <w:szCs w:val="24"/>
        </w:rPr>
        <w:t>plaP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isrupted mutant in the </w:t>
      </w:r>
      <w:proofErr w:type="spellStart"/>
      <w:r w:rsidR="00752A9F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isrupted genetic background, the complemented strains (C) 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866106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otF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laP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>(</w:t>
      </w:r>
      <w:proofErr w:type="spellStart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>pBBRI-</w:t>
      </w:r>
      <w:r w:rsidR="00752A9F" w:rsidRPr="000012DC">
        <w:rPr>
          <w:rFonts w:ascii="Times New Roman" w:hAnsi="Times New Roman" w:cs="Times New Roman"/>
          <w:i/>
          <w:kern w:val="0"/>
          <w:sz w:val="24"/>
          <w:szCs w:val="24"/>
        </w:rPr>
        <w:t>potF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) and 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866106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otF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laP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>(</w:t>
      </w:r>
      <w:proofErr w:type="spellStart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>pBBRI-</w:t>
      </w:r>
      <w:r w:rsidR="00752A9F" w:rsidRPr="000012DC">
        <w:rPr>
          <w:rFonts w:ascii="Times New Roman" w:hAnsi="Times New Roman" w:cs="Times New Roman"/>
          <w:i/>
          <w:kern w:val="0"/>
          <w:sz w:val="24"/>
          <w:szCs w:val="24"/>
        </w:rPr>
        <w:t>plaP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) (D), (E) </w:t>
      </w:r>
      <w:r w:rsidR="009C4F02"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and </w:t>
      </w:r>
      <w:r w:rsidR="009C4F02" w:rsidRPr="000012DC">
        <w:rPr>
          <w:rFonts w:ascii="Times New Roman" w:hAnsi="Times New Roman" w:cs="Times New Roman"/>
          <w:kern w:val="0"/>
          <w:sz w:val="24"/>
          <w:szCs w:val="24"/>
        </w:rPr>
        <w:t>(F)</w:t>
      </w:r>
      <w:r w:rsidR="009C4F02"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Measurement of swimming motility of </w:t>
      </w:r>
      <w:r w:rsidR="009C4F02" w:rsidRPr="000012DC">
        <w:rPr>
          <w:rFonts w:ascii="Times New Roman" w:hAnsi="Times New Roman" w:cs="Times New Roman" w:hint="eastAsia"/>
          <w:kern w:val="0"/>
          <w:sz w:val="24"/>
          <w:szCs w:val="24"/>
        </w:rPr>
        <w:t>EC1</w:t>
      </w:r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 and its derivatives, (</w:t>
      </w:r>
      <w:r w:rsidR="009C4F02" w:rsidRPr="000012DC">
        <w:rPr>
          <w:rFonts w:ascii="Times New Roman" w:hAnsi="Times New Roman" w:cs="Times New Roman" w:hint="eastAsia"/>
          <w:kern w:val="0"/>
          <w:sz w:val="24"/>
          <w:szCs w:val="24"/>
        </w:rPr>
        <w:t>G</w:t>
      </w:r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) Measurement of swimming motility of mutant </w:t>
      </w:r>
      <w:r w:rsidR="00256DED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256DED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256DED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 and its derivatives with or without </w:t>
      </w:r>
      <w:proofErr w:type="spellStart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>putrescine</w:t>
      </w:r>
      <w:proofErr w:type="spellEnd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r w:rsidR="00E700FB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E700FB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E700FB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proofErr w:type="spellEnd"/>
      <w:r w:rsidR="003E153F" w:rsidRPr="000012DC">
        <w:rPr>
          <w:rFonts w:ascii="Times New Roman" w:hAnsi="Times New Roman" w:cs="Times New Roman" w:hint="eastAsia"/>
          <w:kern w:val="0"/>
          <w:sz w:val="24"/>
          <w:szCs w:val="24"/>
        </w:rPr>
        <w:t>,</w:t>
      </w:r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E700FB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E700FB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E700FB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r w:rsidR="00E700FB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E700FB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laP</w:t>
      </w:r>
      <w:proofErr w:type="spellEnd"/>
      <w:r w:rsidR="003E153F"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="00E700FB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E700FB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E700FB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r w:rsidR="00E700FB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E700FB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otF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3E153F"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and 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866106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otF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laP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 indicated the </w:t>
      </w:r>
      <w:proofErr w:type="spellStart"/>
      <w:r w:rsidR="003E153F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mutant of </w:t>
      </w:r>
      <w:proofErr w:type="spellStart"/>
      <w:r w:rsidR="003E153F" w:rsidRPr="000012DC">
        <w:rPr>
          <w:rFonts w:ascii="Times New Roman" w:hAnsi="Times New Roman" w:cs="Times New Roman"/>
          <w:i/>
          <w:iCs/>
          <w:sz w:val="24"/>
          <w:szCs w:val="24"/>
        </w:rPr>
        <w:t>Dickeya</w:t>
      </w:r>
      <w:proofErr w:type="spellEnd"/>
      <w:r w:rsidR="003E153F"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3E153F" w:rsidRPr="000012DC">
        <w:rPr>
          <w:rFonts w:ascii="Times New Roman" w:hAnsi="Times New Roman" w:cs="Times New Roman"/>
          <w:i/>
          <w:iCs/>
          <w:sz w:val="24"/>
          <w:szCs w:val="24"/>
        </w:rPr>
        <w:t>zeae</w:t>
      </w:r>
      <w:proofErr w:type="spellEnd"/>
      <w:r w:rsidR="003E153F" w:rsidRPr="000012DC">
        <w:rPr>
          <w:rFonts w:ascii="Times New Roman" w:hAnsi="Times New Roman" w:cs="Times New Roman" w:hint="eastAsia"/>
          <w:kern w:val="0"/>
          <w:sz w:val="24"/>
          <w:szCs w:val="24"/>
        </w:rPr>
        <w:t>,</w:t>
      </w:r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3E153F" w:rsidRPr="000012DC">
        <w:rPr>
          <w:rFonts w:ascii="Times New Roman" w:hAnsi="Times New Roman" w:cs="Times New Roman"/>
          <w:i/>
          <w:kern w:val="0"/>
          <w:sz w:val="24"/>
          <w:szCs w:val="24"/>
        </w:rPr>
        <w:t>plaP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mutant in </w:t>
      </w:r>
      <w:proofErr w:type="spellStart"/>
      <w:r w:rsidR="003E153F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genetic background, </w:t>
      </w:r>
      <w:proofErr w:type="spellStart"/>
      <w:r w:rsidR="003E153F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otF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mutant in </w:t>
      </w:r>
      <w:proofErr w:type="spellStart"/>
      <w:r w:rsidR="003E153F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genetic background and </w:t>
      </w:r>
      <w:proofErr w:type="spellStart"/>
      <w:r w:rsidR="003E153F" w:rsidRPr="000012DC">
        <w:rPr>
          <w:rFonts w:ascii="Times New Roman" w:hAnsi="Times New Roman" w:cs="Times New Roman"/>
          <w:i/>
          <w:kern w:val="0"/>
          <w:sz w:val="24"/>
          <w:szCs w:val="24"/>
        </w:rPr>
        <w:t>plaP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>-</w:t>
      </w:r>
      <w:proofErr w:type="spellStart"/>
      <w:r w:rsidR="003E153F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otF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</w:t>
      </w:r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lastRenderedPageBreak/>
        <w:t xml:space="preserve">mutant in </w:t>
      </w:r>
      <w:proofErr w:type="spellStart"/>
      <w:r w:rsidR="003E153F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>-deletion genetic background,</w:t>
      </w:r>
      <w:r w:rsidR="00334657"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>respectively</w:t>
      </w:r>
      <w:r w:rsidR="003E153F" w:rsidRPr="000012DC">
        <w:rPr>
          <w:rFonts w:ascii="Times New Roman" w:hAnsi="Times New Roman" w:cs="Times New Roman" w:hint="eastAsia"/>
          <w:kern w:val="0"/>
          <w:sz w:val="24"/>
          <w:szCs w:val="24"/>
        </w:rPr>
        <w:t>.</w:t>
      </w:r>
      <w:r w:rsidR="00334657"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The photographs were taken after incubation for 24 h at 28 </w:t>
      </w:r>
      <w:r w:rsidR="00752A9F" w:rsidRPr="000012DC">
        <w:rPr>
          <w:rFonts w:ascii="宋体" w:eastAsia="宋体" w:hAnsi="宋体" w:cs="宋体" w:hint="eastAsia"/>
          <w:kern w:val="0"/>
          <w:sz w:val="24"/>
          <w:szCs w:val="24"/>
        </w:rPr>
        <w:t>℃</w:t>
      </w:r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. Error bars denote standard errors. </w:t>
      </w:r>
      <w:proofErr w:type="gramStart"/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***, corrected </w:t>
      </w:r>
      <w:r w:rsidR="00752A9F" w:rsidRPr="000012DC">
        <w:rPr>
          <w:rFonts w:ascii="Times New Roman" w:hAnsi="Times New Roman" w:cs="Times New Roman"/>
          <w:i/>
          <w:kern w:val="0"/>
          <w:sz w:val="24"/>
          <w:szCs w:val="24"/>
        </w:rPr>
        <w:t xml:space="preserve">P </w:t>
      </w:r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 xml:space="preserve">value </w:t>
      </w:r>
      <w:proofErr w:type="spellStart"/>
      <w:r w:rsidR="003E153F" w:rsidRPr="000012DC">
        <w:rPr>
          <w:rFonts w:ascii="Times New Roman" w:hAnsi="Times New Roman" w:cs="Times New Roman"/>
          <w:i/>
          <w:kern w:val="0"/>
          <w:sz w:val="24"/>
          <w:szCs w:val="24"/>
        </w:rPr>
        <w:t>potF</w:t>
      </w:r>
      <w:proofErr w:type="spellEnd"/>
      <w:r w:rsidR="003E153F" w:rsidRPr="000012DC">
        <w:rPr>
          <w:rFonts w:ascii="Times New Roman" w:hAnsi="Times New Roman" w:cs="Times New Roman"/>
          <w:kern w:val="0"/>
          <w:sz w:val="24"/>
          <w:szCs w:val="24"/>
        </w:rPr>
        <w:t>-</w:t>
      </w:r>
      <w:r w:rsidR="00752A9F" w:rsidRPr="000012DC">
        <w:rPr>
          <w:rFonts w:ascii="Times New Roman" w:hAnsi="Times New Roman" w:cs="Times New Roman"/>
          <w:kern w:val="0"/>
          <w:sz w:val="24"/>
          <w:szCs w:val="24"/>
        </w:rPr>
        <w:t>of &lt;0.001.</w:t>
      </w:r>
      <w:proofErr w:type="gramEnd"/>
    </w:p>
    <w:p w:rsidR="00752A9F" w:rsidRPr="000012DC" w:rsidRDefault="00752A9F" w:rsidP="00BC48FE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752A9F" w:rsidRPr="000012DC" w:rsidRDefault="00D05E72">
      <w:pPr>
        <w:widowControl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 Figure S4</w:t>
      </w:r>
    </w:p>
    <w:p w:rsidR="00752A9F" w:rsidRPr="000012DC" w:rsidRDefault="00752A9F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752A9F" w:rsidRPr="000012DC" w:rsidRDefault="00CD5C1C" w:rsidP="00CD5C1C">
      <w:pPr>
        <w:spacing w:line="36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bCs/>
          <w:noProof/>
          <w:kern w:val="0"/>
          <w:sz w:val="24"/>
          <w:szCs w:val="24"/>
        </w:rPr>
        <w:drawing>
          <wp:inline distT="0" distB="0" distL="0" distR="0" wp14:anchorId="7B56A93C" wp14:editId="46A7597C">
            <wp:extent cx="3600450" cy="2619756"/>
            <wp:effectExtent l="0" t="0" r="0" b="952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4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61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2A9F" w:rsidRPr="000012DC" w:rsidRDefault="00D073D3" w:rsidP="00B1348C">
      <w:pPr>
        <w:autoSpaceDE w:val="0"/>
        <w:autoSpaceDN w:val="0"/>
        <w:adjustRightInd w:val="0"/>
        <w:spacing w:beforeLines="50" w:before="156" w:afterLines="50" w:after="156" w:line="360" w:lineRule="auto"/>
        <w:rPr>
          <w:rFonts w:ascii="Times New Roman" w:hAnsi="Times New Roman" w:cs="Times New Roman"/>
          <w:kern w:val="24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 </w:t>
      </w:r>
      <w:r w:rsidR="00752A9F" w:rsidRPr="000012DC">
        <w:rPr>
          <w:rFonts w:ascii="Times New Roman" w:hAnsi="Times New Roman" w:cs="Times New Roman"/>
          <w:b/>
          <w:bCs/>
          <w:kern w:val="24"/>
          <w:sz w:val="24"/>
          <w:szCs w:val="24"/>
        </w:rPr>
        <w:t>Figure S4.</w:t>
      </w:r>
      <w:proofErr w:type="gramEnd"/>
      <w:r w:rsidR="00752A9F" w:rsidRPr="000012DC"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 </w:t>
      </w:r>
      <w:proofErr w:type="gramStart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>Effect of exogenous addition of polyamines on bacterial swimming motility.</w:t>
      </w:r>
      <w:proofErr w:type="gramEnd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 xml:space="preserve"> Bacterial strains were grown under the same condition but supplemented with </w:t>
      </w:r>
      <w:proofErr w:type="spellStart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>putrescine</w:t>
      </w:r>
      <w:proofErr w:type="spellEnd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 xml:space="preserve"> (Put), </w:t>
      </w:r>
      <w:proofErr w:type="spellStart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>spermidine</w:t>
      </w:r>
      <w:proofErr w:type="spellEnd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 xml:space="preserve"> (</w:t>
      </w:r>
      <w:proofErr w:type="spellStart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>Spd</w:t>
      </w:r>
      <w:proofErr w:type="spellEnd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 xml:space="preserve">), and </w:t>
      </w:r>
      <w:proofErr w:type="spellStart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>spermine</w:t>
      </w:r>
      <w:proofErr w:type="spellEnd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 xml:space="preserve"> (</w:t>
      </w:r>
      <w:proofErr w:type="spellStart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>Spe</w:t>
      </w:r>
      <w:proofErr w:type="spellEnd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 xml:space="preserve">), respectively, at a final concentration of 0.1 </w:t>
      </w:r>
      <w:proofErr w:type="spellStart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>mM.</w:t>
      </w:r>
      <w:proofErr w:type="spellEnd"/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r w:rsidR="00AA6A2C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AA6A2C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AA6A2C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proofErr w:type="spellEnd"/>
      <w:r w:rsidR="00334657" w:rsidRPr="000012DC">
        <w:rPr>
          <w:rFonts w:ascii="Times New Roman" w:hAnsi="Times New Roman" w:cs="Times New Roman"/>
          <w:kern w:val="0"/>
          <w:sz w:val="24"/>
          <w:szCs w:val="24"/>
        </w:rPr>
        <w:t xml:space="preserve"> indicated the </w:t>
      </w:r>
      <w:proofErr w:type="spellStart"/>
      <w:r w:rsidR="00334657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334657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mutant and 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866106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otF</w:t>
      </w:r>
      <w:r w:rsidR="00866106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r w:rsidR="00866106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plaP</w:t>
      </w:r>
      <w:proofErr w:type="spellEnd"/>
      <w:r w:rsidR="00334657" w:rsidRPr="000012DC">
        <w:rPr>
          <w:rFonts w:ascii="Times New Roman" w:hAnsi="Times New Roman" w:cs="Times New Roman"/>
          <w:kern w:val="0"/>
          <w:sz w:val="24"/>
          <w:szCs w:val="24"/>
        </w:rPr>
        <w:t xml:space="preserve"> was the </w:t>
      </w:r>
      <w:proofErr w:type="spellStart"/>
      <w:r w:rsidR="00334657" w:rsidRPr="000012DC">
        <w:rPr>
          <w:rFonts w:ascii="Times New Roman" w:hAnsi="Times New Roman" w:cs="Times New Roman"/>
          <w:i/>
          <w:kern w:val="0"/>
          <w:sz w:val="24"/>
          <w:szCs w:val="24"/>
        </w:rPr>
        <w:t>potF</w:t>
      </w:r>
      <w:proofErr w:type="spellEnd"/>
      <w:r w:rsidR="00334657" w:rsidRPr="000012DC">
        <w:rPr>
          <w:rFonts w:ascii="Times New Roman" w:hAnsi="Times New Roman" w:cs="Times New Roman"/>
          <w:kern w:val="0"/>
          <w:sz w:val="24"/>
          <w:szCs w:val="24"/>
        </w:rPr>
        <w:t>-</w:t>
      </w:r>
      <w:proofErr w:type="spellStart"/>
      <w:r w:rsidR="00334657" w:rsidRPr="000012DC">
        <w:rPr>
          <w:rFonts w:ascii="Times New Roman" w:hAnsi="Times New Roman" w:cs="Times New Roman"/>
          <w:i/>
          <w:kern w:val="0"/>
          <w:sz w:val="24"/>
          <w:szCs w:val="24"/>
        </w:rPr>
        <w:t>plaP</w:t>
      </w:r>
      <w:proofErr w:type="spellEnd"/>
      <w:r w:rsidR="00334657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eletion mutant in </w:t>
      </w:r>
      <w:proofErr w:type="spellStart"/>
      <w:r w:rsidR="00334657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334657" w:rsidRPr="000012DC">
        <w:rPr>
          <w:rFonts w:ascii="Times New Roman" w:hAnsi="Times New Roman" w:cs="Times New Roman"/>
          <w:kern w:val="0"/>
          <w:sz w:val="24"/>
          <w:szCs w:val="24"/>
        </w:rPr>
        <w:t>-deletion genetic background.</w:t>
      </w:r>
      <w:r w:rsidR="00334657" w:rsidRPr="000012DC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 xml:space="preserve">The diameters of swimming motility were measured after incubation for 24 h at 28 </w:t>
      </w:r>
      <w:r w:rsidR="00752A9F" w:rsidRPr="000012DC">
        <w:rPr>
          <w:rFonts w:ascii="宋体" w:eastAsia="宋体" w:hAnsi="宋体" w:cs="宋体" w:hint="eastAsia"/>
          <w:kern w:val="24"/>
          <w:sz w:val="24"/>
          <w:szCs w:val="24"/>
        </w:rPr>
        <w:t>℃</w:t>
      </w:r>
      <w:r w:rsidR="00752A9F" w:rsidRPr="000012DC">
        <w:rPr>
          <w:rFonts w:ascii="Times New Roman" w:hAnsi="Times New Roman" w:cs="Times New Roman"/>
          <w:kern w:val="24"/>
          <w:sz w:val="24"/>
          <w:szCs w:val="24"/>
        </w:rPr>
        <w:t>. The data shown are the mean ± SE (n = 3).</w:t>
      </w:r>
    </w:p>
    <w:p w:rsidR="00BD0217" w:rsidRDefault="00BD0217" w:rsidP="00B1348C">
      <w:pPr>
        <w:autoSpaceDE w:val="0"/>
        <w:autoSpaceDN w:val="0"/>
        <w:adjustRightInd w:val="0"/>
        <w:spacing w:beforeLines="50" w:before="156" w:afterLines="50" w:after="156" w:line="360" w:lineRule="auto"/>
        <w:rPr>
          <w:rFonts w:ascii="Times New Roman" w:hAnsi="Times New Roman" w:cs="Times New Roman" w:hint="eastAsia"/>
          <w:kern w:val="24"/>
          <w:sz w:val="24"/>
          <w:szCs w:val="24"/>
        </w:rPr>
      </w:pPr>
    </w:p>
    <w:p w:rsidR="004F359E" w:rsidRDefault="004F359E" w:rsidP="00B1348C">
      <w:pPr>
        <w:autoSpaceDE w:val="0"/>
        <w:autoSpaceDN w:val="0"/>
        <w:adjustRightInd w:val="0"/>
        <w:spacing w:beforeLines="50" w:before="156" w:afterLines="50" w:after="156" w:line="360" w:lineRule="auto"/>
        <w:rPr>
          <w:rFonts w:ascii="Times New Roman" w:hAnsi="Times New Roman" w:cs="Times New Roman" w:hint="eastAsia"/>
          <w:kern w:val="24"/>
          <w:sz w:val="24"/>
          <w:szCs w:val="24"/>
        </w:rPr>
      </w:pPr>
    </w:p>
    <w:p w:rsidR="004F359E" w:rsidRDefault="004F359E" w:rsidP="00B1348C">
      <w:pPr>
        <w:autoSpaceDE w:val="0"/>
        <w:autoSpaceDN w:val="0"/>
        <w:adjustRightInd w:val="0"/>
        <w:spacing w:beforeLines="50" w:before="156" w:afterLines="50" w:after="156" w:line="360" w:lineRule="auto"/>
        <w:rPr>
          <w:rFonts w:ascii="Times New Roman" w:hAnsi="Times New Roman" w:cs="Times New Roman" w:hint="eastAsia"/>
          <w:kern w:val="24"/>
          <w:sz w:val="24"/>
          <w:szCs w:val="24"/>
        </w:rPr>
      </w:pPr>
    </w:p>
    <w:p w:rsidR="004F359E" w:rsidRDefault="004F359E" w:rsidP="00B1348C">
      <w:pPr>
        <w:autoSpaceDE w:val="0"/>
        <w:autoSpaceDN w:val="0"/>
        <w:adjustRightInd w:val="0"/>
        <w:spacing w:beforeLines="50" w:before="156" w:afterLines="50" w:after="156" w:line="360" w:lineRule="auto"/>
        <w:rPr>
          <w:rFonts w:ascii="Times New Roman" w:hAnsi="Times New Roman" w:cs="Times New Roman" w:hint="eastAsia"/>
          <w:kern w:val="24"/>
          <w:sz w:val="24"/>
          <w:szCs w:val="24"/>
        </w:rPr>
      </w:pPr>
    </w:p>
    <w:p w:rsidR="004F359E" w:rsidRPr="000012DC" w:rsidRDefault="004F359E" w:rsidP="00B1348C">
      <w:pPr>
        <w:autoSpaceDE w:val="0"/>
        <w:autoSpaceDN w:val="0"/>
        <w:adjustRightInd w:val="0"/>
        <w:spacing w:beforeLines="50" w:before="156" w:afterLines="50" w:after="156" w:line="360" w:lineRule="auto"/>
        <w:rPr>
          <w:rFonts w:ascii="Times New Roman" w:hAnsi="Times New Roman" w:cs="Times New Roman"/>
          <w:kern w:val="24"/>
          <w:sz w:val="24"/>
          <w:szCs w:val="24"/>
        </w:rPr>
      </w:pPr>
    </w:p>
    <w:p w:rsidR="0056676B" w:rsidRPr="000012DC" w:rsidRDefault="00D05E72" w:rsidP="00B1348C">
      <w:pPr>
        <w:widowControl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Figure S5</w:t>
      </w:r>
    </w:p>
    <w:p w:rsidR="0056676B" w:rsidRPr="000012DC" w:rsidRDefault="0056676B" w:rsidP="0056676B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56676B" w:rsidRPr="000012DC" w:rsidRDefault="00BD0217" w:rsidP="005B346A">
      <w:pPr>
        <w:spacing w:line="36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0012DC">
        <w:rPr>
          <w:rFonts w:ascii="Times New Roman" w:hAnsi="Times New Roman" w:cs="Times New Roman"/>
          <w:b/>
          <w:bCs/>
          <w:noProof/>
          <w:kern w:val="0"/>
          <w:sz w:val="24"/>
          <w:szCs w:val="24"/>
        </w:rPr>
        <w:drawing>
          <wp:inline distT="0" distB="0" distL="0" distR="0" wp14:anchorId="5C101AEB" wp14:editId="70E584A2">
            <wp:extent cx="3600000" cy="3720058"/>
            <wp:effectExtent l="0" t="0" r="63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S-S5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7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19E" w:rsidRPr="000012DC" w:rsidRDefault="00D073D3" w:rsidP="002D719E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2D719E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5</w:t>
      </w:r>
      <w:r w:rsidR="002D719E" w:rsidRPr="000012DC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proofErr w:type="gramEnd"/>
      <w:r w:rsidR="002D719E" w:rsidRPr="000012DC">
        <w:rPr>
          <w:rFonts w:ascii="Times New Roman" w:hAnsi="Times New Roman" w:cs="Times New Roman"/>
          <w:b/>
          <w:kern w:val="0"/>
          <w:sz w:val="24"/>
          <w:szCs w:val="24"/>
        </w:rPr>
        <w:t xml:space="preserve"> </w:t>
      </w:r>
      <w:r w:rsidR="002D719E" w:rsidRPr="000012DC">
        <w:rPr>
          <w:rFonts w:ascii="Times New Roman" w:hAnsi="Times New Roman" w:cs="Times New Roman"/>
          <w:sz w:val="24"/>
          <w:szCs w:val="24"/>
        </w:rPr>
        <w:t xml:space="preserve">High-performance liquid chromatography </w:t>
      </w:r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>coupled with mass spectrometry (LC-MS)</w:t>
      </w:r>
      <w:r w:rsidR="002D719E" w:rsidRPr="000012DC">
        <w:rPr>
          <w:rFonts w:ascii="Times New Roman" w:hAnsi="Times New Roman" w:cs="Times New Roman"/>
          <w:sz w:val="24"/>
          <w:szCs w:val="24"/>
        </w:rPr>
        <w:t xml:space="preserve"> detection </w:t>
      </w:r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 xml:space="preserve">the concentration of </w:t>
      </w:r>
      <w:proofErr w:type="spellStart"/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>benzoyled</w:t>
      </w:r>
      <w:proofErr w:type="spellEnd"/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>putrescine</w:t>
      </w:r>
      <w:proofErr w:type="spellEnd"/>
      <w:r w:rsidR="002D719E" w:rsidRPr="000012D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2D719E" w:rsidRPr="000012DC">
        <w:rPr>
          <w:rFonts w:ascii="Times New Roman" w:hAnsi="Times New Roman" w:cs="Times New Roman"/>
          <w:i/>
          <w:iCs/>
          <w:sz w:val="24"/>
          <w:szCs w:val="24"/>
        </w:rPr>
        <w:t>Dickeya</w:t>
      </w:r>
      <w:proofErr w:type="spellEnd"/>
      <w:r w:rsidR="002D719E"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2D719E" w:rsidRPr="000012DC">
        <w:rPr>
          <w:rFonts w:ascii="Times New Roman" w:hAnsi="Times New Roman" w:cs="Times New Roman"/>
          <w:i/>
          <w:iCs/>
          <w:sz w:val="24"/>
          <w:szCs w:val="24"/>
        </w:rPr>
        <w:t>zeae</w:t>
      </w:r>
      <w:proofErr w:type="spellEnd"/>
      <w:r w:rsidR="002D719E"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D719E" w:rsidRPr="000012DC">
        <w:rPr>
          <w:rFonts w:ascii="Times New Roman" w:hAnsi="Times New Roman" w:cs="Times New Roman"/>
          <w:sz w:val="24"/>
          <w:szCs w:val="24"/>
        </w:rPr>
        <w:t xml:space="preserve">EC1 and </w:t>
      </w:r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proofErr w:type="spellStart"/>
      <w:r w:rsidR="002D719E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 xml:space="preserve">-disrupted mutant </w:t>
      </w:r>
      <w:r w:rsidR="0092153F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92153F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92153F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proofErr w:type="spellEnd"/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 xml:space="preserve"> cells</w:t>
      </w:r>
      <w:r w:rsidR="002D719E" w:rsidRPr="000012DC">
        <w:rPr>
          <w:rFonts w:ascii="Times New Roman" w:hAnsi="Times New Roman" w:cs="Times New Roman"/>
          <w:sz w:val="24"/>
          <w:szCs w:val="24"/>
        </w:rPr>
        <w:t xml:space="preserve">. </w:t>
      </w:r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 xml:space="preserve">(A) </w:t>
      </w:r>
      <w:proofErr w:type="gramStart"/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>wild</w:t>
      </w:r>
      <w:proofErr w:type="gramEnd"/>
      <w:r w:rsidR="002D719E" w:rsidRPr="000012DC">
        <w:rPr>
          <w:rFonts w:ascii="Times New Roman" w:hAnsi="Times New Roman" w:cs="Times New Roman"/>
          <w:kern w:val="0"/>
          <w:sz w:val="24"/>
          <w:szCs w:val="24"/>
        </w:rPr>
        <w:t xml:space="preserve"> type, (B) mutant and (C) PUT (standard).</w:t>
      </w:r>
    </w:p>
    <w:p w:rsidR="0056676B" w:rsidRPr="000012DC" w:rsidRDefault="0056676B" w:rsidP="00D90C7D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6675F3" w:rsidRPr="000012DC" w:rsidRDefault="006675F3" w:rsidP="00B1214D">
      <w:pPr>
        <w:rPr>
          <w:rFonts w:ascii="Times New Roman" w:hAnsi="Times New Roman" w:cs="Times New Roman"/>
        </w:rPr>
      </w:pPr>
    </w:p>
    <w:p w:rsidR="00141AC5" w:rsidRPr="000012DC" w:rsidRDefault="00141AC5" w:rsidP="00B1214D">
      <w:pPr>
        <w:rPr>
          <w:rFonts w:ascii="Times New Roman" w:hAnsi="Times New Roman" w:cs="Times New Roman"/>
        </w:rPr>
      </w:pPr>
    </w:p>
    <w:p w:rsidR="00141AC5" w:rsidRPr="000012DC" w:rsidRDefault="00141AC5" w:rsidP="00B1214D">
      <w:pPr>
        <w:rPr>
          <w:rFonts w:ascii="Times New Roman" w:hAnsi="Times New Roman" w:cs="Times New Roman"/>
        </w:rPr>
      </w:pPr>
    </w:p>
    <w:p w:rsidR="00141AC5" w:rsidRDefault="00141AC5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Default="004F359E" w:rsidP="00B1214D">
      <w:pPr>
        <w:rPr>
          <w:rFonts w:ascii="Times New Roman" w:hAnsi="Times New Roman" w:cs="Times New Roman" w:hint="eastAsia"/>
        </w:rPr>
      </w:pPr>
    </w:p>
    <w:p w:rsidR="004F359E" w:rsidRPr="000012DC" w:rsidRDefault="004F359E" w:rsidP="00B1214D">
      <w:pPr>
        <w:rPr>
          <w:rFonts w:ascii="Times New Roman" w:hAnsi="Times New Roman" w:cs="Times New Roman"/>
        </w:rPr>
      </w:pPr>
      <w:bookmarkStart w:id="0" w:name="_GoBack"/>
      <w:bookmarkEnd w:id="0"/>
    </w:p>
    <w:p w:rsidR="006675F3" w:rsidRPr="000012DC" w:rsidRDefault="00D05E72" w:rsidP="00B1214D">
      <w:pPr>
        <w:rPr>
          <w:rFonts w:ascii="Times New Roman" w:hAnsi="Times New Roman" w:cs="Times New Roman"/>
        </w:rPr>
      </w:pPr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Figure S6</w:t>
      </w:r>
    </w:p>
    <w:p w:rsidR="00D96361" w:rsidRPr="000012DC" w:rsidRDefault="005B346A" w:rsidP="005B346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72FE11F" wp14:editId="12DC3536">
            <wp:extent cx="3600000" cy="3214472"/>
            <wp:effectExtent l="0" t="0" r="635" b="5080"/>
            <wp:docPr id="2" name="图片 2" descr="E:\施祖荣2018\文章修改2018-7\2019-7-29\supporting information(2019.7.30)\S6\S6-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施祖荣2018\文章修改2018-7\2019-7-29\supporting information(2019.7.30)\S6\S6-2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214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E62" w:rsidRPr="000012DC" w:rsidRDefault="00D073D3" w:rsidP="00844F76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0012DC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 w:rsidR="00D96361" w:rsidRPr="000012DC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6.</w:t>
      </w:r>
      <w:proofErr w:type="gramEnd"/>
      <w:r w:rsidR="00D96361" w:rsidRPr="000012DC">
        <w:rPr>
          <w:rFonts w:ascii="Times New Roman" w:eastAsia="MinionPro-Regular" w:hAnsi="Times New Roman" w:cs="Times New Roman"/>
          <w:kern w:val="0"/>
          <w:sz w:val="18"/>
          <w:szCs w:val="18"/>
        </w:rPr>
        <w:t xml:space="preserve"> </w:t>
      </w:r>
      <w:proofErr w:type="gramStart"/>
      <w:r w:rsidR="00D96361" w:rsidRPr="000012DC">
        <w:rPr>
          <w:rFonts w:ascii="Times New Roman" w:hAnsi="Times New Roman" w:cs="Times New Roman"/>
          <w:sz w:val="24"/>
          <w:szCs w:val="24"/>
        </w:rPr>
        <w:t xml:space="preserve">RT-PCR analysis of </w:t>
      </w:r>
      <w:proofErr w:type="spellStart"/>
      <w:r w:rsidR="00D96361" w:rsidRPr="000012DC">
        <w:rPr>
          <w:rFonts w:ascii="Times New Roman" w:hAnsi="Times New Roman" w:cs="Times New Roman"/>
          <w:sz w:val="24"/>
          <w:szCs w:val="24"/>
        </w:rPr>
        <w:t>putrescine</w:t>
      </w:r>
      <w:proofErr w:type="spellEnd"/>
      <w:r w:rsidR="00D96361" w:rsidRPr="000012DC">
        <w:rPr>
          <w:rFonts w:ascii="Times New Roman" w:hAnsi="Times New Roman" w:cs="Times New Roman"/>
          <w:sz w:val="24"/>
          <w:szCs w:val="24"/>
        </w:rPr>
        <w:t xml:space="preserve"> signal on modulating genes expression.</w:t>
      </w:r>
      <w:proofErr w:type="gramEnd"/>
      <w:r w:rsidR="00D96361" w:rsidRPr="000012DC">
        <w:rPr>
          <w:rFonts w:ascii="Times New Roman" w:hAnsi="Times New Roman" w:cs="Times New Roman"/>
          <w:kern w:val="0"/>
          <w:sz w:val="18"/>
          <w:szCs w:val="18"/>
        </w:rPr>
        <w:t xml:space="preserve"> </w:t>
      </w:r>
      <w:r w:rsidR="00D96361" w:rsidRPr="000012DC">
        <w:rPr>
          <w:rFonts w:ascii="Times New Roman" w:hAnsi="Times New Roman" w:cs="Times New Roman"/>
          <w:sz w:val="24"/>
          <w:szCs w:val="24"/>
        </w:rPr>
        <w:t xml:space="preserve">Gene ID of gene 1, 2, 3, 4, 5, 6, 7, 8, 9, 10, 11, 12 and 13 is W909_RS04875, W909_RS09730, W909_RS10380, W909_RS10395, W909_RS10435, W909_RS10550, W909_RS12085, W909_RS12490, W909_RS13025, W909_RS13030, W909_RS18920, W909_RS17140 and W909_RS12150, respectively. The reference gene of 16S </w:t>
      </w:r>
      <w:proofErr w:type="spellStart"/>
      <w:r w:rsidR="00D96361" w:rsidRPr="000012DC">
        <w:rPr>
          <w:rFonts w:ascii="Times New Roman" w:hAnsi="Times New Roman" w:cs="Times New Roman"/>
          <w:sz w:val="24"/>
          <w:szCs w:val="24"/>
        </w:rPr>
        <w:t>rRNA</w:t>
      </w:r>
      <w:proofErr w:type="spellEnd"/>
      <w:r w:rsidR="00D96361" w:rsidRPr="000012DC">
        <w:rPr>
          <w:rFonts w:ascii="Times New Roman" w:hAnsi="Times New Roman" w:cs="Times New Roman"/>
          <w:sz w:val="24"/>
          <w:szCs w:val="24"/>
        </w:rPr>
        <w:t xml:space="preserve"> was used standardizing the samples of RNA. </w:t>
      </w:r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 xml:space="preserve">EC1 and </w:t>
      </w:r>
      <w:r w:rsidR="00BD3A6F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BD3A6F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BD3A6F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proofErr w:type="spellEnd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 xml:space="preserve"> indicated the wild type strain and </w:t>
      </w:r>
      <w:proofErr w:type="spellStart"/>
      <w:r w:rsidR="00D96361" w:rsidRPr="000012DC">
        <w:rPr>
          <w:rFonts w:ascii="Times New Roman" w:hAnsi="Times New Roman" w:cs="Times New Roman"/>
          <w:i/>
          <w:kern w:val="0"/>
          <w:sz w:val="24"/>
          <w:szCs w:val="24"/>
        </w:rPr>
        <w:t>speA</w:t>
      </w:r>
      <w:proofErr w:type="spellEnd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 xml:space="preserve"> gene deletion mutant of </w:t>
      </w:r>
      <w:proofErr w:type="spellStart"/>
      <w:r w:rsidR="00B8029E" w:rsidRPr="000012DC">
        <w:rPr>
          <w:rFonts w:ascii="Times New Roman" w:hAnsi="Times New Roman" w:cs="Times New Roman"/>
          <w:i/>
          <w:iCs/>
          <w:sz w:val="24"/>
          <w:szCs w:val="24"/>
        </w:rPr>
        <w:t>Dickeya</w:t>
      </w:r>
      <w:proofErr w:type="spellEnd"/>
      <w:r w:rsidR="00B8029E" w:rsidRPr="000012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B8029E" w:rsidRPr="000012DC">
        <w:rPr>
          <w:rFonts w:ascii="Times New Roman" w:hAnsi="Times New Roman" w:cs="Times New Roman"/>
          <w:i/>
          <w:iCs/>
          <w:sz w:val="24"/>
          <w:szCs w:val="24"/>
        </w:rPr>
        <w:t>zeae</w:t>
      </w:r>
      <w:proofErr w:type="spellEnd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 xml:space="preserve">, respectively; EC1+Put and </w:t>
      </w:r>
      <w:r w:rsidR="00BD3A6F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BD3A6F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BD3A6F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>+Put</w:t>
      </w:r>
      <w:proofErr w:type="spellEnd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 xml:space="preserve"> indicated the strains of EC1 and </w:t>
      </w:r>
      <w:r w:rsidR="00BD3A6F" w:rsidRPr="000012DC">
        <w:rPr>
          <w:rFonts w:ascii="Times New Roman" w:hAnsi="Times New Roman" w:cs="Times New Roman"/>
          <w:kern w:val="0"/>
          <w:sz w:val="24"/>
          <w:szCs w:val="24"/>
        </w:rPr>
        <w:t>∆</w:t>
      </w:r>
      <w:proofErr w:type="spellStart"/>
      <w:r w:rsidR="00BD3A6F" w:rsidRPr="000012DC">
        <w:rPr>
          <w:rFonts w:ascii="Times New Roman" w:hAnsi="Times New Roman" w:cs="Times New Roman" w:hint="eastAsia"/>
          <w:i/>
          <w:kern w:val="0"/>
          <w:sz w:val="24"/>
          <w:szCs w:val="24"/>
        </w:rPr>
        <w:t>spe</w:t>
      </w:r>
      <w:r w:rsidR="00BD3A6F" w:rsidRPr="000012DC">
        <w:rPr>
          <w:rFonts w:ascii="Times New Roman" w:hAnsi="Times New Roman" w:cs="Times New Roman"/>
          <w:i/>
          <w:kern w:val="0"/>
          <w:sz w:val="24"/>
          <w:szCs w:val="24"/>
        </w:rPr>
        <w:t>A</w:t>
      </w:r>
      <w:proofErr w:type="spellEnd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 xml:space="preserve"> cultured in swimming motility medium with </w:t>
      </w:r>
      <w:proofErr w:type="spellStart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>putrescine</w:t>
      </w:r>
      <w:proofErr w:type="spellEnd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 xml:space="preserve"> at final concentration of 0.1 </w:t>
      </w:r>
      <w:proofErr w:type="spellStart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>mM</w:t>
      </w:r>
      <w:proofErr w:type="spellEnd"/>
      <w:r w:rsidR="00D96361" w:rsidRPr="000012DC">
        <w:rPr>
          <w:rFonts w:ascii="Times New Roman" w:hAnsi="Times New Roman" w:cs="Times New Roman"/>
          <w:kern w:val="0"/>
          <w:sz w:val="24"/>
          <w:szCs w:val="24"/>
        </w:rPr>
        <w:t>, respectively.</w:t>
      </w:r>
    </w:p>
    <w:sectPr w:rsidR="00781E62" w:rsidRPr="000012DC"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6FCD" w:rsidRDefault="00966FCD" w:rsidP="005B720D">
      <w:r>
        <w:separator/>
      </w:r>
    </w:p>
  </w:endnote>
  <w:endnote w:type="continuationSeparator" w:id="0">
    <w:p w:rsidR="00966FCD" w:rsidRDefault="00966FCD" w:rsidP="005B7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713646"/>
      <w:docPartObj>
        <w:docPartGallery w:val="Page Numbers (Bottom of Page)"/>
        <w:docPartUnique/>
      </w:docPartObj>
    </w:sdtPr>
    <w:sdtEndPr/>
    <w:sdtContent>
      <w:p w:rsidR="00212554" w:rsidRDefault="0021255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359E" w:rsidRPr="004F359E">
          <w:rPr>
            <w:noProof/>
            <w:lang w:val="zh-CN"/>
          </w:rPr>
          <w:t>16</w:t>
        </w:r>
        <w:r>
          <w:fldChar w:fldCharType="end"/>
        </w:r>
      </w:p>
    </w:sdtContent>
  </w:sdt>
  <w:p w:rsidR="00212554" w:rsidRDefault="00212554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6FCD" w:rsidRDefault="00966FCD" w:rsidP="005B720D">
      <w:r>
        <w:separator/>
      </w:r>
    </w:p>
  </w:footnote>
  <w:footnote w:type="continuationSeparator" w:id="0">
    <w:p w:rsidR="00966FCD" w:rsidRDefault="00966FCD" w:rsidP="005B72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jAwNjYxtTQ1NDdV0lEKTi0uzszPAykwqgUAchr7YiwAAAA="/>
  </w:docVars>
  <w:rsids>
    <w:rsidRoot w:val="005B2DC0"/>
    <w:rsid w:val="000012DC"/>
    <w:rsid w:val="00044974"/>
    <w:rsid w:val="00052C0F"/>
    <w:rsid w:val="0005497F"/>
    <w:rsid w:val="0007342C"/>
    <w:rsid w:val="00084EFA"/>
    <w:rsid w:val="000E3CFA"/>
    <w:rsid w:val="000E46C2"/>
    <w:rsid w:val="000E7A50"/>
    <w:rsid w:val="000F1473"/>
    <w:rsid w:val="000F6F0E"/>
    <w:rsid w:val="000F7318"/>
    <w:rsid w:val="00141AC5"/>
    <w:rsid w:val="00162310"/>
    <w:rsid w:val="0016571A"/>
    <w:rsid w:val="00171F20"/>
    <w:rsid w:val="00172C79"/>
    <w:rsid w:val="00186553"/>
    <w:rsid w:val="001A73EF"/>
    <w:rsid w:val="001C338B"/>
    <w:rsid w:val="001C55EF"/>
    <w:rsid w:val="00212554"/>
    <w:rsid w:val="00224269"/>
    <w:rsid w:val="00245656"/>
    <w:rsid w:val="00245E53"/>
    <w:rsid w:val="00256DED"/>
    <w:rsid w:val="002662FA"/>
    <w:rsid w:val="00270ACC"/>
    <w:rsid w:val="002C4B9E"/>
    <w:rsid w:val="002D719E"/>
    <w:rsid w:val="00306814"/>
    <w:rsid w:val="00306F3E"/>
    <w:rsid w:val="00333B90"/>
    <w:rsid w:val="00334657"/>
    <w:rsid w:val="003549C3"/>
    <w:rsid w:val="00382359"/>
    <w:rsid w:val="00386DC5"/>
    <w:rsid w:val="00393B51"/>
    <w:rsid w:val="00396D75"/>
    <w:rsid w:val="003A3EC8"/>
    <w:rsid w:val="003B7BB3"/>
    <w:rsid w:val="003C194F"/>
    <w:rsid w:val="003C22C6"/>
    <w:rsid w:val="003E137C"/>
    <w:rsid w:val="003E153F"/>
    <w:rsid w:val="003E682C"/>
    <w:rsid w:val="003F0D9C"/>
    <w:rsid w:val="00404ECC"/>
    <w:rsid w:val="0041662E"/>
    <w:rsid w:val="00422567"/>
    <w:rsid w:val="004266C5"/>
    <w:rsid w:val="0045072E"/>
    <w:rsid w:val="00454103"/>
    <w:rsid w:val="004735D6"/>
    <w:rsid w:val="004A4A93"/>
    <w:rsid w:val="004B3C8E"/>
    <w:rsid w:val="004F359E"/>
    <w:rsid w:val="00525D3A"/>
    <w:rsid w:val="005269AE"/>
    <w:rsid w:val="0052784F"/>
    <w:rsid w:val="00542B3B"/>
    <w:rsid w:val="005519FD"/>
    <w:rsid w:val="00551BED"/>
    <w:rsid w:val="0055741E"/>
    <w:rsid w:val="0056004F"/>
    <w:rsid w:val="0056676B"/>
    <w:rsid w:val="005B2DC0"/>
    <w:rsid w:val="005B346A"/>
    <w:rsid w:val="005B720D"/>
    <w:rsid w:val="005D1CCA"/>
    <w:rsid w:val="005F135C"/>
    <w:rsid w:val="005F1DE5"/>
    <w:rsid w:val="00613BEE"/>
    <w:rsid w:val="00616287"/>
    <w:rsid w:val="00627325"/>
    <w:rsid w:val="006503D8"/>
    <w:rsid w:val="006554C3"/>
    <w:rsid w:val="006675F3"/>
    <w:rsid w:val="006800F3"/>
    <w:rsid w:val="006A0C71"/>
    <w:rsid w:val="006B7AD7"/>
    <w:rsid w:val="006D19ED"/>
    <w:rsid w:val="007048A2"/>
    <w:rsid w:val="00707671"/>
    <w:rsid w:val="00724EE7"/>
    <w:rsid w:val="00737DE8"/>
    <w:rsid w:val="00752A9F"/>
    <w:rsid w:val="00757011"/>
    <w:rsid w:val="0076325F"/>
    <w:rsid w:val="007674AA"/>
    <w:rsid w:val="007769F9"/>
    <w:rsid w:val="00781E62"/>
    <w:rsid w:val="00783929"/>
    <w:rsid w:val="00793A35"/>
    <w:rsid w:val="007976CB"/>
    <w:rsid w:val="007A0F2E"/>
    <w:rsid w:val="007B6804"/>
    <w:rsid w:val="007C4E6E"/>
    <w:rsid w:val="007D352D"/>
    <w:rsid w:val="007D5DED"/>
    <w:rsid w:val="008038A6"/>
    <w:rsid w:val="00806B0F"/>
    <w:rsid w:val="0083283C"/>
    <w:rsid w:val="00837455"/>
    <w:rsid w:val="0084323D"/>
    <w:rsid w:val="00844F76"/>
    <w:rsid w:val="00866106"/>
    <w:rsid w:val="00873F2A"/>
    <w:rsid w:val="00881109"/>
    <w:rsid w:val="0088693B"/>
    <w:rsid w:val="008924D4"/>
    <w:rsid w:val="008946F1"/>
    <w:rsid w:val="008B47BB"/>
    <w:rsid w:val="008D7E81"/>
    <w:rsid w:val="008E6EFB"/>
    <w:rsid w:val="0092153F"/>
    <w:rsid w:val="00930BC7"/>
    <w:rsid w:val="00950699"/>
    <w:rsid w:val="009528CD"/>
    <w:rsid w:val="009536BC"/>
    <w:rsid w:val="00956947"/>
    <w:rsid w:val="00966FCD"/>
    <w:rsid w:val="00984C1F"/>
    <w:rsid w:val="009B4020"/>
    <w:rsid w:val="009C4F02"/>
    <w:rsid w:val="009C7254"/>
    <w:rsid w:val="009E02F8"/>
    <w:rsid w:val="009E24F9"/>
    <w:rsid w:val="009E6436"/>
    <w:rsid w:val="00A10C4D"/>
    <w:rsid w:val="00A21EA3"/>
    <w:rsid w:val="00A36E25"/>
    <w:rsid w:val="00A4464E"/>
    <w:rsid w:val="00A47104"/>
    <w:rsid w:val="00A67D25"/>
    <w:rsid w:val="00A909B6"/>
    <w:rsid w:val="00A91B93"/>
    <w:rsid w:val="00AA6A2C"/>
    <w:rsid w:val="00AE40D1"/>
    <w:rsid w:val="00B024C2"/>
    <w:rsid w:val="00B1214D"/>
    <w:rsid w:val="00B1348C"/>
    <w:rsid w:val="00B2563E"/>
    <w:rsid w:val="00B37E71"/>
    <w:rsid w:val="00B55478"/>
    <w:rsid w:val="00B71F57"/>
    <w:rsid w:val="00B72255"/>
    <w:rsid w:val="00B7718C"/>
    <w:rsid w:val="00B8029E"/>
    <w:rsid w:val="00BA7079"/>
    <w:rsid w:val="00BB6EC5"/>
    <w:rsid w:val="00BC48FE"/>
    <w:rsid w:val="00BC7AD6"/>
    <w:rsid w:val="00BD0217"/>
    <w:rsid w:val="00BD1E47"/>
    <w:rsid w:val="00BD3A6F"/>
    <w:rsid w:val="00BD4CA2"/>
    <w:rsid w:val="00BE0AB5"/>
    <w:rsid w:val="00C06646"/>
    <w:rsid w:val="00C114B1"/>
    <w:rsid w:val="00C14243"/>
    <w:rsid w:val="00C63B62"/>
    <w:rsid w:val="00C854C1"/>
    <w:rsid w:val="00C9170F"/>
    <w:rsid w:val="00C92BB4"/>
    <w:rsid w:val="00CA076C"/>
    <w:rsid w:val="00CC24A2"/>
    <w:rsid w:val="00CC69B0"/>
    <w:rsid w:val="00CD1472"/>
    <w:rsid w:val="00CD4176"/>
    <w:rsid w:val="00CD5C1C"/>
    <w:rsid w:val="00CD789F"/>
    <w:rsid w:val="00CF04BF"/>
    <w:rsid w:val="00CF069D"/>
    <w:rsid w:val="00CF41B8"/>
    <w:rsid w:val="00D057C1"/>
    <w:rsid w:val="00D05E72"/>
    <w:rsid w:val="00D073D3"/>
    <w:rsid w:val="00D136C2"/>
    <w:rsid w:val="00D219C5"/>
    <w:rsid w:val="00D25902"/>
    <w:rsid w:val="00D36FD5"/>
    <w:rsid w:val="00D465AC"/>
    <w:rsid w:val="00D50B36"/>
    <w:rsid w:val="00D51255"/>
    <w:rsid w:val="00D6452F"/>
    <w:rsid w:val="00D82066"/>
    <w:rsid w:val="00D82412"/>
    <w:rsid w:val="00D90C7D"/>
    <w:rsid w:val="00D96361"/>
    <w:rsid w:val="00DA1041"/>
    <w:rsid w:val="00DA53A9"/>
    <w:rsid w:val="00DC3BDA"/>
    <w:rsid w:val="00DC4FF4"/>
    <w:rsid w:val="00DE712A"/>
    <w:rsid w:val="00E01C41"/>
    <w:rsid w:val="00E04291"/>
    <w:rsid w:val="00E16C55"/>
    <w:rsid w:val="00E33BC5"/>
    <w:rsid w:val="00E700FB"/>
    <w:rsid w:val="00E72553"/>
    <w:rsid w:val="00E935DD"/>
    <w:rsid w:val="00EB6ABC"/>
    <w:rsid w:val="00EC5359"/>
    <w:rsid w:val="00EC742E"/>
    <w:rsid w:val="00ED168E"/>
    <w:rsid w:val="00ED2015"/>
    <w:rsid w:val="00EE3F43"/>
    <w:rsid w:val="00F01EAE"/>
    <w:rsid w:val="00F25916"/>
    <w:rsid w:val="00F263AF"/>
    <w:rsid w:val="00F36A02"/>
    <w:rsid w:val="00F43EEF"/>
    <w:rsid w:val="00F7439B"/>
    <w:rsid w:val="00F949AB"/>
    <w:rsid w:val="00FD65A9"/>
    <w:rsid w:val="00FD7F73"/>
    <w:rsid w:val="00FE6122"/>
    <w:rsid w:val="00FF6533"/>
    <w:rsid w:val="00FF6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6676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6676B"/>
    <w:rPr>
      <w:kern w:val="0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Char"/>
    <w:uiPriority w:val="99"/>
    <w:semiHidden/>
    <w:unhideWhenUsed/>
    <w:rsid w:val="008924D4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8924D4"/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793A3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Char0"/>
    <w:uiPriority w:val="99"/>
    <w:unhideWhenUsed/>
    <w:rsid w:val="005B72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5B720D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5B72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5B720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6676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6676B"/>
    <w:rPr>
      <w:kern w:val="0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Char"/>
    <w:uiPriority w:val="99"/>
    <w:semiHidden/>
    <w:unhideWhenUsed/>
    <w:rsid w:val="008924D4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8924D4"/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793A3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Char0"/>
    <w:uiPriority w:val="99"/>
    <w:unhideWhenUsed/>
    <w:rsid w:val="005B72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5B720D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5B72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5B720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0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"/><Relationship Id="rId12" Type="http://schemas.openxmlformats.org/officeDocument/2006/relationships/image" Target="media/image6.tif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4217</Words>
  <Characters>24038</Characters>
  <Application>Microsoft Office Word</Application>
  <DocSecurity>0</DocSecurity>
  <Lines>200</Lines>
  <Paragraphs>56</Paragraphs>
  <ScaleCrop>false</ScaleCrop>
  <Company/>
  <LinksUpToDate>false</LinksUpToDate>
  <CharactersWithSpaces>28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xb</dc:creator>
  <cp:lastModifiedBy>zkxb</cp:lastModifiedBy>
  <cp:revision>7</cp:revision>
  <cp:lastPrinted>2019-06-15T10:14:00Z</cp:lastPrinted>
  <dcterms:created xsi:type="dcterms:W3CDTF">2019-08-01T09:16:00Z</dcterms:created>
  <dcterms:modified xsi:type="dcterms:W3CDTF">2019-08-02T02:02:00Z</dcterms:modified>
</cp:coreProperties>
</file>